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F79DA7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b/>
          <w:sz w:val="22"/>
          <w:szCs w:val="22"/>
        </w:rPr>
        <w:t>Credit Definition</w:t>
      </w:r>
    </w:p>
    <w:p w14:paraId="086813A8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tbl>
      <w:tblPr>
        <w:tblStyle w:val="TableGrid"/>
        <w:tblW w:w="4405" w:type="dxa"/>
        <w:jc w:val="center"/>
        <w:tblLayout w:type="fixed"/>
        <w:tblLook w:val="04A0" w:firstRow="1" w:lastRow="0" w:firstColumn="1" w:lastColumn="0" w:noHBand="0" w:noVBand="1"/>
      </w:tblPr>
      <w:tblGrid>
        <w:gridCol w:w="1795"/>
        <w:gridCol w:w="1440"/>
        <w:gridCol w:w="1170"/>
      </w:tblGrid>
      <w:tr w:rsidR="00C63CAA" w:rsidRPr="00E5706D" w14:paraId="456908EA" w14:textId="77777777">
        <w:trPr>
          <w:trHeight w:val="386"/>
          <w:jc w:val="center"/>
        </w:trPr>
        <w:tc>
          <w:tcPr>
            <w:tcW w:w="1795" w:type="dxa"/>
            <w:vAlign w:val="center"/>
          </w:tcPr>
          <w:p w14:paraId="1BC6D931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Type</w:t>
            </w:r>
          </w:p>
        </w:tc>
        <w:tc>
          <w:tcPr>
            <w:tcW w:w="1440" w:type="dxa"/>
            <w:vAlign w:val="center"/>
          </w:tcPr>
          <w:p w14:paraId="3686F961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Duration</w:t>
            </w:r>
          </w:p>
          <w:p w14:paraId="7319CA23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(in Hour)</w:t>
            </w:r>
          </w:p>
        </w:tc>
        <w:tc>
          <w:tcPr>
            <w:tcW w:w="1170" w:type="dxa"/>
            <w:vAlign w:val="center"/>
          </w:tcPr>
          <w:p w14:paraId="3F6CA0FE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Credit</w:t>
            </w:r>
          </w:p>
        </w:tc>
      </w:tr>
      <w:tr w:rsidR="00C63CAA" w:rsidRPr="00E5706D" w14:paraId="2E39C579" w14:textId="77777777">
        <w:trPr>
          <w:jc w:val="center"/>
        </w:trPr>
        <w:tc>
          <w:tcPr>
            <w:tcW w:w="1795" w:type="dxa"/>
            <w:vAlign w:val="center"/>
          </w:tcPr>
          <w:p w14:paraId="6987CE46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Lecture (L)</w:t>
            </w:r>
          </w:p>
        </w:tc>
        <w:tc>
          <w:tcPr>
            <w:tcW w:w="1440" w:type="dxa"/>
            <w:vAlign w:val="center"/>
          </w:tcPr>
          <w:p w14:paraId="1A014865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3E4312EC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</w:p>
        </w:tc>
      </w:tr>
      <w:tr w:rsidR="00C63CAA" w:rsidRPr="00E5706D" w14:paraId="36EC1BD8" w14:textId="77777777">
        <w:trPr>
          <w:jc w:val="center"/>
        </w:trPr>
        <w:tc>
          <w:tcPr>
            <w:tcW w:w="1795" w:type="dxa"/>
            <w:vAlign w:val="center"/>
          </w:tcPr>
          <w:p w14:paraId="79596F59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Tutorial (T)</w:t>
            </w:r>
          </w:p>
        </w:tc>
        <w:tc>
          <w:tcPr>
            <w:tcW w:w="1440" w:type="dxa"/>
            <w:vAlign w:val="center"/>
          </w:tcPr>
          <w:p w14:paraId="7711929A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78322616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</w:p>
        </w:tc>
      </w:tr>
      <w:tr w:rsidR="00C63CAA" w:rsidRPr="00E5706D" w14:paraId="19FEA1D7" w14:textId="77777777">
        <w:trPr>
          <w:jc w:val="center"/>
        </w:trPr>
        <w:tc>
          <w:tcPr>
            <w:tcW w:w="1795" w:type="dxa"/>
            <w:vAlign w:val="center"/>
          </w:tcPr>
          <w:p w14:paraId="1AF4FF11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Practical (P)</w:t>
            </w:r>
          </w:p>
        </w:tc>
        <w:tc>
          <w:tcPr>
            <w:tcW w:w="1440" w:type="dxa"/>
            <w:vAlign w:val="center"/>
          </w:tcPr>
          <w:p w14:paraId="43EA0199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034C1CEF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</w:p>
        </w:tc>
      </w:tr>
    </w:tbl>
    <w:p w14:paraId="5893849B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E531470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b/>
          <w:sz w:val="22"/>
          <w:szCs w:val="22"/>
        </w:rPr>
        <w:t>Total Credit</w:t>
      </w:r>
    </w:p>
    <w:p w14:paraId="4443D644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  <w:u w:val="single"/>
        </w:rPr>
      </w:pPr>
    </w:p>
    <w:tbl>
      <w:tblPr>
        <w:tblStyle w:val="TableGrid"/>
        <w:tblW w:w="4254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1547"/>
        <w:gridCol w:w="7"/>
        <w:gridCol w:w="1282"/>
      </w:tblGrid>
      <w:tr w:rsidR="0023539B" w:rsidRPr="00E5706D" w14:paraId="0596CD4B" w14:textId="77777777" w:rsidTr="0023539B">
        <w:trPr>
          <w:trHeight w:val="20"/>
          <w:jc w:val="center"/>
        </w:trPr>
        <w:tc>
          <w:tcPr>
            <w:tcW w:w="1418" w:type="dxa"/>
            <w:vAlign w:val="center"/>
          </w:tcPr>
          <w:p w14:paraId="797FD6C6" w14:textId="77777777" w:rsidR="0023539B" w:rsidRPr="00E5706D" w:rsidRDefault="0023539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1554" w:type="dxa"/>
            <w:gridSpan w:val="2"/>
            <w:vAlign w:val="center"/>
          </w:tcPr>
          <w:p w14:paraId="385F7599" w14:textId="77777777" w:rsidR="0023539B" w:rsidRPr="00E5706D" w:rsidRDefault="0023539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Semester</w:t>
            </w:r>
          </w:p>
        </w:tc>
        <w:tc>
          <w:tcPr>
            <w:tcW w:w="1282" w:type="dxa"/>
            <w:vAlign w:val="center"/>
          </w:tcPr>
          <w:p w14:paraId="4B8D44D7" w14:textId="77777777" w:rsidR="0023539B" w:rsidRPr="00E5706D" w:rsidRDefault="0023539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Credit</w:t>
            </w:r>
          </w:p>
        </w:tc>
      </w:tr>
      <w:tr w:rsidR="0023539B" w:rsidRPr="00E5706D" w14:paraId="76F08AF2" w14:textId="77777777" w:rsidTr="0023539B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54E59EA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  <w:r w:rsidRPr="00E5706D">
              <w:rPr>
                <w:sz w:val="22"/>
                <w:szCs w:val="22"/>
                <w:vertAlign w:val="superscript"/>
              </w:rPr>
              <w:t>st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29DC2B2B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</w:t>
            </w:r>
            <w:r w:rsidRPr="00E5706D">
              <w:rPr>
                <w:sz w:val="22"/>
                <w:szCs w:val="22"/>
                <w:vertAlign w:val="superscript"/>
              </w:rPr>
              <w:t>st</w:t>
            </w:r>
            <w:r w:rsidRPr="00E5706D">
              <w:rPr>
                <w:sz w:val="22"/>
                <w:szCs w:val="22"/>
              </w:rPr>
              <w:t xml:space="preserve">  </w:t>
            </w:r>
          </w:p>
        </w:tc>
        <w:tc>
          <w:tcPr>
            <w:tcW w:w="1282" w:type="dxa"/>
          </w:tcPr>
          <w:p w14:paraId="4AE2B96E" w14:textId="444BF34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3</w:t>
            </w:r>
          </w:p>
        </w:tc>
      </w:tr>
      <w:tr w:rsidR="0023539B" w:rsidRPr="00E5706D" w14:paraId="151D869B" w14:textId="77777777" w:rsidTr="0023539B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050F6BE4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3BAAB49D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</w:t>
            </w:r>
            <w:r w:rsidRPr="00E5706D">
              <w:rPr>
                <w:sz w:val="22"/>
                <w:szCs w:val="22"/>
                <w:vertAlign w:val="superscript"/>
              </w:rPr>
              <w:t>nd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07EFC9CE" w14:textId="6CB1DEA0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4</w:t>
            </w:r>
          </w:p>
        </w:tc>
      </w:tr>
      <w:tr w:rsidR="0023539B" w:rsidRPr="00E5706D" w14:paraId="3C2B81EE" w14:textId="77777777" w:rsidTr="0023539B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28C1A693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</w:t>
            </w:r>
            <w:r w:rsidRPr="00E5706D">
              <w:rPr>
                <w:sz w:val="22"/>
                <w:szCs w:val="22"/>
                <w:vertAlign w:val="superscript"/>
              </w:rPr>
              <w:t>nd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28202D12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3</w:t>
            </w:r>
            <w:r w:rsidRPr="00E5706D">
              <w:rPr>
                <w:sz w:val="22"/>
                <w:szCs w:val="22"/>
                <w:vertAlign w:val="superscript"/>
              </w:rPr>
              <w:t>rd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1426BBA" w14:textId="3F59C674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4</w:t>
            </w:r>
          </w:p>
        </w:tc>
      </w:tr>
      <w:tr w:rsidR="0023539B" w:rsidRPr="00E5706D" w14:paraId="6C732C2B" w14:textId="77777777" w:rsidTr="0023539B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6C246C9D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4C67A51E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4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F647898" w14:textId="2EB1A9D8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4</w:t>
            </w:r>
          </w:p>
        </w:tc>
      </w:tr>
      <w:tr w:rsidR="0023539B" w:rsidRPr="00E5706D" w14:paraId="5B047876" w14:textId="77777777" w:rsidTr="0023539B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19725C5E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3</w:t>
            </w:r>
            <w:r w:rsidRPr="00E5706D">
              <w:rPr>
                <w:sz w:val="22"/>
                <w:szCs w:val="22"/>
                <w:vertAlign w:val="superscript"/>
              </w:rPr>
              <w:t>rd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534E479B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5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00370D43" w14:textId="0DB37A54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2</w:t>
            </w:r>
          </w:p>
        </w:tc>
      </w:tr>
      <w:tr w:rsidR="0023539B" w:rsidRPr="00E5706D" w14:paraId="6CD3575D" w14:textId="77777777" w:rsidTr="0023539B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558E3EC1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4D0A4BF4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6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5C095373" w14:textId="39689181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2</w:t>
            </w:r>
          </w:p>
        </w:tc>
      </w:tr>
      <w:tr w:rsidR="0023539B" w:rsidRPr="00E5706D" w14:paraId="0C2D3161" w14:textId="77777777" w:rsidTr="0023539B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2CB7CE8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4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538375F8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7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557F3550" w14:textId="7BA2C30C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8</w:t>
            </w:r>
          </w:p>
        </w:tc>
      </w:tr>
      <w:tr w:rsidR="0023539B" w:rsidRPr="00E5706D" w14:paraId="4E7B960D" w14:textId="77777777" w:rsidTr="0023539B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3CCC1E9F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7DBF7F11" w14:textId="77777777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8</w:t>
            </w:r>
            <w:r w:rsidRPr="00E5706D">
              <w:rPr>
                <w:sz w:val="22"/>
                <w:szCs w:val="22"/>
                <w:vertAlign w:val="superscript"/>
              </w:rPr>
              <w:t>th</w:t>
            </w:r>
            <w:r w:rsidRPr="00E5706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BC0CCC0" w14:textId="2E21A49D" w:rsidR="0023539B" w:rsidRPr="00E5706D" w:rsidRDefault="0023539B" w:rsidP="00E5706D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1</w:t>
            </w:r>
          </w:p>
        </w:tc>
      </w:tr>
      <w:tr w:rsidR="0023539B" w:rsidRPr="00E5706D" w14:paraId="4641E7F7" w14:textId="77777777" w:rsidTr="0023539B">
        <w:trPr>
          <w:trHeight w:val="20"/>
          <w:jc w:val="center"/>
        </w:trPr>
        <w:tc>
          <w:tcPr>
            <w:tcW w:w="2965" w:type="dxa"/>
            <w:gridSpan w:val="2"/>
            <w:vAlign w:val="center"/>
          </w:tcPr>
          <w:p w14:paraId="4E2C5C9B" w14:textId="77777777" w:rsidR="0023539B" w:rsidRPr="00E5706D" w:rsidRDefault="0023539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289" w:type="dxa"/>
            <w:gridSpan w:val="2"/>
            <w:vAlign w:val="center"/>
          </w:tcPr>
          <w:p w14:paraId="76384251" w14:textId="42660982" w:rsidR="0023539B" w:rsidRPr="00E5706D" w:rsidRDefault="0023539B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/>
            </w:r>
            <w:r>
              <w:rPr>
                <w:b/>
                <w:sz w:val="22"/>
                <w:szCs w:val="22"/>
              </w:rPr>
              <w:instrText xml:space="preserve"> =SUM(ABOVE) </w:instrText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168</w:t>
            </w:r>
            <w:r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696CBA1B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B2C93AD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4829FC9C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b/>
          <w:sz w:val="22"/>
          <w:szCs w:val="22"/>
        </w:rPr>
        <w:t>Category Codification with Credit Break up</w:t>
      </w:r>
    </w:p>
    <w:p w14:paraId="0DCCBF52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tbl>
      <w:tblPr>
        <w:tblStyle w:val="TableGrid"/>
        <w:tblW w:w="9932" w:type="dxa"/>
        <w:jc w:val="center"/>
        <w:tblLayout w:type="fixed"/>
        <w:tblLook w:val="04A0" w:firstRow="1" w:lastRow="0" w:firstColumn="1" w:lastColumn="0" w:noHBand="0" w:noVBand="1"/>
      </w:tblPr>
      <w:tblGrid>
        <w:gridCol w:w="7356"/>
        <w:gridCol w:w="900"/>
        <w:gridCol w:w="703"/>
        <w:gridCol w:w="973"/>
      </w:tblGrid>
      <w:tr w:rsidR="00A74602" w:rsidRPr="00E5706D" w14:paraId="12DB5190" w14:textId="77777777">
        <w:trPr>
          <w:trHeight w:val="467"/>
          <w:jc w:val="center"/>
        </w:trPr>
        <w:tc>
          <w:tcPr>
            <w:tcW w:w="7356" w:type="dxa"/>
            <w:vAlign w:val="center"/>
          </w:tcPr>
          <w:p w14:paraId="02D46DAE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t>Definition of Category</w:t>
            </w:r>
          </w:p>
        </w:tc>
        <w:tc>
          <w:tcPr>
            <w:tcW w:w="900" w:type="dxa"/>
            <w:vAlign w:val="center"/>
          </w:tcPr>
          <w:p w14:paraId="2A806B3A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t>Code</w:t>
            </w:r>
          </w:p>
        </w:tc>
        <w:tc>
          <w:tcPr>
            <w:tcW w:w="703" w:type="dxa"/>
            <w:vAlign w:val="center"/>
          </w:tcPr>
          <w:p w14:paraId="1B9E60B3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t>No</w:t>
            </w:r>
          </w:p>
        </w:tc>
        <w:tc>
          <w:tcPr>
            <w:tcW w:w="973" w:type="dxa"/>
            <w:vAlign w:val="center"/>
          </w:tcPr>
          <w:p w14:paraId="25F0683A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t>Credit</w:t>
            </w:r>
          </w:p>
        </w:tc>
      </w:tr>
      <w:tr w:rsidR="00211FA9" w:rsidRPr="00E5706D" w14:paraId="52EA96B1" w14:textId="77777777" w:rsidTr="00211FA9">
        <w:trPr>
          <w:jc w:val="center"/>
        </w:trPr>
        <w:tc>
          <w:tcPr>
            <w:tcW w:w="7356" w:type="dxa"/>
          </w:tcPr>
          <w:p w14:paraId="02D4C8A6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Basic Science</w:t>
            </w:r>
          </w:p>
        </w:tc>
        <w:tc>
          <w:tcPr>
            <w:tcW w:w="900" w:type="dxa"/>
            <w:vAlign w:val="center"/>
          </w:tcPr>
          <w:p w14:paraId="382238C9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BS</w:t>
            </w:r>
          </w:p>
        </w:tc>
        <w:tc>
          <w:tcPr>
            <w:tcW w:w="703" w:type="dxa"/>
            <w:vAlign w:val="center"/>
          </w:tcPr>
          <w:p w14:paraId="13E93E82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73" w:type="dxa"/>
          </w:tcPr>
          <w:p w14:paraId="760FB047" w14:textId="05EEB273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25</w:t>
            </w:r>
          </w:p>
        </w:tc>
      </w:tr>
      <w:tr w:rsidR="00211FA9" w:rsidRPr="00E5706D" w14:paraId="708A7C14" w14:textId="77777777" w:rsidTr="00211FA9">
        <w:trPr>
          <w:jc w:val="center"/>
        </w:trPr>
        <w:tc>
          <w:tcPr>
            <w:tcW w:w="7356" w:type="dxa"/>
          </w:tcPr>
          <w:p w14:paraId="0CA3EABB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Engineering Science</w:t>
            </w:r>
          </w:p>
        </w:tc>
        <w:tc>
          <w:tcPr>
            <w:tcW w:w="900" w:type="dxa"/>
            <w:vAlign w:val="center"/>
          </w:tcPr>
          <w:p w14:paraId="0770C707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ES</w:t>
            </w:r>
          </w:p>
        </w:tc>
        <w:tc>
          <w:tcPr>
            <w:tcW w:w="703" w:type="dxa"/>
            <w:vAlign w:val="center"/>
          </w:tcPr>
          <w:p w14:paraId="0C9008C6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73" w:type="dxa"/>
          </w:tcPr>
          <w:p w14:paraId="0CAD545F" w14:textId="17131AFA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8</w:t>
            </w:r>
          </w:p>
        </w:tc>
      </w:tr>
      <w:tr w:rsidR="00211FA9" w:rsidRPr="00E5706D" w14:paraId="5F69FC87" w14:textId="77777777" w:rsidTr="00211FA9">
        <w:trPr>
          <w:jc w:val="center"/>
        </w:trPr>
        <w:tc>
          <w:tcPr>
            <w:tcW w:w="7356" w:type="dxa"/>
          </w:tcPr>
          <w:p w14:paraId="0BC6F49E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rofessional Core</w:t>
            </w:r>
          </w:p>
        </w:tc>
        <w:tc>
          <w:tcPr>
            <w:tcW w:w="900" w:type="dxa"/>
            <w:vAlign w:val="center"/>
          </w:tcPr>
          <w:p w14:paraId="6AA313DC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C</w:t>
            </w:r>
          </w:p>
        </w:tc>
        <w:tc>
          <w:tcPr>
            <w:tcW w:w="703" w:type="dxa"/>
            <w:vAlign w:val="center"/>
          </w:tcPr>
          <w:p w14:paraId="0D3DBD2F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73" w:type="dxa"/>
          </w:tcPr>
          <w:p w14:paraId="148F7AE2" w14:textId="0E349079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56</w:t>
            </w:r>
          </w:p>
        </w:tc>
      </w:tr>
      <w:tr w:rsidR="00211FA9" w:rsidRPr="00E5706D" w14:paraId="672D3D46" w14:textId="77777777" w:rsidTr="00211FA9">
        <w:trPr>
          <w:jc w:val="center"/>
        </w:trPr>
        <w:tc>
          <w:tcPr>
            <w:tcW w:w="7356" w:type="dxa"/>
          </w:tcPr>
          <w:p w14:paraId="0009AB60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rofessional Elective (Discipline Specific)</w:t>
            </w:r>
          </w:p>
        </w:tc>
        <w:tc>
          <w:tcPr>
            <w:tcW w:w="900" w:type="dxa"/>
            <w:vAlign w:val="center"/>
          </w:tcPr>
          <w:p w14:paraId="0E003DAC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E</w:t>
            </w:r>
          </w:p>
        </w:tc>
        <w:tc>
          <w:tcPr>
            <w:tcW w:w="703" w:type="dxa"/>
            <w:vAlign w:val="center"/>
          </w:tcPr>
          <w:p w14:paraId="3A4AA104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973" w:type="dxa"/>
          </w:tcPr>
          <w:p w14:paraId="5C0FDA0E" w14:textId="6EA66371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8</w:t>
            </w:r>
          </w:p>
        </w:tc>
      </w:tr>
      <w:tr w:rsidR="00211FA9" w:rsidRPr="00E5706D" w14:paraId="392E2102" w14:textId="77777777" w:rsidTr="00211FA9">
        <w:trPr>
          <w:jc w:val="center"/>
        </w:trPr>
        <w:tc>
          <w:tcPr>
            <w:tcW w:w="7356" w:type="dxa"/>
          </w:tcPr>
          <w:p w14:paraId="4D949FBD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Open Elective (General Elective)</w:t>
            </w:r>
          </w:p>
        </w:tc>
        <w:tc>
          <w:tcPr>
            <w:tcW w:w="900" w:type="dxa"/>
            <w:vAlign w:val="center"/>
          </w:tcPr>
          <w:p w14:paraId="59C0F26C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OE</w:t>
            </w:r>
          </w:p>
        </w:tc>
        <w:tc>
          <w:tcPr>
            <w:tcW w:w="703" w:type="dxa"/>
            <w:vAlign w:val="center"/>
          </w:tcPr>
          <w:p w14:paraId="5A20EE20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973" w:type="dxa"/>
          </w:tcPr>
          <w:p w14:paraId="3C5C3A1C" w14:textId="79707146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6</w:t>
            </w:r>
          </w:p>
        </w:tc>
      </w:tr>
      <w:tr w:rsidR="00211FA9" w:rsidRPr="00E5706D" w14:paraId="241C660B" w14:textId="77777777" w:rsidTr="00211FA9">
        <w:trPr>
          <w:jc w:val="center"/>
        </w:trPr>
        <w:tc>
          <w:tcPr>
            <w:tcW w:w="7356" w:type="dxa"/>
          </w:tcPr>
          <w:p w14:paraId="39B52597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Humanities &amp; Social Science including Management</w:t>
            </w:r>
          </w:p>
        </w:tc>
        <w:tc>
          <w:tcPr>
            <w:tcW w:w="900" w:type="dxa"/>
            <w:vAlign w:val="center"/>
          </w:tcPr>
          <w:p w14:paraId="756FDFDA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HSM</w:t>
            </w:r>
          </w:p>
        </w:tc>
        <w:tc>
          <w:tcPr>
            <w:tcW w:w="703" w:type="dxa"/>
            <w:vAlign w:val="center"/>
          </w:tcPr>
          <w:p w14:paraId="5FEBB1C5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973" w:type="dxa"/>
          </w:tcPr>
          <w:p w14:paraId="700FAAE7" w14:textId="194ABBEC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0</w:t>
            </w:r>
          </w:p>
        </w:tc>
      </w:tr>
      <w:tr w:rsidR="00211FA9" w:rsidRPr="00E5706D" w14:paraId="17A9BDB5" w14:textId="77777777" w:rsidTr="00211FA9">
        <w:trPr>
          <w:jc w:val="center"/>
        </w:trPr>
        <w:tc>
          <w:tcPr>
            <w:tcW w:w="7356" w:type="dxa"/>
          </w:tcPr>
          <w:p w14:paraId="70836CDD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roject Work / Seminar / Internship / Entrepreneurship</w:t>
            </w:r>
          </w:p>
        </w:tc>
        <w:tc>
          <w:tcPr>
            <w:tcW w:w="900" w:type="dxa"/>
            <w:vAlign w:val="center"/>
          </w:tcPr>
          <w:p w14:paraId="7CF45550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PSE</w:t>
            </w:r>
          </w:p>
        </w:tc>
        <w:tc>
          <w:tcPr>
            <w:tcW w:w="703" w:type="dxa"/>
            <w:vAlign w:val="center"/>
          </w:tcPr>
          <w:p w14:paraId="4479E828" w14:textId="7777777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973" w:type="dxa"/>
          </w:tcPr>
          <w:p w14:paraId="13CC1762" w14:textId="2E8FDDF7" w:rsidR="00211FA9" w:rsidRPr="00E5706D" w:rsidRDefault="00211FA9" w:rsidP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17</w:t>
            </w:r>
          </w:p>
        </w:tc>
      </w:tr>
      <w:tr w:rsidR="00A74602" w:rsidRPr="00E5706D" w14:paraId="48B04F23" w14:textId="77777777">
        <w:trPr>
          <w:jc w:val="center"/>
        </w:trPr>
        <w:tc>
          <w:tcPr>
            <w:tcW w:w="7356" w:type="dxa"/>
          </w:tcPr>
          <w:p w14:paraId="65DF7795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Mandatory / University Specified (Environmental Sc. / Induction Training / Indian Constitution / Foreign language)</w:t>
            </w:r>
          </w:p>
        </w:tc>
        <w:tc>
          <w:tcPr>
            <w:tcW w:w="900" w:type="dxa"/>
            <w:vAlign w:val="center"/>
          </w:tcPr>
          <w:p w14:paraId="48FB7D20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MUS</w:t>
            </w:r>
          </w:p>
        </w:tc>
        <w:tc>
          <w:tcPr>
            <w:tcW w:w="703" w:type="dxa"/>
            <w:vAlign w:val="center"/>
          </w:tcPr>
          <w:p w14:paraId="72FC00F9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73" w:type="dxa"/>
            <w:vAlign w:val="center"/>
          </w:tcPr>
          <w:p w14:paraId="48BE542E" w14:textId="0B2E6096" w:rsidR="00C63CAA" w:rsidRPr="00E5706D" w:rsidRDefault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E5706D">
              <w:rPr>
                <w:color w:val="000000" w:themeColor="text1"/>
                <w:sz w:val="22"/>
                <w:szCs w:val="22"/>
              </w:rPr>
              <w:t>8</w:t>
            </w:r>
          </w:p>
        </w:tc>
      </w:tr>
      <w:tr w:rsidR="00A74602" w:rsidRPr="00E5706D" w14:paraId="15E8526C" w14:textId="77777777">
        <w:trPr>
          <w:jc w:val="center"/>
        </w:trPr>
        <w:tc>
          <w:tcPr>
            <w:tcW w:w="8959" w:type="dxa"/>
            <w:gridSpan w:val="3"/>
          </w:tcPr>
          <w:p w14:paraId="2ED8D72B" w14:textId="77777777" w:rsidR="00C63CAA" w:rsidRPr="00E5706D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73" w:type="dxa"/>
            <w:vAlign w:val="center"/>
          </w:tcPr>
          <w:p w14:paraId="4FC36436" w14:textId="62310D82" w:rsidR="00C63CAA" w:rsidRPr="00E5706D" w:rsidRDefault="00E5706D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E5706D">
              <w:rPr>
                <w:b/>
                <w:color w:val="000000" w:themeColor="text1"/>
                <w:sz w:val="22"/>
                <w:szCs w:val="22"/>
              </w:rPr>
              <w:fldChar w:fldCharType="begin"/>
            </w:r>
            <w:r w:rsidRPr="00E5706D">
              <w:rPr>
                <w:b/>
                <w:color w:val="000000" w:themeColor="text1"/>
                <w:sz w:val="22"/>
                <w:szCs w:val="22"/>
              </w:rPr>
              <w:instrText xml:space="preserve"> =SUM(ABOVE) </w:instrText>
            </w:r>
            <w:r w:rsidRPr="00E5706D">
              <w:rPr>
                <w:b/>
                <w:color w:val="000000" w:themeColor="text1"/>
                <w:sz w:val="22"/>
                <w:szCs w:val="22"/>
              </w:rPr>
              <w:fldChar w:fldCharType="separate"/>
            </w:r>
            <w:r w:rsidR="00EF3254">
              <w:rPr>
                <w:b/>
                <w:noProof/>
                <w:color w:val="000000" w:themeColor="text1"/>
                <w:sz w:val="22"/>
                <w:szCs w:val="22"/>
              </w:rPr>
              <w:t>168</w:t>
            </w:r>
            <w:r w:rsidRPr="00E5706D">
              <w:rPr>
                <w:b/>
                <w:color w:val="000000" w:themeColor="text1"/>
                <w:sz w:val="22"/>
                <w:szCs w:val="22"/>
              </w:rPr>
              <w:fldChar w:fldCharType="end"/>
            </w:r>
          </w:p>
        </w:tc>
      </w:tr>
    </w:tbl>
    <w:p w14:paraId="0CAEB4CE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255B05D3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FFB31F7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  <w:bookmarkStart w:id="0" w:name="_GoBack"/>
      <w:bookmarkEnd w:id="0"/>
    </w:p>
    <w:p w14:paraId="52B8A10E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10076523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6BFBB65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484D6B4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772D7607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615E50D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3100FCF7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DF55006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170BA3D0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34982DCB" w14:textId="77777777" w:rsidR="00B74F1D" w:rsidRPr="00E5706D" w:rsidRDefault="00B74F1D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4D21864F" w14:textId="77777777" w:rsidR="00B74F1D" w:rsidRPr="00E5706D" w:rsidRDefault="00B74F1D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1A2A5C11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b/>
          <w:sz w:val="22"/>
          <w:szCs w:val="22"/>
        </w:rPr>
        <w:lastRenderedPageBreak/>
        <w:t>Category wise Credit Distribution</w:t>
      </w:r>
    </w:p>
    <w:p w14:paraId="661ACA12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2CC702D6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noProof/>
          <w:sz w:val="22"/>
          <w:szCs w:val="22"/>
          <w:lang w:val="en-US"/>
        </w:rPr>
        <w:drawing>
          <wp:anchor distT="0" distB="0" distL="0" distR="0" simplePos="0" relativeHeight="251660288" behindDoc="0" locked="0" layoutInCell="1" allowOverlap="1" wp14:anchorId="270BFAB3" wp14:editId="119D67F1">
            <wp:simplePos x="0" y="0"/>
            <wp:positionH relativeFrom="column">
              <wp:posOffset>1137920</wp:posOffset>
            </wp:positionH>
            <wp:positionV relativeFrom="paragraph">
              <wp:posOffset>100965</wp:posOffset>
            </wp:positionV>
            <wp:extent cx="4572000" cy="3057525"/>
            <wp:effectExtent l="0" t="0" r="0" b="9525"/>
            <wp:wrapTopAndBottom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69C48D9A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4B3929D7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t>SEMESTER: I</w:t>
      </w:r>
    </w:p>
    <w:p w14:paraId="6B06FEF6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067005C0" w14:textId="77777777" w:rsidR="00C63CAA" w:rsidRPr="00E5706D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E5706D">
        <w:rPr>
          <w:b/>
          <w:sz w:val="22"/>
          <w:szCs w:val="22"/>
        </w:rPr>
        <w:t>Mandatory Induction Program – Duration 3 weeks</w:t>
      </w:r>
    </w:p>
    <w:p w14:paraId="5E49CA77" w14:textId="77777777" w:rsidR="00C63CAA" w:rsidRPr="00E5706D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tbl>
      <w:tblPr>
        <w:tblStyle w:val="ListTable3"/>
        <w:tblW w:w="101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5"/>
        <w:gridCol w:w="4842"/>
        <w:gridCol w:w="1084"/>
        <w:gridCol w:w="986"/>
        <w:gridCol w:w="827"/>
        <w:gridCol w:w="1639"/>
      </w:tblGrid>
      <w:tr w:rsidR="003B5340" w:rsidRPr="00E5706D" w14:paraId="4E5CA54A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5D0608EA" w14:textId="498349E6" w:rsidR="003B5340" w:rsidRPr="00E5706D" w:rsidRDefault="003B5340" w:rsidP="003B5340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842" w:type="dxa"/>
            <w:vAlign w:val="center"/>
            <w:hideMark/>
          </w:tcPr>
          <w:p w14:paraId="4B90EF52" w14:textId="77777777" w:rsidR="003B5340" w:rsidRPr="00E5706D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4EDCEEE4" w14:textId="77777777" w:rsidR="003B5340" w:rsidRPr="00E5706D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0CC57114" w14:textId="77777777" w:rsidR="003B5340" w:rsidRPr="00E5706D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6A71EFC" w14:textId="77777777" w:rsidR="003B5340" w:rsidRPr="00E5706D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39" w:type="dxa"/>
            <w:vAlign w:val="center"/>
            <w:hideMark/>
          </w:tcPr>
          <w:p w14:paraId="645C9212" w14:textId="5E519D73" w:rsidR="003B5340" w:rsidRPr="00E5706D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3B5340" w:rsidRPr="00E5706D" w14:paraId="2ADA7C4A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33DDF2C" w14:textId="271EEBDA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7A78C48" w14:textId="77777777" w:rsidR="003B5340" w:rsidRPr="00E5706D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ngineering Physics</w:t>
            </w:r>
          </w:p>
        </w:tc>
        <w:tc>
          <w:tcPr>
            <w:tcW w:w="0" w:type="auto"/>
            <w:vAlign w:val="center"/>
            <w:hideMark/>
          </w:tcPr>
          <w:p w14:paraId="05EE6B31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2692E675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2644CCC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9" w:type="dxa"/>
            <w:vAlign w:val="center"/>
            <w:hideMark/>
          </w:tcPr>
          <w:p w14:paraId="7CE2FB95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3B5340" w:rsidRPr="00E5706D" w14:paraId="4C0DF00A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ADEF1C9" w14:textId="3C390F4A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75EE69C2" w14:textId="77777777" w:rsidR="003B5340" w:rsidRPr="00E5706D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athematical foundation of Computer Science</w:t>
            </w:r>
          </w:p>
        </w:tc>
        <w:tc>
          <w:tcPr>
            <w:tcW w:w="0" w:type="auto"/>
            <w:vAlign w:val="center"/>
            <w:hideMark/>
          </w:tcPr>
          <w:p w14:paraId="4BF71CBB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621609D3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0400133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9" w:type="dxa"/>
            <w:vAlign w:val="center"/>
            <w:hideMark/>
          </w:tcPr>
          <w:p w14:paraId="527ACCC1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3B5340" w:rsidRPr="00E5706D" w14:paraId="2D86CF01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BE8700" w14:textId="740C4FF0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214DDCE6" w14:textId="77777777" w:rsidR="003B5340" w:rsidRPr="00E5706D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inciples of Electrical Engineering</w:t>
            </w:r>
          </w:p>
        </w:tc>
        <w:tc>
          <w:tcPr>
            <w:tcW w:w="0" w:type="auto"/>
            <w:vAlign w:val="center"/>
            <w:hideMark/>
          </w:tcPr>
          <w:p w14:paraId="2B16764F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17C5761D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64F4B231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9" w:type="dxa"/>
            <w:vAlign w:val="center"/>
            <w:hideMark/>
          </w:tcPr>
          <w:p w14:paraId="1A64F139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3B5340" w:rsidRPr="00E5706D" w14:paraId="292C913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7C03527" w14:textId="1763A406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13C3E034" w14:textId="77777777" w:rsidR="003B5340" w:rsidRPr="00E5706D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blem solving ability</w:t>
            </w:r>
          </w:p>
        </w:tc>
        <w:tc>
          <w:tcPr>
            <w:tcW w:w="0" w:type="auto"/>
            <w:vAlign w:val="center"/>
            <w:hideMark/>
          </w:tcPr>
          <w:p w14:paraId="75ADE7BE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BA057B7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BA22EDF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9" w:type="dxa"/>
            <w:vAlign w:val="center"/>
            <w:hideMark/>
          </w:tcPr>
          <w:p w14:paraId="07ECF981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3B5340" w:rsidRPr="00E5706D" w14:paraId="32A0A5E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DCB0202" w14:textId="64983B24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6018CE35" w14:textId="77777777" w:rsidR="003B5340" w:rsidRPr="00E5706D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municative English</w:t>
            </w:r>
          </w:p>
        </w:tc>
        <w:tc>
          <w:tcPr>
            <w:tcW w:w="0" w:type="auto"/>
            <w:vAlign w:val="center"/>
            <w:hideMark/>
          </w:tcPr>
          <w:p w14:paraId="619524C1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31AFDEC0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8132A58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  <w:hideMark/>
          </w:tcPr>
          <w:p w14:paraId="324C4285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0D5887A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099AF5" w14:textId="3F21C06D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38A9581" w14:textId="77777777" w:rsidR="003B5340" w:rsidRPr="00E5706D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nvironmental Science</w:t>
            </w:r>
          </w:p>
        </w:tc>
        <w:tc>
          <w:tcPr>
            <w:tcW w:w="0" w:type="auto"/>
            <w:vAlign w:val="center"/>
            <w:hideMark/>
          </w:tcPr>
          <w:p w14:paraId="4B5C8C75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388543BD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97AC1FD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  <w:hideMark/>
          </w:tcPr>
          <w:p w14:paraId="75710EFA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0480B7A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57FA3E" w14:textId="0CDFE21A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227CC55" w14:textId="77777777" w:rsidR="003B5340" w:rsidRPr="00E5706D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ngineering Physics Lab</w:t>
            </w:r>
          </w:p>
        </w:tc>
        <w:tc>
          <w:tcPr>
            <w:tcW w:w="0" w:type="auto"/>
            <w:vAlign w:val="center"/>
            <w:hideMark/>
          </w:tcPr>
          <w:p w14:paraId="49D908AB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262E5DEB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A15D577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52AAFB8A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0FF89713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9121EF7" w14:textId="03F1C462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273AC465" w14:textId="77777777" w:rsidR="003B5340" w:rsidRPr="00E5706D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lectrical Engineering Lab</w:t>
            </w:r>
          </w:p>
        </w:tc>
        <w:tc>
          <w:tcPr>
            <w:tcW w:w="0" w:type="auto"/>
            <w:vAlign w:val="center"/>
            <w:hideMark/>
          </w:tcPr>
          <w:p w14:paraId="30BA8FAF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0026F7F5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8C8C2ED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68EABA43" w14:textId="77777777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3DDB115C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C87B9C" w14:textId="6D079B45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7C3AE2FD" w14:textId="77777777" w:rsidR="003B5340" w:rsidRPr="00E5706D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blem solving Lab</w:t>
            </w:r>
          </w:p>
        </w:tc>
        <w:tc>
          <w:tcPr>
            <w:tcW w:w="0" w:type="auto"/>
            <w:vAlign w:val="center"/>
            <w:hideMark/>
          </w:tcPr>
          <w:p w14:paraId="45CEC177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7E0C04F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4208181E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4B921276" w14:textId="77777777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501C20C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57B34C9" w14:textId="77777777" w:rsidR="003B5340" w:rsidRPr="00E5706D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</w:tcPr>
          <w:p w14:paraId="72A4EA91" w14:textId="4498F2BE" w:rsidR="003B5340" w:rsidRPr="00E5706D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</w:rPr>
              <w:t>Foreign Language - I</w:t>
            </w:r>
          </w:p>
        </w:tc>
        <w:tc>
          <w:tcPr>
            <w:tcW w:w="0" w:type="auto"/>
            <w:vAlign w:val="center"/>
          </w:tcPr>
          <w:p w14:paraId="3BC7BDED" w14:textId="1FF69549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78CE13AC" w14:textId="1850361A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14D5A0E0" w14:textId="58383605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</w:tcPr>
          <w:p w14:paraId="628980B9" w14:textId="7F7D4EF4" w:rsidR="003B5340" w:rsidRPr="00E5706D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E5706D" w14:paraId="2C8BD8B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1" w:type="dxa"/>
            <w:gridSpan w:val="4"/>
            <w:vAlign w:val="center"/>
          </w:tcPr>
          <w:p w14:paraId="7442E674" w14:textId="5FBE4501" w:rsidR="003B5340" w:rsidRPr="00E5706D" w:rsidRDefault="003B5340" w:rsidP="003B5340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458FE627" w14:textId="63BA49FB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3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39" w:type="dxa"/>
            <w:vAlign w:val="center"/>
          </w:tcPr>
          <w:p w14:paraId="3C7D434E" w14:textId="7E075AE0" w:rsidR="003B5340" w:rsidRPr="00E5706D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6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7EA72CA8" w14:textId="77777777" w:rsidR="003B5340" w:rsidRPr="00E5706D" w:rsidRDefault="003B5340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30C02CDA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785805C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79A291B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027C8ED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3A954CA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lastRenderedPageBreak/>
        <w:t>SEMESTER: II</w:t>
      </w:r>
    </w:p>
    <w:p w14:paraId="4F3ABF93" w14:textId="77777777" w:rsidR="00386BD5" w:rsidRPr="00E5706D" w:rsidRDefault="00386BD5">
      <w:pPr>
        <w:spacing w:line="240" w:lineRule="exact"/>
        <w:rPr>
          <w:sz w:val="22"/>
          <w:szCs w:val="22"/>
        </w:rPr>
      </w:pPr>
    </w:p>
    <w:tbl>
      <w:tblPr>
        <w:tblStyle w:val="ListTable3"/>
        <w:tblW w:w="99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4379"/>
        <w:gridCol w:w="1121"/>
        <w:gridCol w:w="1020"/>
        <w:gridCol w:w="839"/>
        <w:gridCol w:w="1688"/>
      </w:tblGrid>
      <w:tr w:rsidR="009C0CAB" w:rsidRPr="00E5706D" w14:paraId="537CA6BC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75641205" w14:textId="19B3ADD7" w:rsidR="009C0CAB" w:rsidRPr="00E5706D" w:rsidRDefault="009C0CAB" w:rsidP="00F02F09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295" w:type="dxa"/>
            <w:vAlign w:val="center"/>
            <w:hideMark/>
          </w:tcPr>
          <w:p w14:paraId="1B143365" w14:textId="77777777" w:rsidR="009C0CAB" w:rsidRPr="00E5706D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71045A9E" w14:textId="77777777" w:rsidR="009C0CAB" w:rsidRPr="00E5706D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4F1550B0" w14:textId="77777777" w:rsidR="009C0CAB" w:rsidRPr="00E5706D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25AFE8C" w14:textId="77777777" w:rsidR="009C0CAB" w:rsidRPr="00E5706D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88" w:type="dxa"/>
            <w:vAlign w:val="center"/>
            <w:hideMark/>
          </w:tcPr>
          <w:p w14:paraId="07E41169" w14:textId="77777777" w:rsidR="009C0CAB" w:rsidRPr="00E5706D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9C0CAB" w:rsidRPr="00E5706D" w14:paraId="2774728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0155FF9" w14:textId="494FB7B9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7F0FBFF3" w14:textId="77777777" w:rsidR="009C0CAB" w:rsidRPr="00E5706D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iscrete Mathematics</w:t>
            </w:r>
          </w:p>
        </w:tc>
        <w:tc>
          <w:tcPr>
            <w:tcW w:w="0" w:type="auto"/>
            <w:vAlign w:val="center"/>
            <w:hideMark/>
          </w:tcPr>
          <w:p w14:paraId="1A43CE15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3645B866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B124283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88" w:type="dxa"/>
            <w:vAlign w:val="center"/>
            <w:hideMark/>
          </w:tcPr>
          <w:p w14:paraId="068E9846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9C0CAB" w:rsidRPr="00E5706D" w14:paraId="35DF6474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594D66" w14:textId="1247FD31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31FB2509" w14:textId="77777777" w:rsidR="009C0CAB" w:rsidRPr="00E5706D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igital Electronics</w:t>
            </w:r>
          </w:p>
        </w:tc>
        <w:tc>
          <w:tcPr>
            <w:tcW w:w="0" w:type="auto"/>
            <w:vAlign w:val="center"/>
            <w:hideMark/>
          </w:tcPr>
          <w:p w14:paraId="0AC8A217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4DFEFB56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655DAAD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26B2D699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E5706D" w14:paraId="7F11D64C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1D8ACF" w14:textId="6EC8F121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46630AC7" w14:textId="77777777" w:rsidR="009C0CAB" w:rsidRPr="00E5706D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inciple of functional programming</w:t>
            </w:r>
          </w:p>
        </w:tc>
        <w:tc>
          <w:tcPr>
            <w:tcW w:w="0" w:type="auto"/>
            <w:vAlign w:val="center"/>
            <w:hideMark/>
          </w:tcPr>
          <w:p w14:paraId="60A15D7E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98C8583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60808BD4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88" w:type="dxa"/>
            <w:vAlign w:val="center"/>
            <w:hideMark/>
          </w:tcPr>
          <w:p w14:paraId="3E813D1A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9C0CAB" w:rsidRPr="00E5706D" w14:paraId="2BBE832B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A57293A" w14:textId="2DD75EE6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CD58D95" w14:textId="77777777" w:rsidR="009C0CAB" w:rsidRPr="00E5706D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Introduction to Artificial Intelligence</w:t>
            </w:r>
          </w:p>
        </w:tc>
        <w:tc>
          <w:tcPr>
            <w:tcW w:w="0" w:type="auto"/>
            <w:vAlign w:val="center"/>
            <w:hideMark/>
          </w:tcPr>
          <w:p w14:paraId="17A55C1B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3DCB3C85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508910B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54B12AA9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E5706D" w14:paraId="5F0C1F61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BAC011" w14:textId="3A606436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056735E7" w14:textId="16E3A1E5" w:rsidR="009C0CAB" w:rsidRPr="00E5706D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bability for Computer Science</w:t>
            </w:r>
          </w:p>
        </w:tc>
        <w:tc>
          <w:tcPr>
            <w:tcW w:w="0" w:type="auto"/>
            <w:vAlign w:val="center"/>
            <w:hideMark/>
          </w:tcPr>
          <w:p w14:paraId="638B9DB5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7E2E0AD5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9884E31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6D2C7EDF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E5706D" w14:paraId="680D290D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F1CBB81" w14:textId="1EF15079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3C5239F3" w14:textId="77777777" w:rsidR="009C0CAB" w:rsidRPr="00E5706D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inciple of functional programming Lab</w:t>
            </w:r>
          </w:p>
        </w:tc>
        <w:tc>
          <w:tcPr>
            <w:tcW w:w="0" w:type="auto"/>
            <w:vAlign w:val="center"/>
            <w:hideMark/>
          </w:tcPr>
          <w:p w14:paraId="3986034F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6539B3FB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CAF24C4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06222C61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E5706D" w14:paraId="02FD3BC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ECD12E" w14:textId="2AA8F82B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721BC69" w14:textId="77777777" w:rsidR="009C0CAB" w:rsidRPr="00E5706D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igital Electronics Lab</w:t>
            </w:r>
          </w:p>
        </w:tc>
        <w:tc>
          <w:tcPr>
            <w:tcW w:w="0" w:type="auto"/>
            <w:vAlign w:val="center"/>
            <w:hideMark/>
          </w:tcPr>
          <w:p w14:paraId="5445D4CC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160168FC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625461D5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5A3A207D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E5706D" w14:paraId="51AB965D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EABEAC" w14:textId="2F4544AA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13A1989E" w14:textId="03319E42" w:rsidR="009C0CAB" w:rsidRPr="00E5706D" w:rsidRDefault="00101169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LBS-I:</w:t>
            </w:r>
            <w:r w:rsidR="009C0CAB" w:rsidRPr="00E5706D">
              <w:rPr>
                <w:sz w:val="22"/>
                <w:szCs w:val="22"/>
                <w:lang w:val="en-US"/>
              </w:rPr>
              <w:t xml:space="preserve"> Python/ R</w:t>
            </w:r>
          </w:p>
        </w:tc>
        <w:tc>
          <w:tcPr>
            <w:tcW w:w="0" w:type="auto"/>
            <w:vAlign w:val="center"/>
            <w:hideMark/>
          </w:tcPr>
          <w:p w14:paraId="39689E7F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7D953158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24A2B72F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115A5640" w14:textId="7777777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E5706D" w14:paraId="66FE109B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EB441B5" w14:textId="0F680CB2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4498104" w14:textId="5D6CAEEE" w:rsidR="009C0CAB" w:rsidRPr="00E5706D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esign Thinking</w:t>
            </w:r>
          </w:p>
        </w:tc>
        <w:tc>
          <w:tcPr>
            <w:tcW w:w="0" w:type="auto"/>
            <w:vAlign w:val="center"/>
            <w:hideMark/>
          </w:tcPr>
          <w:p w14:paraId="32E73C23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6BFAE1B4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460D1E85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88" w:type="dxa"/>
            <w:vAlign w:val="center"/>
            <w:hideMark/>
          </w:tcPr>
          <w:p w14:paraId="0058BAAC" w14:textId="77777777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E5706D" w14:paraId="5AA8DF9B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20D7FA" w14:textId="77777777" w:rsidR="009C0CAB" w:rsidRPr="00E5706D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</w:tcPr>
          <w:p w14:paraId="750A5DB8" w14:textId="2AE78AE0" w:rsidR="009C0CAB" w:rsidRPr="00E5706D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</w:rPr>
              <w:t>Foreign Language - II</w:t>
            </w:r>
          </w:p>
        </w:tc>
        <w:tc>
          <w:tcPr>
            <w:tcW w:w="0" w:type="auto"/>
            <w:vAlign w:val="center"/>
          </w:tcPr>
          <w:p w14:paraId="29BA5C1F" w14:textId="245BC827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6D6CE9E6" w14:textId="701A416E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06561831" w14:textId="3A4CFAD1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88" w:type="dxa"/>
            <w:vAlign w:val="center"/>
          </w:tcPr>
          <w:p w14:paraId="2FEAB830" w14:textId="363F0675" w:rsidR="009C0CAB" w:rsidRPr="00E5706D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E5706D" w14:paraId="01D714D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40" w:type="dxa"/>
            <w:gridSpan w:val="4"/>
            <w:vAlign w:val="center"/>
          </w:tcPr>
          <w:p w14:paraId="0DF8DEA9" w14:textId="72C9A7F2" w:rsidR="009C0CAB" w:rsidRPr="00E5706D" w:rsidRDefault="009C0CAB" w:rsidP="00F02F09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1F82B112" w14:textId="74CB3F74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88" w:type="dxa"/>
            <w:vAlign w:val="center"/>
          </w:tcPr>
          <w:p w14:paraId="73CFB170" w14:textId="1EE41FBB" w:rsidR="009C0CAB" w:rsidRPr="00E5706D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7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270D5E58" w14:textId="77777777" w:rsidR="00DE2261" w:rsidRPr="00E5706D" w:rsidRDefault="00DE2261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E2A2983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t>SEMESTER: III</w:t>
      </w:r>
    </w:p>
    <w:p w14:paraId="728750EA" w14:textId="77777777" w:rsidR="00C63CAA" w:rsidRPr="00E5706D" w:rsidRDefault="00C63CAA">
      <w:pPr>
        <w:spacing w:line="240" w:lineRule="exact"/>
        <w:jc w:val="center"/>
        <w:rPr>
          <w:b/>
          <w:sz w:val="22"/>
          <w:szCs w:val="22"/>
        </w:rPr>
      </w:pPr>
    </w:p>
    <w:tbl>
      <w:tblPr>
        <w:tblStyle w:val="ListTable3"/>
        <w:tblW w:w="105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"/>
        <w:gridCol w:w="4829"/>
        <w:gridCol w:w="1194"/>
        <w:gridCol w:w="1096"/>
        <w:gridCol w:w="925"/>
        <w:gridCol w:w="1636"/>
      </w:tblGrid>
      <w:tr w:rsidR="00F03781" w:rsidRPr="00E5706D" w14:paraId="15FDD509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6" w:type="dxa"/>
            <w:tcBorders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4BB8D682" w14:textId="7F65D5A4" w:rsidR="00F03781" w:rsidRPr="00E5706D" w:rsidRDefault="00F03781" w:rsidP="00F03781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829" w:type="dxa"/>
            <w:vAlign w:val="center"/>
            <w:hideMark/>
          </w:tcPr>
          <w:p w14:paraId="0D0A22A7" w14:textId="77777777" w:rsidR="00F03781" w:rsidRPr="00E5706D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1194" w:type="dxa"/>
            <w:vAlign w:val="center"/>
            <w:hideMark/>
          </w:tcPr>
          <w:p w14:paraId="58E029F2" w14:textId="77777777" w:rsidR="00F03781" w:rsidRPr="00E5706D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096" w:type="dxa"/>
            <w:vAlign w:val="center"/>
            <w:hideMark/>
          </w:tcPr>
          <w:p w14:paraId="2AB61B7B" w14:textId="77777777" w:rsidR="00F03781" w:rsidRPr="00E5706D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925" w:type="dxa"/>
            <w:vAlign w:val="center"/>
            <w:hideMark/>
          </w:tcPr>
          <w:p w14:paraId="3888B354" w14:textId="77777777" w:rsidR="00F03781" w:rsidRPr="00E5706D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36" w:type="dxa"/>
            <w:vAlign w:val="center"/>
            <w:hideMark/>
          </w:tcPr>
          <w:p w14:paraId="6F547448" w14:textId="77777777" w:rsidR="00F03781" w:rsidRPr="00E5706D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F03781" w:rsidRPr="00E5706D" w14:paraId="2CD848F3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5E27CE1" w14:textId="51792693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CDDAFF0" w14:textId="00C2021F" w:rsidR="00F03781" w:rsidRPr="00E5706D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putational Statistics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FB348C0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BFAE14B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01C5DAD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B4262E2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E5706D" w14:paraId="00AD799C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00736BBF" w14:textId="2FC9BC48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66F92D37" w14:textId="77777777" w:rsidR="00F03781" w:rsidRPr="00E5706D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ata Structure &amp; Algorithm</w:t>
            </w:r>
          </w:p>
        </w:tc>
        <w:tc>
          <w:tcPr>
            <w:tcW w:w="1194" w:type="dxa"/>
            <w:vAlign w:val="center"/>
            <w:hideMark/>
          </w:tcPr>
          <w:p w14:paraId="004884FB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792242A2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24171DFB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6" w:type="dxa"/>
            <w:vAlign w:val="center"/>
            <w:hideMark/>
          </w:tcPr>
          <w:p w14:paraId="25E5EC78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F03781" w:rsidRPr="00E5706D" w14:paraId="395E05F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A1F0A20" w14:textId="6948D8B1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3D426CC" w14:textId="77777777" w:rsidR="00F03781" w:rsidRPr="00E5706D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puter Organization and Architecture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CE135CA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6D96821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C1B21E7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7F050F1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E5706D" w14:paraId="3748BC2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6717BB75" w14:textId="2AADE388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147F5278" w14:textId="77777777" w:rsidR="00F03781" w:rsidRPr="00E5706D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bject-Oriented Programming</w:t>
            </w:r>
          </w:p>
        </w:tc>
        <w:tc>
          <w:tcPr>
            <w:tcW w:w="1194" w:type="dxa"/>
            <w:vAlign w:val="center"/>
            <w:hideMark/>
          </w:tcPr>
          <w:p w14:paraId="738B8CB3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4BA19754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106CBE14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vAlign w:val="center"/>
            <w:hideMark/>
          </w:tcPr>
          <w:p w14:paraId="36C4CF12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E5706D" w14:paraId="5BC88557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C672378" w14:textId="6BFE9B17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BC8A3BD" w14:textId="77777777" w:rsidR="00F03781" w:rsidRPr="00E5706D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Formal Language and Automata Theory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B3E47EC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F5A26C4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0F3A239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DA34630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E5706D" w14:paraId="628E7787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36B035A5" w14:textId="2190B486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2106C905" w14:textId="2DD81762" w:rsidR="00F03781" w:rsidRPr="00E5706D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Introduction to Innovation &amp; Entrepreneurship</w:t>
            </w:r>
          </w:p>
        </w:tc>
        <w:tc>
          <w:tcPr>
            <w:tcW w:w="1194" w:type="dxa"/>
            <w:vAlign w:val="center"/>
            <w:hideMark/>
          </w:tcPr>
          <w:p w14:paraId="1C5A82A2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1096" w:type="dxa"/>
            <w:vAlign w:val="center"/>
            <w:hideMark/>
          </w:tcPr>
          <w:p w14:paraId="57525512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02E0690D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6" w:type="dxa"/>
            <w:vAlign w:val="center"/>
            <w:hideMark/>
          </w:tcPr>
          <w:p w14:paraId="762AC9D9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E5706D" w14:paraId="0F82975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E8C63F7" w14:textId="476A3333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AE3C01D" w14:textId="77777777" w:rsidR="00F03781" w:rsidRPr="00E5706D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ata Structure &amp; Algorithm Lab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E4DFA04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07D515C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895EC28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A919EB7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E5706D" w14:paraId="268BF8E4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1FF4BBAD" w14:textId="503B000C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0AD091E0" w14:textId="77777777" w:rsidR="00F03781" w:rsidRPr="00E5706D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puter Organization and Architecture Lab</w:t>
            </w:r>
          </w:p>
        </w:tc>
        <w:tc>
          <w:tcPr>
            <w:tcW w:w="1194" w:type="dxa"/>
            <w:vAlign w:val="center"/>
            <w:hideMark/>
          </w:tcPr>
          <w:p w14:paraId="7E78F06C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00AC6C54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vAlign w:val="center"/>
            <w:hideMark/>
          </w:tcPr>
          <w:p w14:paraId="1B8330E1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vAlign w:val="center"/>
            <w:hideMark/>
          </w:tcPr>
          <w:p w14:paraId="12F6F119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E5706D" w14:paraId="7D22415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2D80E21" w14:textId="027DA202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5A2F6E3" w14:textId="77777777" w:rsidR="00F03781" w:rsidRPr="00E5706D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bject-Oriented Programming Lab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7E60F59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FE79B9B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E375F77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D5626FB" w14:textId="77777777" w:rsidR="00F03781" w:rsidRPr="00E5706D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E5706D" w14:paraId="71C7B4E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2631EF31" w14:textId="28BCCB71" w:rsidR="00F03781" w:rsidRPr="00E5706D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64B1E804" w14:textId="533B3299" w:rsidR="00F03781" w:rsidRPr="00E5706D" w:rsidRDefault="00101169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LBS-II</w:t>
            </w:r>
            <w:r w:rsidR="00F03781" w:rsidRPr="00E5706D">
              <w:rPr>
                <w:sz w:val="22"/>
                <w:szCs w:val="22"/>
                <w:lang w:val="en-US"/>
              </w:rPr>
              <w:t>: (</w:t>
            </w:r>
            <w:r w:rsidR="00401CE7" w:rsidRPr="00E5706D">
              <w:rPr>
                <w:sz w:val="22"/>
                <w:szCs w:val="22"/>
                <w:lang w:val="en-US"/>
              </w:rPr>
              <w:t>Computational Statistics</w:t>
            </w:r>
            <w:r w:rsidR="00F03781" w:rsidRPr="00E5706D">
              <w:rPr>
                <w:sz w:val="22"/>
                <w:szCs w:val="22"/>
                <w:lang w:val="en-US"/>
              </w:rPr>
              <w:t>)</w:t>
            </w:r>
          </w:p>
        </w:tc>
        <w:tc>
          <w:tcPr>
            <w:tcW w:w="1194" w:type="dxa"/>
            <w:vAlign w:val="center"/>
            <w:hideMark/>
          </w:tcPr>
          <w:p w14:paraId="181ECAA8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70514367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vAlign w:val="center"/>
            <w:hideMark/>
          </w:tcPr>
          <w:p w14:paraId="5806B5C8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vAlign w:val="center"/>
            <w:hideMark/>
          </w:tcPr>
          <w:p w14:paraId="14789A64" w14:textId="77777777" w:rsidR="00F03781" w:rsidRPr="00E5706D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0D113C" w:rsidRPr="00E5706D" w14:paraId="609CEE1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vAlign w:val="center"/>
          </w:tcPr>
          <w:p w14:paraId="16F0E6CD" w14:textId="77777777" w:rsidR="000D113C" w:rsidRPr="00E5706D" w:rsidRDefault="000D113C" w:rsidP="000D113C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</w:tcPr>
          <w:p w14:paraId="32D31380" w14:textId="477A7F49" w:rsidR="000D113C" w:rsidRPr="00E5706D" w:rsidRDefault="000D113C" w:rsidP="000D1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Foreign Language - III</w:t>
            </w:r>
          </w:p>
        </w:tc>
        <w:tc>
          <w:tcPr>
            <w:tcW w:w="1194" w:type="dxa"/>
            <w:vAlign w:val="center"/>
          </w:tcPr>
          <w:p w14:paraId="669FE4D9" w14:textId="2FAC8579" w:rsidR="000D113C" w:rsidRPr="00E5706D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1096" w:type="dxa"/>
            <w:vAlign w:val="center"/>
          </w:tcPr>
          <w:p w14:paraId="1F1B4063" w14:textId="08894A41" w:rsidR="000D113C" w:rsidRPr="00E5706D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</w:tcPr>
          <w:p w14:paraId="7381CA7D" w14:textId="15F2442E" w:rsidR="000D113C" w:rsidRPr="00E5706D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6" w:type="dxa"/>
            <w:vAlign w:val="center"/>
          </w:tcPr>
          <w:p w14:paraId="554203E9" w14:textId="0A2E64C4" w:rsidR="000D113C" w:rsidRPr="00E5706D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0D113C" w:rsidRPr="00E5706D" w14:paraId="6F149C7D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5" w:type="dxa"/>
            <w:gridSpan w:val="4"/>
            <w:vAlign w:val="center"/>
          </w:tcPr>
          <w:p w14:paraId="60DD18D3" w14:textId="271B35A9" w:rsidR="000D113C" w:rsidRPr="00E5706D" w:rsidRDefault="000D113C" w:rsidP="000D113C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925" w:type="dxa"/>
            <w:vAlign w:val="center"/>
          </w:tcPr>
          <w:p w14:paraId="1D0E3165" w14:textId="2CDBC2EB" w:rsidR="000D113C" w:rsidRPr="00E5706D" w:rsidRDefault="000D113C" w:rsidP="000D11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36" w:type="dxa"/>
            <w:vAlign w:val="center"/>
          </w:tcPr>
          <w:p w14:paraId="4489A1E5" w14:textId="6C73EC80" w:rsidR="000D113C" w:rsidRPr="00E5706D" w:rsidRDefault="000D113C" w:rsidP="000D11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8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BAE03DF" w14:textId="77777777" w:rsidR="00221264" w:rsidRPr="00E5706D" w:rsidRDefault="00221264" w:rsidP="007775F1">
      <w:pPr>
        <w:contextualSpacing/>
        <w:rPr>
          <w:b/>
          <w:sz w:val="22"/>
          <w:szCs w:val="22"/>
          <w:lang w:val="en-US"/>
        </w:rPr>
      </w:pPr>
    </w:p>
    <w:p w14:paraId="0153F6F5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D35B3BA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03CAC2E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12A63C3D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E61B1F3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4F47D2F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42735FF9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F359C83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26C22B41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202120B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DD76BF6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lastRenderedPageBreak/>
        <w:t>SEMESTER: IV</w:t>
      </w:r>
    </w:p>
    <w:p w14:paraId="0C559011" w14:textId="77777777" w:rsidR="00C63CAA" w:rsidRPr="00E5706D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9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3782"/>
        <w:gridCol w:w="1084"/>
        <w:gridCol w:w="986"/>
        <w:gridCol w:w="827"/>
        <w:gridCol w:w="1959"/>
      </w:tblGrid>
      <w:tr w:rsidR="006308D5" w:rsidRPr="00E5706D" w14:paraId="16AA4A77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2FA72A2C" w14:textId="48648CE9" w:rsidR="006308D5" w:rsidRPr="00E5706D" w:rsidRDefault="006308D5" w:rsidP="006308D5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3782" w:type="dxa"/>
            <w:vAlign w:val="center"/>
            <w:hideMark/>
          </w:tcPr>
          <w:p w14:paraId="3B09AD3B" w14:textId="77777777" w:rsidR="006308D5" w:rsidRPr="00E5706D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7D4782B4" w14:textId="77777777" w:rsidR="006308D5" w:rsidRPr="00E5706D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3B6E1E2A" w14:textId="77777777" w:rsidR="006308D5" w:rsidRPr="00E5706D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1F32DA5C" w14:textId="77777777" w:rsidR="006308D5" w:rsidRPr="00E5706D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959" w:type="dxa"/>
            <w:vAlign w:val="center"/>
            <w:hideMark/>
          </w:tcPr>
          <w:p w14:paraId="7CEFCD77" w14:textId="77777777" w:rsidR="006308D5" w:rsidRPr="00E5706D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6308D5" w:rsidRPr="00E5706D" w14:paraId="21D4468A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DF77101" w14:textId="63E227AA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8B6E890" w14:textId="77777777" w:rsidR="006308D5" w:rsidRPr="00E5706D" w:rsidRDefault="006308D5" w:rsidP="006308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Linear Algebra</w:t>
            </w:r>
          </w:p>
        </w:tc>
        <w:tc>
          <w:tcPr>
            <w:tcW w:w="0" w:type="auto"/>
            <w:vAlign w:val="center"/>
            <w:hideMark/>
          </w:tcPr>
          <w:p w14:paraId="5C04B4CD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3B990A2B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B5A9EB7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2E87910C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6308D5" w:rsidRPr="00E5706D" w14:paraId="65CE430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A2D30E" w14:textId="7618839D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C879F64" w14:textId="77777777" w:rsidR="006308D5" w:rsidRPr="00E5706D" w:rsidRDefault="006308D5" w:rsidP="006308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rating Systems</w:t>
            </w:r>
          </w:p>
        </w:tc>
        <w:tc>
          <w:tcPr>
            <w:tcW w:w="0" w:type="auto"/>
            <w:vAlign w:val="center"/>
            <w:hideMark/>
          </w:tcPr>
          <w:p w14:paraId="29FAC155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13D7930D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83B2804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607AE5C9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6308D5" w:rsidRPr="00E5706D" w14:paraId="136E53DB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EE8324" w14:textId="257E1C97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D29D1DF" w14:textId="4E7B00F6" w:rsidR="006308D5" w:rsidRPr="00E5706D" w:rsidRDefault="006308D5" w:rsidP="006308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atabase Management System</w:t>
            </w:r>
          </w:p>
        </w:tc>
        <w:tc>
          <w:tcPr>
            <w:tcW w:w="0" w:type="auto"/>
            <w:vAlign w:val="center"/>
            <w:hideMark/>
          </w:tcPr>
          <w:p w14:paraId="08653108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D16AB4B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98012A1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0157769F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6308D5" w:rsidRPr="00E5706D" w14:paraId="168972B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93C4D7" w14:textId="721B9EC0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1F327A2" w14:textId="77777777" w:rsidR="006308D5" w:rsidRPr="00E5706D" w:rsidRDefault="006308D5" w:rsidP="006308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achine Learning Foundations</w:t>
            </w:r>
          </w:p>
        </w:tc>
        <w:tc>
          <w:tcPr>
            <w:tcW w:w="0" w:type="auto"/>
            <w:vAlign w:val="center"/>
            <w:hideMark/>
          </w:tcPr>
          <w:p w14:paraId="48446AE6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03C5D113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00D4591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08328E4A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6308D5" w:rsidRPr="00E5706D" w14:paraId="66E854A4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202BB69" w14:textId="28A61A0C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2DDC7852" w14:textId="77777777" w:rsidR="006308D5" w:rsidRPr="00E5706D" w:rsidRDefault="006308D5" w:rsidP="006308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n-US"/>
              </w:rPr>
            </w:pPr>
            <w:r w:rsidRPr="00E5706D">
              <w:rPr>
                <w:color w:val="000000"/>
                <w:sz w:val="22"/>
                <w:szCs w:val="22"/>
                <w:lang w:val="en-US"/>
              </w:rPr>
              <w:t>Compiler Design</w:t>
            </w:r>
          </w:p>
        </w:tc>
        <w:tc>
          <w:tcPr>
            <w:tcW w:w="0" w:type="auto"/>
            <w:vAlign w:val="center"/>
            <w:hideMark/>
          </w:tcPr>
          <w:p w14:paraId="7E00BF12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7DAF1B35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8301726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959" w:type="dxa"/>
            <w:vAlign w:val="center"/>
            <w:hideMark/>
          </w:tcPr>
          <w:p w14:paraId="57F4D6FC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E5706D" w14:paraId="2D704D2D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040246" w14:textId="0742003A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06D82A73" w14:textId="1170CE7F" w:rsidR="006308D5" w:rsidRPr="00E5706D" w:rsidRDefault="00424947" w:rsidP="006308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n Elective-I</w:t>
            </w:r>
          </w:p>
        </w:tc>
        <w:tc>
          <w:tcPr>
            <w:tcW w:w="0" w:type="auto"/>
            <w:vAlign w:val="center"/>
            <w:hideMark/>
          </w:tcPr>
          <w:p w14:paraId="2DE12A5C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3222E82F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F342738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959" w:type="dxa"/>
            <w:vAlign w:val="center"/>
            <w:hideMark/>
          </w:tcPr>
          <w:p w14:paraId="2ED145D2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6308D5" w:rsidRPr="00E5706D" w14:paraId="50983AAF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4D808D" w14:textId="0A0F5796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0498CD1" w14:textId="77777777" w:rsidR="006308D5" w:rsidRPr="00E5706D" w:rsidRDefault="006308D5" w:rsidP="006308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n-US"/>
              </w:rPr>
            </w:pPr>
            <w:r w:rsidRPr="00E5706D">
              <w:rPr>
                <w:color w:val="000000"/>
                <w:sz w:val="22"/>
                <w:szCs w:val="22"/>
                <w:lang w:val="en-US"/>
              </w:rPr>
              <w:t>Operating Systems Lab</w:t>
            </w:r>
          </w:p>
        </w:tc>
        <w:tc>
          <w:tcPr>
            <w:tcW w:w="0" w:type="auto"/>
            <w:vAlign w:val="center"/>
            <w:hideMark/>
          </w:tcPr>
          <w:p w14:paraId="00AC27D7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7810485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9BCA4AD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35065FDC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E5706D" w14:paraId="528EC629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103B84" w14:textId="099FD6E9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8C81F07" w14:textId="2EBEDA14" w:rsidR="006308D5" w:rsidRPr="00E5706D" w:rsidRDefault="006308D5" w:rsidP="006308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atabase Management System Lab</w:t>
            </w:r>
          </w:p>
        </w:tc>
        <w:tc>
          <w:tcPr>
            <w:tcW w:w="0" w:type="auto"/>
            <w:vAlign w:val="center"/>
            <w:hideMark/>
          </w:tcPr>
          <w:p w14:paraId="705B34EB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760A125B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6FF7D9D0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126BF47B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E5706D" w14:paraId="2C48FC3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54E491" w14:textId="54044BB6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5D16811" w14:textId="77777777" w:rsidR="006308D5" w:rsidRPr="00E5706D" w:rsidRDefault="006308D5" w:rsidP="006308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achine Learning Foundations Lab</w:t>
            </w:r>
          </w:p>
        </w:tc>
        <w:tc>
          <w:tcPr>
            <w:tcW w:w="0" w:type="auto"/>
            <w:vAlign w:val="center"/>
            <w:hideMark/>
          </w:tcPr>
          <w:p w14:paraId="3D922267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A3E952C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C12B240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544D15C5" w14:textId="77777777" w:rsidR="006308D5" w:rsidRPr="00E5706D" w:rsidRDefault="006308D5" w:rsidP="006308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E5706D" w14:paraId="48218127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006EB3" w14:textId="43D95F42" w:rsidR="006308D5" w:rsidRPr="00E5706D" w:rsidRDefault="006308D5" w:rsidP="006308D5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6A37CA7" w14:textId="22A0072F" w:rsidR="006308D5" w:rsidRPr="00E5706D" w:rsidRDefault="00101169" w:rsidP="006308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LBS-III:</w:t>
            </w:r>
            <w:r w:rsidR="006308D5" w:rsidRPr="00E5706D">
              <w:rPr>
                <w:sz w:val="22"/>
                <w:szCs w:val="22"/>
                <w:lang w:val="en-US"/>
              </w:rPr>
              <w:t xml:space="preserve"> (linear algebra)</w:t>
            </w:r>
          </w:p>
        </w:tc>
        <w:tc>
          <w:tcPr>
            <w:tcW w:w="0" w:type="auto"/>
            <w:vAlign w:val="center"/>
            <w:hideMark/>
          </w:tcPr>
          <w:p w14:paraId="38F1F247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34E85EF1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8C689C0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739F7A3E" w14:textId="77777777" w:rsidR="006308D5" w:rsidRPr="00E5706D" w:rsidRDefault="006308D5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5A111B" w:rsidRPr="00E5706D" w14:paraId="549B463B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C02D75" w14:textId="77777777" w:rsidR="005A111B" w:rsidRPr="00E5706D" w:rsidRDefault="005A111B" w:rsidP="005A111B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</w:tcPr>
          <w:p w14:paraId="659CA5E9" w14:textId="6F8CB031" w:rsidR="005A111B" w:rsidRPr="00E5706D" w:rsidRDefault="005A111B" w:rsidP="005A1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Foreign Language - IV</w:t>
            </w:r>
          </w:p>
        </w:tc>
        <w:tc>
          <w:tcPr>
            <w:tcW w:w="0" w:type="auto"/>
            <w:vAlign w:val="center"/>
          </w:tcPr>
          <w:p w14:paraId="4595D5A1" w14:textId="212A14B0" w:rsidR="005A111B" w:rsidRPr="00E5706D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2031503D" w14:textId="666879CE" w:rsidR="005A111B" w:rsidRPr="00E5706D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1EE00A54" w14:textId="5115B3D2" w:rsidR="005A111B" w:rsidRPr="00E5706D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959" w:type="dxa"/>
            <w:vAlign w:val="center"/>
          </w:tcPr>
          <w:p w14:paraId="13F90E03" w14:textId="48A04CEA" w:rsidR="005A111B" w:rsidRPr="00E5706D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E5706D" w14:paraId="7D2BDCE4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0" w:type="dxa"/>
            <w:gridSpan w:val="4"/>
            <w:vAlign w:val="center"/>
          </w:tcPr>
          <w:p w14:paraId="2733305A" w14:textId="37941ACE" w:rsidR="006308D5" w:rsidRPr="00E5706D" w:rsidRDefault="005A111B" w:rsidP="006308D5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71D2B107" w14:textId="48FE3CBB" w:rsidR="006308D5" w:rsidRPr="00E5706D" w:rsidRDefault="005A111B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959" w:type="dxa"/>
            <w:vAlign w:val="center"/>
          </w:tcPr>
          <w:p w14:paraId="3ADE4C8F" w14:textId="64052E2C" w:rsidR="006308D5" w:rsidRPr="00E5706D" w:rsidRDefault="005A111B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8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6A0CD7B" w14:textId="77777777" w:rsidR="00FA3D3A" w:rsidRPr="00E5706D" w:rsidRDefault="00FA3D3A" w:rsidP="007775F1">
      <w:pPr>
        <w:spacing w:line="240" w:lineRule="exact"/>
        <w:rPr>
          <w:b/>
          <w:sz w:val="22"/>
          <w:szCs w:val="22"/>
          <w:u w:val="single"/>
        </w:rPr>
      </w:pPr>
    </w:p>
    <w:p w14:paraId="0E2DA658" w14:textId="77777777" w:rsidR="001F3B32" w:rsidRPr="00E5706D" w:rsidRDefault="001F3B32" w:rsidP="007775F1">
      <w:pPr>
        <w:spacing w:line="240" w:lineRule="exact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1F3B32" w:rsidRPr="00E5706D" w14:paraId="12B0D753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AF8DA" w14:textId="5B031871" w:rsidR="001F3B32" w:rsidRPr="00E5706D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 xml:space="preserve">Open </w:t>
            </w:r>
            <w:r w:rsidR="00424947" w:rsidRPr="00E5706D">
              <w:rPr>
                <w:b/>
                <w:sz w:val="22"/>
                <w:szCs w:val="22"/>
              </w:rPr>
              <w:t>Elective-</w:t>
            </w:r>
            <w:r w:rsidRPr="00E5706D">
              <w:rPr>
                <w:b/>
                <w:sz w:val="22"/>
                <w:szCs w:val="22"/>
              </w:rPr>
              <w:t>I</w:t>
            </w:r>
          </w:p>
        </w:tc>
      </w:tr>
      <w:tr w:rsidR="001F3B32" w:rsidRPr="00E5706D" w14:paraId="7D43591C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5414333" w14:textId="77777777" w:rsidR="001F3B32" w:rsidRPr="00E5706D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6731D19D" w14:textId="77777777" w:rsidR="001F3B32" w:rsidRPr="00E5706D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07703C" w:rsidRPr="00E5706D" w14:paraId="06DA3413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BBE88A7" w14:textId="77777777" w:rsidR="0007703C" w:rsidRPr="00E5706D" w:rsidRDefault="0007703C" w:rsidP="0007703C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7BABBF63" w14:textId="647AC380" w:rsidR="0007703C" w:rsidRPr="00E5706D" w:rsidRDefault="0007703C" w:rsidP="0007703C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Optimizations and Multi Valued Analysis</w:t>
            </w:r>
          </w:p>
        </w:tc>
      </w:tr>
      <w:tr w:rsidR="0007703C" w:rsidRPr="00E5706D" w14:paraId="08F622A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C0C8129" w14:textId="77777777" w:rsidR="0007703C" w:rsidRPr="00E5706D" w:rsidRDefault="0007703C" w:rsidP="0007703C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58C0DB2" w14:textId="2D7E9E9D" w:rsidR="0007703C" w:rsidRPr="00E5706D" w:rsidRDefault="0007703C" w:rsidP="0007703C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Human Computer Interaction</w:t>
            </w:r>
          </w:p>
        </w:tc>
      </w:tr>
      <w:tr w:rsidR="0007703C" w:rsidRPr="00E5706D" w14:paraId="727AEBD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38778C9F" w14:textId="77777777" w:rsidR="0007703C" w:rsidRPr="00E5706D" w:rsidRDefault="0007703C" w:rsidP="0007703C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D5A7658" w14:textId="54EF402E" w:rsidR="0007703C" w:rsidRPr="00E5706D" w:rsidRDefault="0007703C" w:rsidP="0007703C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Cryptography</w:t>
            </w:r>
          </w:p>
        </w:tc>
      </w:tr>
    </w:tbl>
    <w:p w14:paraId="46E9173B" w14:textId="77777777" w:rsidR="00DE2261" w:rsidRPr="00E5706D" w:rsidRDefault="00DE2261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1F7A98B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t>SEMESTER: V</w:t>
      </w:r>
    </w:p>
    <w:p w14:paraId="25302CBD" w14:textId="77777777" w:rsidR="00C63CAA" w:rsidRPr="00E5706D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"/>
        <w:gridCol w:w="4591"/>
        <w:gridCol w:w="1084"/>
        <w:gridCol w:w="986"/>
        <w:gridCol w:w="827"/>
        <w:gridCol w:w="1917"/>
      </w:tblGrid>
      <w:tr w:rsidR="00CE4974" w:rsidRPr="00E5706D" w14:paraId="67117BFA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6398FED9" w14:textId="34D6CE7F" w:rsidR="00CE4974" w:rsidRPr="00E5706D" w:rsidRDefault="00CE4974" w:rsidP="00CE4974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14:paraId="7F75A857" w14:textId="77777777" w:rsidR="00CE4974" w:rsidRPr="00E5706D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5FC805D1" w14:textId="77777777" w:rsidR="00CE4974" w:rsidRPr="00E5706D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79418A4" w14:textId="77777777" w:rsidR="00CE4974" w:rsidRPr="00E5706D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3309617" w14:textId="77777777" w:rsidR="00CE4974" w:rsidRPr="00E5706D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14:paraId="39FAD6DC" w14:textId="77777777" w:rsidR="00CE4974" w:rsidRPr="00E5706D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CE4974" w:rsidRPr="00E5706D" w14:paraId="0960BB7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CE1FA8" w14:textId="4B0854A7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2A130D9" w14:textId="77777777" w:rsidR="00CE4974" w:rsidRPr="00E5706D" w:rsidRDefault="00CE4974" w:rsidP="00CE49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esign and Analysis of Algorithm</w:t>
            </w:r>
          </w:p>
        </w:tc>
        <w:tc>
          <w:tcPr>
            <w:tcW w:w="0" w:type="auto"/>
            <w:vAlign w:val="center"/>
            <w:hideMark/>
          </w:tcPr>
          <w:p w14:paraId="4CDBACE1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284087C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8415983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E13D1B3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CE4974" w:rsidRPr="00E5706D" w14:paraId="236EAB65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037175" w14:textId="19A466E8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22247112" w14:textId="77777777" w:rsidR="00CE4974" w:rsidRPr="00E5706D" w:rsidRDefault="00CE4974" w:rsidP="00CE4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Artificial Intelligence: Representations and problem solving</w:t>
            </w:r>
          </w:p>
        </w:tc>
        <w:tc>
          <w:tcPr>
            <w:tcW w:w="0" w:type="auto"/>
            <w:vAlign w:val="center"/>
            <w:hideMark/>
          </w:tcPr>
          <w:p w14:paraId="6B1271AA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3D9F7474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852F708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1DBAC52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CE4974" w:rsidRPr="00E5706D" w14:paraId="6A8558D3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B200DB" w14:textId="530C9CC2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2D7B01F" w14:textId="77777777" w:rsidR="00CE4974" w:rsidRPr="00E5706D" w:rsidRDefault="00CE4974" w:rsidP="00CE49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rations Research</w:t>
            </w:r>
          </w:p>
        </w:tc>
        <w:tc>
          <w:tcPr>
            <w:tcW w:w="0" w:type="auto"/>
            <w:vAlign w:val="center"/>
            <w:hideMark/>
          </w:tcPr>
          <w:p w14:paraId="178C5195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7D227D11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9B2474B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765E16A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CE4974" w:rsidRPr="00E5706D" w14:paraId="33D29924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AD9522" w14:textId="25E6AD73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563F0434" w14:textId="091562A3" w:rsidR="00CE4974" w:rsidRPr="00E5706D" w:rsidRDefault="00424947" w:rsidP="00CE4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I</w:t>
            </w:r>
          </w:p>
        </w:tc>
        <w:tc>
          <w:tcPr>
            <w:tcW w:w="0" w:type="auto"/>
            <w:vAlign w:val="center"/>
            <w:hideMark/>
          </w:tcPr>
          <w:p w14:paraId="4A912A56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3E121137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53836EE7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4427014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CE4974" w:rsidRPr="00E5706D" w14:paraId="246A3737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49C6E1" w14:textId="1D98C8A1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65F868B" w14:textId="066D889C" w:rsidR="00CE4974" w:rsidRPr="00E5706D" w:rsidRDefault="00424947" w:rsidP="00CE49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n Elective-II</w:t>
            </w:r>
          </w:p>
        </w:tc>
        <w:tc>
          <w:tcPr>
            <w:tcW w:w="0" w:type="auto"/>
            <w:vAlign w:val="center"/>
            <w:hideMark/>
          </w:tcPr>
          <w:p w14:paraId="49B97669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6B0073FB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3D4A9E3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0861F44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CE4974" w:rsidRPr="00E5706D" w14:paraId="74825116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D505B6" w14:textId="095596A4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C48CA98" w14:textId="77777777" w:rsidR="00CE4974" w:rsidRPr="00E5706D" w:rsidRDefault="00CE4974" w:rsidP="00CE4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esign and Analysis of Algorithm Lab</w:t>
            </w:r>
          </w:p>
        </w:tc>
        <w:tc>
          <w:tcPr>
            <w:tcW w:w="0" w:type="auto"/>
            <w:vAlign w:val="center"/>
            <w:hideMark/>
          </w:tcPr>
          <w:p w14:paraId="2F90FAE4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7F5D637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6044DCCA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CD723B9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CE4974" w:rsidRPr="00E5706D" w14:paraId="55B751FE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6DB3E0" w14:textId="3380D65D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99A6E04" w14:textId="77777777" w:rsidR="00CE4974" w:rsidRPr="00E5706D" w:rsidRDefault="00CE4974" w:rsidP="00CE49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Artificial Intelligence Applications Lab</w:t>
            </w:r>
          </w:p>
        </w:tc>
        <w:tc>
          <w:tcPr>
            <w:tcW w:w="0" w:type="auto"/>
            <w:vAlign w:val="center"/>
            <w:hideMark/>
          </w:tcPr>
          <w:p w14:paraId="347B80E5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010CAB56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F1D65B7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5D41F09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CE4974" w:rsidRPr="00E5706D" w14:paraId="7F4D4462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D1602D" w14:textId="70AC7DE1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F639590" w14:textId="77777777" w:rsidR="00CE4974" w:rsidRPr="00E5706D" w:rsidRDefault="00CE4974" w:rsidP="00CE4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rations Research Lab</w:t>
            </w:r>
          </w:p>
        </w:tc>
        <w:tc>
          <w:tcPr>
            <w:tcW w:w="0" w:type="auto"/>
            <w:vAlign w:val="center"/>
            <w:hideMark/>
          </w:tcPr>
          <w:p w14:paraId="4A6D687D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624E5F92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0D7AD6BD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C8CC423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CE4974" w:rsidRPr="00E5706D" w14:paraId="7DB175D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45635A" w14:textId="2466279C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4B01685C" w14:textId="33816316" w:rsidR="00CE4974" w:rsidRPr="00E5706D" w:rsidRDefault="00CE4974" w:rsidP="004249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</w:t>
            </w:r>
            <w:r w:rsidR="00424947" w:rsidRPr="00E5706D">
              <w:rPr>
                <w:sz w:val="22"/>
                <w:szCs w:val="22"/>
                <w:lang w:val="en-US"/>
              </w:rPr>
              <w:t>I</w:t>
            </w:r>
            <w:r w:rsidRPr="00E5706D">
              <w:rPr>
                <w:sz w:val="22"/>
                <w:szCs w:val="22"/>
                <w:lang w:val="en-US"/>
              </w:rPr>
              <w:t xml:space="preserve"> Lab</w:t>
            </w:r>
          </w:p>
        </w:tc>
        <w:tc>
          <w:tcPr>
            <w:tcW w:w="0" w:type="auto"/>
            <w:vAlign w:val="center"/>
            <w:hideMark/>
          </w:tcPr>
          <w:p w14:paraId="100D6425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6CC7A74C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523E8CB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DA6A915" w14:textId="77777777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CE4974" w:rsidRPr="00E5706D" w14:paraId="776CE210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030357" w14:textId="7E0A63B6" w:rsidR="00CE4974" w:rsidRPr="00E5706D" w:rsidRDefault="00CE4974" w:rsidP="00CE4974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AA3DDAC" w14:textId="77777777" w:rsidR="00CE4974" w:rsidRPr="00E5706D" w:rsidRDefault="00CE4974" w:rsidP="00CE4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Ethics and Policy Issues in Computing</w:t>
            </w:r>
          </w:p>
        </w:tc>
        <w:tc>
          <w:tcPr>
            <w:tcW w:w="0" w:type="auto"/>
            <w:vAlign w:val="center"/>
            <w:hideMark/>
          </w:tcPr>
          <w:p w14:paraId="3B7BEABF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1BE9845F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FF49613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52E2C79" w14:textId="77777777" w:rsidR="00CE4974" w:rsidRPr="00E5706D" w:rsidRDefault="00CE4974" w:rsidP="00CE49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CE4974" w:rsidRPr="00E5706D" w14:paraId="34AE72C1" w14:textId="77777777" w:rsidTr="00E86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14:paraId="7CC802F5" w14:textId="3257CFE2" w:rsidR="00CE4974" w:rsidRPr="00E5706D" w:rsidRDefault="00CE4974" w:rsidP="00CE4974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20265C61" w14:textId="76588063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14:paraId="7AB2B3F3" w14:textId="02067FC3" w:rsidR="00CE4974" w:rsidRPr="00E5706D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6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61C97FED" w14:textId="77777777" w:rsidR="00C63CAA" w:rsidRPr="00E5706D" w:rsidRDefault="00C63CAA" w:rsidP="00303F14">
      <w:pPr>
        <w:spacing w:line="240" w:lineRule="exact"/>
        <w:rPr>
          <w:b/>
          <w:sz w:val="22"/>
          <w:szCs w:val="22"/>
          <w:u w:val="single"/>
        </w:rPr>
      </w:pPr>
    </w:p>
    <w:p w14:paraId="247AD0AB" w14:textId="77777777" w:rsidR="00B17C8D" w:rsidRPr="00E5706D" w:rsidRDefault="00B17C8D" w:rsidP="00303F14">
      <w:pPr>
        <w:spacing w:line="240" w:lineRule="exact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DE7462" w:rsidRPr="00E5706D" w14:paraId="154196F9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37AFA" w14:textId="351FFD5F" w:rsidR="00DE7462" w:rsidRPr="00E5706D" w:rsidRDefault="00DE7462" w:rsidP="00424947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lastRenderedPageBreak/>
              <w:t>Open Elective</w:t>
            </w:r>
            <w:r w:rsidR="00424947" w:rsidRPr="00E5706D">
              <w:rPr>
                <w:b/>
                <w:sz w:val="22"/>
                <w:szCs w:val="22"/>
              </w:rPr>
              <w:t>-</w:t>
            </w:r>
            <w:r w:rsidRPr="00E5706D">
              <w:rPr>
                <w:b/>
                <w:sz w:val="22"/>
                <w:szCs w:val="22"/>
              </w:rPr>
              <w:t>I</w:t>
            </w:r>
            <w:r w:rsidR="00172543" w:rsidRPr="00E5706D">
              <w:rPr>
                <w:b/>
                <w:sz w:val="22"/>
                <w:szCs w:val="22"/>
              </w:rPr>
              <w:t>I</w:t>
            </w:r>
          </w:p>
        </w:tc>
      </w:tr>
      <w:tr w:rsidR="00DE7462" w:rsidRPr="00E5706D" w14:paraId="02539146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049933F" w14:textId="77777777" w:rsidR="00DE7462" w:rsidRPr="00E5706D" w:rsidRDefault="00DE7462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71A2819E" w14:textId="77777777" w:rsidR="00DE7462" w:rsidRPr="00E5706D" w:rsidRDefault="00DE7462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DE7462" w:rsidRPr="00E5706D" w14:paraId="408D39A8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AF8DC1B" w14:textId="77777777" w:rsidR="00DE7462" w:rsidRPr="00E5706D" w:rsidRDefault="00DE7462" w:rsidP="00DE7462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820E210" w14:textId="5CB36B94" w:rsidR="00DE7462" w:rsidRPr="00E5706D" w:rsidRDefault="00DE7462" w:rsidP="00DE7462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Internet of Things</w:t>
            </w:r>
          </w:p>
        </w:tc>
      </w:tr>
      <w:tr w:rsidR="00DE7462" w:rsidRPr="00E5706D" w14:paraId="3F55AD48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04E9C491" w14:textId="77777777" w:rsidR="00DE7462" w:rsidRPr="00E5706D" w:rsidRDefault="00DE7462" w:rsidP="00DE7462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7269CAF" w14:textId="41F8A99D" w:rsidR="00DE7462" w:rsidRPr="00E5706D" w:rsidRDefault="00DE7462" w:rsidP="00DE7462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Bioinformatics</w:t>
            </w:r>
          </w:p>
        </w:tc>
      </w:tr>
      <w:tr w:rsidR="00DE7462" w:rsidRPr="00E5706D" w14:paraId="2E9EF79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4E5767A" w14:textId="77777777" w:rsidR="00DE7462" w:rsidRPr="00E5706D" w:rsidRDefault="00DE7462" w:rsidP="00DE7462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01FEFF90" w14:textId="54930076" w:rsidR="00DE7462" w:rsidRPr="00E5706D" w:rsidRDefault="00DE7462" w:rsidP="00DE7462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Cognitive Robotics</w:t>
            </w:r>
          </w:p>
        </w:tc>
      </w:tr>
      <w:tr w:rsidR="00172543" w:rsidRPr="00E5706D" w14:paraId="7C8FB250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0CA5A" w14:textId="0FD134BC" w:rsidR="00172543" w:rsidRPr="00E5706D" w:rsidRDefault="00172543" w:rsidP="00424947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rofessional Elective</w:t>
            </w:r>
            <w:r w:rsidR="00424947" w:rsidRPr="00E5706D">
              <w:rPr>
                <w:b/>
                <w:sz w:val="22"/>
                <w:szCs w:val="22"/>
              </w:rPr>
              <w:t>-</w:t>
            </w:r>
            <w:r w:rsidRPr="00E5706D">
              <w:rPr>
                <w:b/>
                <w:sz w:val="22"/>
                <w:szCs w:val="22"/>
              </w:rPr>
              <w:t>I</w:t>
            </w:r>
          </w:p>
        </w:tc>
      </w:tr>
      <w:tr w:rsidR="00172543" w:rsidRPr="00E5706D" w14:paraId="0056BD52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FB89C2D" w14:textId="77777777" w:rsidR="00172543" w:rsidRPr="00E5706D" w:rsidRDefault="00172543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84C4097" w14:textId="77777777" w:rsidR="00172543" w:rsidRPr="00E5706D" w:rsidRDefault="00172543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172543" w:rsidRPr="00E5706D" w14:paraId="45DEF68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AA9ABD0" w14:textId="77777777" w:rsidR="00172543" w:rsidRPr="00E5706D" w:rsidRDefault="00172543" w:rsidP="00172543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7A3106CE" w14:textId="4147FC54" w:rsidR="00172543" w:rsidRPr="00E5706D" w:rsidRDefault="00172543" w:rsidP="0017254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Data Mining</w:t>
            </w:r>
          </w:p>
        </w:tc>
      </w:tr>
      <w:tr w:rsidR="00172543" w:rsidRPr="00E5706D" w14:paraId="4A46D663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5A4F928" w14:textId="77777777" w:rsidR="00172543" w:rsidRPr="00E5706D" w:rsidRDefault="00172543" w:rsidP="00172543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74F73205" w14:textId="25272515" w:rsidR="00172543" w:rsidRPr="00E5706D" w:rsidRDefault="00172543" w:rsidP="0017254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Soft Computing</w:t>
            </w:r>
          </w:p>
        </w:tc>
      </w:tr>
      <w:tr w:rsidR="00172543" w:rsidRPr="00E5706D" w14:paraId="5CAF0A76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A9B7573" w14:textId="77777777" w:rsidR="00172543" w:rsidRPr="00E5706D" w:rsidRDefault="00172543" w:rsidP="00172543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8F57C51" w14:textId="7C17D14D" w:rsidR="00172543" w:rsidRPr="00E5706D" w:rsidRDefault="00172543" w:rsidP="0017254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Pattern Recognition</w:t>
            </w:r>
          </w:p>
        </w:tc>
      </w:tr>
    </w:tbl>
    <w:p w14:paraId="46D42A8A" w14:textId="77777777" w:rsidR="009A25B7" w:rsidRPr="00E5706D" w:rsidRDefault="009A25B7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470C6D3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t>SEMESTER: VI</w:t>
      </w:r>
    </w:p>
    <w:p w14:paraId="05886C90" w14:textId="77777777" w:rsidR="00C63CAA" w:rsidRPr="00E5706D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98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4267"/>
        <w:gridCol w:w="1084"/>
        <w:gridCol w:w="1048"/>
        <w:gridCol w:w="827"/>
        <w:gridCol w:w="1765"/>
      </w:tblGrid>
      <w:tr w:rsidR="00BD7C5E" w:rsidRPr="00E5706D" w14:paraId="5C4B2312" w14:textId="77777777" w:rsidTr="002045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1AD37B92" w14:textId="2543C52C" w:rsidR="00BD7C5E" w:rsidRPr="00E5706D" w:rsidRDefault="00BD7C5E" w:rsidP="00BD7C5E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267" w:type="dxa"/>
            <w:vAlign w:val="center"/>
            <w:hideMark/>
          </w:tcPr>
          <w:p w14:paraId="3E3844F0" w14:textId="77777777" w:rsidR="00BD7C5E" w:rsidRPr="00E5706D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1084" w:type="dxa"/>
            <w:vAlign w:val="center"/>
            <w:hideMark/>
          </w:tcPr>
          <w:p w14:paraId="0FB98E2C" w14:textId="77777777" w:rsidR="00BD7C5E" w:rsidRPr="00E5706D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5C8FDF70" w14:textId="77777777" w:rsidR="00BD7C5E" w:rsidRPr="00E5706D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1FDD857A" w14:textId="77777777" w:rsidR="00BD7C5E" w:rsidRPr="00E5706D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765" w:type="dxa"/>
            <w:vAlign w:val="center"/>
            <w:hideMark/>
          </w:tcPr>
          <w:p w14:paraId="10565D6F" w14:textId="77777777" w:rsidR="00BD7C5E" w:rsidRPr="00E5706D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BD7C5E" w:rsidRPr="00E5706D" w14:paraId="503A45E7" w14:textId="77777777" w:rsidTr="00204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98D48C6" w14:textId="528F2B27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4C2DA899" w14:textId="77777777" w:rsidR="00BD7C5E" w:rsidRPr="00E5706D" w:rsidRDefault="00BD7C5E" w:rsidP="00BD7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Design and Structured of Machine Learning</w:t>
            </w:r>
          </w:p>
        </w:tc>
        <w:tc>
          <w:tcPr>
            <w:tcW w:w="1084" w:type="dxa"/>
            <w:vAlign w:val="center"/>
            <w:hideMark/>
          </w:tcPr>
          <w:p w14:paraId="0EA9D92A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4FCE319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C4F6311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765" w:type="dxa"/>
            <w:vAlign w:val="center"/>
            <w:hideMark/>
          </w:tcPr>
          <w:p w14:paraId="0C9877D8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BD7C5E" w:rsidRPr="00E5706D" w14:paraId="3F33E3BC" w14:textId="77777777" w:rsidTr="0020451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987DBE" w14:textId="59774FA8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031CBF2A" w14:textId="77777777" w:rsidR="00BD7C5E" w:rsidRPr="00E5706D" w:rsidRDefault="00BD7C5E" w:rsidP="00BD7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Neural Computation and Deep Learning</w:t>
            </w:r>
          </w:p>
        </w:tc>
        <w:tc>
          <w:tcPr>
            <w:tcW w:w="1084" w:type="dxa"/>
            <w:vAlign w:val="center"/>
            <w:hideMark/>
          </w:tcPr>
          <w:p w14:paraId="00DE5945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D136995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396DC31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4D89EC1D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BD7C5E" w:rsidRPr="00E5706D" w14:paraId="7AAD3781" w14:textId="77777777" w:rsidTr="00204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B47CE9" w14:textId="5137CDBA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5B28D9C6" w14:textId="77777777" w:rsidR="00BD7C5E" w:rsidRPr="00E5706D" w:rsidRDefault="00BD7C5E" w:rsidP="00BD7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puter Networks</w:t>
            </w:r>
          </w:p>
        </w:tc>
        <w:tc>
          <w:tcPr>
            <w:tcW w:w="1084" w:type="dxa"/>
            <w:vAlign w:val="center"/>
            <w:hideMark/>
          </w:tcPr>
          <w:p w14:paraId="493766AF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D6B14AC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BF0B9B1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7D107032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BD7C5E" w:rsidRPr="00E5706D" w14:paraId="172C2DF5" w14:textId="77777777" w:rsidTr="0020451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2374E1E" w14:textId="64DC2F69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7EBCB148" w14:textId="48C8132B" w:rsidR="00BD7C5E" w:rsidRPr="00E5706D" w:rsidRDefault="0092023E" w:rsidP="00BD7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II</w:t>
            </w:r>
          </w:p>
        </w:tc>
        <w:tc>
          <w:tcPr>
            <w:tcW w:w="1084" w:type="dxa"/>
            <w:vAlign w:val="center"/>
            <w:hideMark/>
          </w:tcPr>
          <w:p w14:paraId="27EA15F0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5A58588D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52299C8B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216768CC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BD7C5E" w:rsidRPr="00E5706D" w14:paraId="2DBFD308" w14:textId="77777777" w:rsidTr="00204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EBCD4C" w14:textId="6E13BCFD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352FA66A" w14:textId="57C23AA1" w:rsidR="00BD7C5E" w:rsidRPr="00E5706D" w:rsidRDefault="0092023E" w:rsidP="00BD7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n Elective-III</w:t>
            </w:r>
          </w:p>
        </w:tc>
        <w:tc>
          <w:tcPr>
            <w:tcW w:w="1084" w:type="dxa"/>
            <w:vAlign w:val="center"/>
            <w:hideMark/>
          </w:tcPr>
          <w:p w14:paraId="00100721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01EE2F92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41C8C47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765" w:type="dxa"/>
            <w:vAlign w:val="center"/>
            <w:hideMark/>
          </w:tcPr>
          <w:p w14:paraId="563E43E7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BD7C5E" w:rsidRPr="00E5706D" w14:paraId="5CE45E26" w14:textId="77777777" w:rsidTr="0020451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30F92C7" w14:textId="06461AB1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777EB0F5" w14:textId="77777777" w:rsidR="00BD7C5E" w:rsidRPr="00E5706D" w:rsidRDefault="00BD7C5E" w:rsidP="00BD7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Machine Learning Lab</w:t>
            </w:r>
          </w:p>
        </w:tc>
        <w:tc>
          <w:tcPr>
            <w:tcW w:w="1084" w:type="dxa"/>
            <w:vAlign w:val="center"/>
            <w:hideMark/>
          </w:tcPr>
          <w:p w14:paraId="5257B0F2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092C1D31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43B0BE2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7843D236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BD7C5E" w:rsidRPr="00E5706D" w14:paraId="56D54149" w14:textId="77777777" w:rsidTr="00204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FCAD73" w14:textId="4A7AB79D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5B96DFDB" w14:textId="77777777" w:rsidR="00BD7C5E" w:rsidRPr="00E5706D" w:rsidRDefault="00BD7C5E" w:rsidP="00BD7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Neural Computation and Deep Learning Lab</w:t>
            </w:r>
          </w:p>
        </w:tc>
        <w:tc>
          <w:tcPr>
            <w:tcW w:w="1084" w:type="dxa"/>
            <w:vAlign w:val="center"/>
            <w:hideMark/>
          </w:tcPr>
          <w:p w14:paraId="4616AE8C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F331077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988F412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16084895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BD7C5E" w:rsidRPr="00E5706D" w14:paraId="31CF5532" w14:textId="77777777" w:rsidTr="0020451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368076" w14:textId="60E2EE88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1BEAFAC6" w14:textId="77777777" w:rsidR="00BD7C5E" w:rsidRPr="00E5706D" w:rsidRDefault="00BD7C5E" w:rsidP="00BD7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Computer Networks Lab</w:t>
            </w:r>
          </w:p>
        </w:tc>
        <w:tc>
          <w:tcPr>
            <w:tcW w:w="1084" w:type="dxa"/>
            <w:vAlign w:val="center"/>
            <w:hideMark/>
          </w:tcPr>
          <w:p w14:paraId="20A3317C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FAE1453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3FAC2D6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161153FA" w14:textId="77777777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BD7C5E" w:rsidRPr="00E5706D" w14:paraId="4EFC5F81" w14:textId="77777777" w:rsidTr="00204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041B8E" w14:textId="7CE5B1D7" w:rsidR="00BD7C5E" w:rsidRPr="00E5706D" w:rsidRDefault="00BD7C5E" w:rsidP="00BD7C5E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67" w:type="dxa"/>
            <w:vAlign w:val="center"/>
            <w:hideMark/>
          </w:tcPr>
          <w:p w14:paraId="0AA1FFDD" w14:textId="6A263DFF" w:rsidR="00BD7C5E" w:rsidRPr="00E5706D" w:rsidRDefault="00CB395F" w:rsidP="00BD7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 xml:space="preserve">Technical Seminar </w:t>
            </w:r>
          </w:p>
        </w:tc>
        <w:tc>
          <w:tcPr>
            <w:tcW w:w="1084" w:type="dxa"/>
            <w:vAlign w:val="center"/>
            <w:hideMark/>
          </w:tcPr>
          <w:p w14:paraId="03E17CB5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7C79E0CD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4B1F10FA" w14:textId="77777777" w:rsidR="00BD7C5E" w:rsidRPr="00E5706D" w:rsidRDefault="00BD7C5E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765" w:type="dxa"/>
            <w:vAlign w:val="center"/>
            <w:hideMark/>
          </w:tcPr>
          <w:p w14:paraId="01DB23E3" w14:textId="484765CC" w:rsidR="00BD7C5E" w:rsidRPr="00E5706D" w:rsidRDefault="0020451C" w:rsidP="00BD7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BD7C5E" w:rsidRPr="00E5706D" w14:paraId="7CBB5F7C" w14:textId="77777777" w:rsidTr="0020451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3" w:type="dxa"/>
            <w:gridSpan w:val="4"/>
            <w:vAlign w:val="center"/>
          </w:tcPr>
          <w:p w14:paraId="06233E3D" w14:textId="38BE8BE0" w:rsidR="00BD7C5E" w:rsidRPr="00E5706D" w:rsidRDefault="00BD7C5E" w:rsidP="00BD7C5E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11176F06" w14:textId="161C7D09" w:rsidR="00BD7C5E" w:rsidRPr="00E5706D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765" w:type="dxa"/>
            <w:vAlign w:val="center"/>
          </w:tcPr>
          <w:p w14:paraId="4B0AE9E2" w14:textId="08D3C174" w:rsidR="00BD7C5E" w:rsidRPr="00E5706D" w:rsidRDefault="0020451C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25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5D2C017" w14:textId="77777777" w:rsidR="00570D65" w:rsidRPr="00E5706D" w:rsidRDefault="00570D65" w:rsidP="008415E1">
      <w:pPr>
        <w:spacing w:line="240" w:lineRule="exact"/>
        <w:rPr>
          <w:sz w:val="22"/>
          <w:szCs w:val="22"/>
        </w:rPr>
      </w:pPr>
    </w:p>
    <w:p w14:paraId="11201018" w14:textId="77777777" w:rsidR="00570D65" w:rsidRPr="00E5706D" w:rsidRDefault="00570D65">
      <w:pPr>
        <w:spacing w:line="240" w:lineRule="exact"/>
        <w:jc w:val="center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B17C8D" w:rsidRPr="00E5706D" w14:paraId="0C7F76B4" w14:textId="77777777" w:rsidTr="00B50635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ABDC9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Open Elective-III</w:t>
            </w:r>
          </w:p>
        </w:tc>
      </w:tr>
      <w:tr w:rsidR="00B17C8D" w:rsidRPr="00E5706D" w14:paraId="17BED01B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10F99117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13FCD96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B17C8D" w:rsidRPr="00E5706D" w14:paraId="10683DC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0E4262C5" w14:textId="77777777" w:rsidR="00B17C8D" w:rsidRPr="00E5706D" w:rsidRDefault="00B17C8D" w:rsidP="00B50635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3D3D392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Fuzzy Set Theory</w:t>
            </w:r>
          </w:p>
        </w:tc>
      </w:tr>
      <w:tr w:rsidR="00B17C8D" w:rsidRPr="00E5706D" w14:paraId="3772EB4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0A1644C0" w14:textId="77777777" w:rsidR="00B17C8D" w:rsidRPr="00E5706D" w:rsidRDefault="00B17C8D" w:rsidP="00B50635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358243D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Micro Electronics and VLSI</w:t>
            </w:r>
          </w:p>
        </w:tc>
      </w:tr>
      <w:tr w:rsidR="00B17C8D" w:rsidRPr="00E5706D" w14:paraId="7E5E9CC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4EB83E88" w14:textId="77777777" w:rsidR="00B17C8D" w:rsidRPr="00E5706D" w:rsidRDefault="00B17C8D" w:rsidP="00B50635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0D43D568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Mobile Computing</w:t>
            </w:r>
          </w:p>
        </w:tc>
      </w:tr>
      <w:tr w:rsidR="00B17C8D" w:rsidRPr="00E5706D" w14:paraId="39968086" w14:textId="77777777" w:rsidTr="00B50635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10EEE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rofessional Elective-II</w:t>
            </w:r>
          </w:p>
        </w:tc>
      </w:tr>
      <w:tr w:rsidR="00B17C8D" w:rsidRPr="00E5706D" w14:paraId="7995A159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5DCD7A22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2ED341F2" w14:textId="77777777" w:rsidR="00B17C8D" w:rsidRPr="00E5706D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B17C8D" w:rsidRPr="00E5706D" w14:paraId="4B08549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7C5BDBA0" w14:textId="77777777" w:rsidR="00B17C8D" w:rsidRPr="00E5706D" w:rsidRDefault="00B17C8D" w:rsidP="00B50635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B05728C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Quantum Computing</w:t>
            </w:r>
          </w:p>
        </w:tc>
      </w:tr>
      <w:tr w:rsidR="00B17C8D" w:rsidRPr="00E5706D" w14:paraId="012D323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19A18503" w14:textId="77777777" w:rsidR="00B17C8D" w:rsidRPr="00E5706D" w:rsidRDefault="00B17C8D" w:rsidP="00B50635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478965C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Information Theory and Coding</w:t>
            </w:r>
          </w:p>
        </w:tc>
      </w:tr>
      <w:tr w:rsidR="00B17C8D" w:rsidRPr="00E5706D" w14:paraId="15A3133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3DEB7BC9" w14:textId="77777777" w:rsidR="00B17C8D" w:rsidRPr="00E5706D" w:rsidRDefault="00B17C8D" w:rsidP="00B50635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0DF89CC6" w14:textId="77777777" w:rsidR="00B17C8D" w:rsidRPr="00E5706D" w:rsidRDefault="00B17C8D" w:rsidP="00B50635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Game Theory</w:t>
            </w:r>
          </w:p>
        </w:tc>
      </w:tr>
    </w:tbl>
    <w:p w14:paraId="57528CA7" w14:textId="77777777" w:rsidR="00B17C8D" w:rsidRPr="00E5706D" w:rsidRDefault="00B17C8D">
      <w:pPr>
        <w:spacing w:line="240" w:lineRule="exact"/>
        <w:jc w:val="center"/>
        <w:rPr>
          <w:sz w:val="22"/>
          <w:szCs w:val="22"/>
        </w:rPr>
      </w:pPr>
    </w:p>
    <w:p w14:paraId="40FE49B8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765EF4FA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3E9128F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F79B59E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4B3934AE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CA6DF95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8DC584E" w14:textId="77777777" w:rsidR="00B17C8D" w:rsidRPr="00E5706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8BC0591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lastRenderedPageBreak/>
        <w:t>SEMESTER: VII</w:t>
      </w:r>
    </w:p>
    <w:p w14:paraId="102E6D50" w14:textId="77777777" w:rsidR="00C63CAA" w:rsidRPr="00E5706D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8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2880"/>
        <w:gridCol w:w="1084"/>
        <w:gridCol w:w="1048"/>
        <w:gridCol w:w="827"/>
        <w:gridCol w:w="1922"/>
      </w:tblGrid>
      <w:tr w:rsidR="005C329A" w:rsidRPr="00E5706D" w14:paraId="198B1B6B" w14:textId="77777777" w:rsidTr="00D915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67F76954" w14:textId="51195AC5" w:rsidR="005C329A" w:rsidRPr="00E5706D" w:rsidRDefault="005C329A" w:rsidP="005C329A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2880" w:type="dxa"/>
            <w:vAlign w:val="center"/>
            <w:hideMark/>
          </w:tcPr>
          <w:p w14:paraId="19909BCD" w14:textId="77777777" w:rsidR="005C329A" w:rsidRPr="00E5706D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5BB5CA9B" w14:textId="77777777" w:rsidR="005C329A" w:rsidRPr="00E5706D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682A92EB" w14:textId="77777777" w:rsidR="005C329A" w:rsidRPr="00E5706D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65E34B9" w14:textId="77777777" w:rsidR="005C329A" w:rsidRPr="00E5706D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922" w:type="dxa"/>
            <w:vAlign w:val="center"/>
            <w:hideMark/>
          </w:tcPr>
          <w:p w14:paraId="27198835" w14:textId="77777777" w:rsidR="005C329A" w:rsidRPr="00E5706D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5C329A" w:rsidRPr="00E5706D" w14:paraId="66EB5230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8A79A43" w14:textId="30091E1E" w:rsidR="005C329A" w:rsidRPr="00E5706D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20D5AD45" w14:textId="3E9E46C5" w:rsidR="005C329A" w:rsidRPr="00E5706D" w:rsidRDefault="0092023E" w:rsidP="005C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II</w:t>
            </w:r>
          </w:p>
        </w:tc>
        <w:tc>
          <w:tcPr>
            <w:tcW w:w="0" w:type="auto"/>
            <w:vAlign w:val="center"/>
            <w:hideMark/>
          </w:tcPr>
          <w:p w14:paraId="4064FAFF" w14:textId="77777777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7CFDD4AF" w14:textId="77777777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1C954EF" w14:textId="77777777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  <w:hideMark/>
          </w:tcPr>
          <w:p w14:paraId="23CC126B" w14:textId="77777777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E5706D" w14:paraId="053CD3AA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CBCD892" w14:textId="68D54494" w:rsidR="005C329A" w:rsidRPr="00E5706D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23CD50C7" w14:textId="7FFE526D" w:rsidR="005C329A" w:rsidRPr="00E5706D" w:rsidRDefault="0092023E" w:rsidP="005C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IV</w:t>
            </w:r>
          </w:p>
        </w:tc>
        <w:tc>
          <w:tcPr>
            <w:tcW w:w="0" w:type="auto"/>
            <w:vAlign w:val="center"/>
            <w:hideMark/>
          </w:tcPr>
          <w:p w14:paraId="16A09FF6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2B2566A7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A3BAC07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  <w:hideMark/>
          </w:tcPr>
          <w:p w14:paraId="4E4341B6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E5706D" w14:paraId="621A624F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AD79D54" w14:textId="77777777" w:rsidR="005C329A" w:rsidRPr="00E5706D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7CBB77B4" w14:textId="3E33F299" w:rsidR="005C329A" w:rsidRPr="00E5706D" w:rsidRDefault="0092023E" w:rsidP="005C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color w:val="000000"/>
                <w:sz w:val="22"/>
                <w:szCs w:val="22"/>
                <w:lang w:val="en-US"/>
              </w:rPr>
              <w:t>Professional Elective-V</w:t>
            </w:r>
          </w:p>
        </w:tc>
        <w:tc>
          <w:tcPr>
            <w:tcW w:w="0" w:type="auto"/>
            <w:vAlign w:val="center"/>
          </w:tcPr>
          <w:p w14:paraId="3EEC2C93" w14:textId="613AF185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</w:tcPr>
          <w:p w14:paraId="0576EABB" w14:textId="2D507860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3E17CDEB" w14:textId="0326B46D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</w:tcPr>
          <w:p w14:paraId="32437CE0" w14:textId="7EE459E3" w:rsidR="005C329A" w:rsidRPr="00E5706D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E5706D" w14:paraId="2ACD4F40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990CD7E" w14:textId="58B4E03E" w:rsidR="005C329A" w:rsidRPr="00E5706D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13281F1C" w14:textId="6932D0A0" w:rsidR="005C329A" w:rsidRPr="00E5706D" w:rsidRDefault="0092023E" w:rsidP="005C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pen Elective-IV</w:t>
            </w:r>
          </w:p>
        </w:tc>
        <w:tc>
          <w:tcPr>
            <w:tcW w:w="0" w:type="auto"/>
            <w:vAlign w:val="center"/>
            <w:hideMark/>
          </w:tcPr>
          <w:p w14:paraId="053E41D4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40700E86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D20FAF9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922" w:type="dxa"/>
            <w:vAlign w:val="center"/>
            <w:hideMark/>
          </w:tcPr>
          <w:p w14:paraId="1548F435" w14:textId="77777777" w:rsidR="005C329A" w:rsidRPr="00E5706D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</w:tr>
      <w:tr w:rsidR="001C5894" w:rsidRPr="00E5706D" w14:paraId="44186271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166145B" w14:textId="2E0B9BBE" w:rsidR="001C5894" w:rsidRPr="00E5706D" w:rsidRDefault="001C5894" w:rsidP="001C589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6427B32F" w14:textId="7129194E" w:rsidR="001C5894" w:rsidRPr="00E5706D" w:rsidRDefault="001C5894" w:rsidP="00D63C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fessional Elective-</w:t>
            </w:r>
            <w:r w:rsidR="00D63CCF" w:rsidRPr="00E5706D">
              <w:rPr>
                <w:sz w:val="22"/>
                <w:szCs w:val="22"/>
                <w:lang w:val="en-US"/>
              </w:rPr>
              <w:t>III</w:t>
            </w:r>
            <w:r w:rsidRPr="00E5706D">
              <w:rPr>
                <w:sz w:val="22"/>
                <w:szCs w:val="22"/>
                <w:lang w:val="en-US"/>
              </w:rPr>
              <w:t xml:space="preserve"> Lab</w:t>
            </w:r>
          </w:p>
        </w:tc>
        <w:tc>
          <w:tcPr>
            <w:tcW w:w="0" w:type="auto"/>
            <w:vAlign w:val="center"/>
          </w:tcPr>
          <w:p w14:paraId="621200E4" w14:textId="5780151A" w:rsidR="001C5894" w:rsidRPr="00E5706D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</w:tcPr>
          <w:p w14:paraId="67B91D77" w14:textId="67B6714A" w:rsidR="001C5894" w:rsidRPr="00E5706D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</w:tcPr>
          <w:p w14:paraId="462B5FF2" w14:textId="5D2524D5" w:rsidR="001C5894" w:rsidRPr="00E5706D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22" w:type="dxa"/>
            <w:vAlign w:val="center"/>
          </w:tcPr>
          <w:p w14:paraId="090C9E0F" w14:textId="7502F05E" w:rsidR="001C5894" w:rsidRPr="00E5706D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</w:tr>
      <w:tr w:rsidR="001C5894" w:rsidRPr="00E5706D" w14:paraId="57DAB2B7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36C780" w14:textId="77777777" w:rsidR="001C5894" w:rsidRPr="00E5706D" w:rsidRDefault="001C5894" w:rsidP="001C589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2B903F2F" w14:textId="717AD8EA" w:rsidR="001C5894" w:rsidRPr="00E5706D" w:rsidRDefault="00D63CCF" w:rsidP="001C58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ject-I</w:t>
            </w:r>
          </w:p>
        </w:tc>
        <w:tc>
          <w:tcPr>
            <w:tcW w:w="0" w:type="auto"/>
            <w:vAlign w:val="center"/>
          </w:tcPr>
          <w:p w14:paraId="57D4C511" w14:textId="6B7B3438" w:rsidR="001C5894" w:rsidRPr="00E5706D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</w:tcPr>
          <w:p w14:paraId="1898F299" w14:textId="708F3B82" w:rsidR="001C5894" w:rsidRPr="00E5706D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</w:tcPr>
          <w:p w14:paraId="3E9F8DC1" w14:textId="41EACB1C" w:rsidR="001C5894" w:rsidRPr="00E5706D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922" w:type="dxa"/>
            <w:vAlign w:val="center"/>
          </w:tcPr>
          <w:p w14:paraId="0A0E0B78" w14:textId="0AD74462" w:rsidR="001C5894" w:rsidRPr="00E5706D" w:rsidRDefault="00DA07F9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6</w:t>
            </w:r>
          </w:p>
        </w:tc>
      </w:tr>
      <w:tr w:rsidR="00E5706D" w:rsidRPr="00E5706D" w14:paraId="6EDAD4B9" w14:textId="77777777" w:rsidTr="00EB0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6" w:type="dxa"/>
            <w:gridSpan w:val="4"/>
            <w:vAlign w:val="center"/>
          </w:tcPr>
          <w:p w14:paraId="0BC3AEA1" w14:textId="168500C4" w:rsidR="00E5706D" w:rsidRPr="00E5706D" w:rsidRDefault="00E5706D" w:rsidP="00E5706D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bottom"/>
          </w:tcPr>
          <w:p w14:paraId="732F4F39" w14:textId="4935758E" w:rsidR="00E5706D" w:rsidRPr="00E5706D" w:rsidRDefault="00E5706D" w:rsidP="00E570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t>21</w:t>
            </w:r>
          </w:p>
        </w:tc>
        <w:tc>
          <w:tcPr>
            <w:tcW w:w="1922" w:type="dxa"/>
            <w:vAlign w:val="bottom"/>
          </w:tcPr>
          <w:p w14:paraId="78FF227C" w14:textId="45B47668" w:rsidR="00E5706D" w:rsidRPr="00E5706D" w:rsidRDefault="00E5706D" w:rsidP="00E570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t>21</w:t>
            </w:r>
          </w:p>
        </w:tc>
      </w:tr>
    </w:tbl>
    <w:p w14:paraId="359F5738" w14:textId="77777777" w:rsidR="00C63CAA" w:rsidRPr="00E5706D" w:rsidRDefault="00C63CAA">
      <w:pPr>
        <w:spacing w:line="240" w:lineRule="exact"/>
        <w:jc w:val="center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424947" w:rsidRPr="00E5706D" w14:paraId="1BD18A0B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C5AE" w14:textId="412E8508" w:rsidR="00424947" w:rsidRPr="00E5706D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Open Elective</w:t>
            </w:r>
            <w:r w:rsidR="000F0D30" w:rsidRPr="00E5706D">
              <w:rPr>
                <w:b/>
                <w:sz w:val="22"/>
                <w:szCs w:val="22"/>
              </w:rPr>
              <w:t>-</w:t>
            </w:r>
            <w:r w:rsidRPr="00E5706D">
              <w:rPr>
                <w:b/>
                <w:sz w:val="22"/>
                <w:szCs w:val="22"/>
              </w:rPr>
              <w:t>IV</w:t>
            </w:r>
          </w:p>
        </w:tc>
      </w:tr>
      <w:tr w:rsidR="00424947" w:rsidRPr="00E5706D" w14:paraId="1C27FA4D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0A975B4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10154C97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400673" w:rsidRPr="00E5706D" w14:paraId="5F6C003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4BA0D5A" w14:textId="77777777" w:rsidR="00400673" w:rsidRPr="00E5706D" w:rsidRDefault="00400673" w:rsidP="00400673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309F0412" w14:textId="423D645A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Research Methodology</w:t>
            </w:r>
          </w:p>
        </w:tc>
      </w:tr>
      <w:tr w:rsidR="00400673" w:rsidRPr="00E5706D" w14:paraId="68EF6516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D519B2B" w14:textId="77777777" w:rsidR="00400673" w:rsidRPr="00E5706D" w:rsidRDefault="00400673" w:rsidP="00400673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4EBAA241" w14:textId="483F9E52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Cognitive Psychology</w:t>
            </w:r>
          </w:p>
        </w:tc>
      </w:tr>
      <w:tr w:rsidR="00400673" w:rsidRPr="00E5706D" w14:paraId="45E9616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305F627" w14:textId="77777777" w:rsidR="00400673" w:rsidRPr="00E5706D" w:rsidRDefault="00400673" w:rsidP="00400673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6C104FE" w14:textId="4BA99085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Soft Skill and interpersonal communication</w:t>
            </w:r>
          </w:p>
        </w:tc>
      </w:tr>
      <w:tr w:rsidR="00424947" w:rsidRPr="00E5706D" w14:paraId="41480DD5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ACA85" w14:textId="44CC052E" w:rsidR="00424947" w:rsidRPr="00E5706D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rofessional Elective</w:t>
            </w:r>
            <w:r w:rsidR="000F0D30" w:rsidRPr="00E5706D">
              <w:rPr>
                <w:b/>
                <w:sz w:val="22"/>
                <w:szCs w:val="22"/>
              </w:rPr>
              <w:t>-I</w:t>
            </w:r>
            <w:r w:rsidRPr="00E5706D">
              <w:rPr>
                <w:b/>
                <w:sz w:val="22"/>
                <w:szCs w:val="22"/>
              </w:rPr>
              <w:t>II</w:t>
            </w:r>
          </w:p>
        </w:tc>
      </w:tr>
      <w:tr w:rsidR="00424947" w:rsidRPr="00E5706D" w14:paraId="3DCEE1BC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04478318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467CD39C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400673" w:rsidRPr="00E5706D" w14:paraId="3843EBC5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4B6CFE0" w14:textId="77777777" w:rsidR="00400673" w:rsidRPr="00E5706D" w:rsidRDefault="00400673" w:rsidP="00400673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34519167" w14:textId="14245B6E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Social Network Analysis</w:t>
            </w:r>
          </w:p>
        </w:tc>
      </w:tr>
      <w:tr w:rsidR="00400673" w:rsidRPr="00E5706D" w14:paraId="4A8EBE80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0B8A5C2" w14:textId="77777777" w:rsidR="00400673" w:rsidRPr="00E5706D" w:rsidRDefault="00400673" w:rsidP="00400673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6BBB800" w14:textId="51D44B53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Computer Vision</w:t>
            </w:r>
          </w:p>
        </w:tc>
      </w:tr>
      <w:tr w:rsidR="00400673" w:rsidRPr="00E5706D" w14:paraId="1B7C9F12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612F20EB" w14:textId="77777777" w:rsidR="00400673" w:rsidRPr="00E5706D" w:rsidRDefault="00400673" w:rsidP="00400673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80ED134" w14:textId="585A8A1D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Big Data Analytics</w:t>
            </w:r>
          </w:p>
        </w:tc>
      </w:tr>
      <w:tr w:rsidR="00424947" w:rsidRPr="00E5706D" w14:paraId="2574296E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B965C" w14:textId="53CC88E0" w:rsidR="00424947" w:rsidRPr="00E5706D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rofessional Elective</w:t>
            </w:r>
            <w:r w:rsidR="000F0D30" w:rsidRPr="00E5706D">
              <w:rPr>
                <w:b/>
                <w:sz w:val="22"/>
                <w:szCs w:val="22"/>
              </w:rPr>
              <w:t>-</w:t>
            </w:r>
            <w:r w:rsidRPr="00E5706D">
              <w:rPr>
                <w:b/>
                <w:sz w:val="22"/>
                <w:szCs w:val="22"/>
              </w:rPr>
              <w:t>I</w:t>
            </w:r>
            <w:r w:rsidR="000F0D30" w:rsidRPr="00E5706D">
              <w:rPr>
                <w:b/>
                <w:sz w:val="22"/>
                <w:szCs w:val="22"/>
              </w:rPr>
              <w:t>V</w:t>
            </w:r>
          </w:p>
        </w:tc>
      </w:tr>
      <w:tr w:rsidR="00424947" w:rsidRPr="00E5706D" w14:paraId="4125602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4662AEA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0E893791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400673" w:rsidRPr="00E5706D" w14:paraId="496E2908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1E6DE5C" w14:textId="77777777" w:rsidR="00400673" w:rsidRPr="00E5706D" w:rsidRDefault="00400673" w:rsidP="00400673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0ED449E" w14:textId="393599D8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Reinforcement Learning</w:t>
            </w:r>
          </w:p>
        </w:tc>
      </w:tr>
      <w:tr w:rsidR="00400673" w:rsidRPr="00E5706D" w14:paraId="7172EA84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228E443" w14:textId="77777777" w:rsidR="00400673" w:rsidRPr="00E5706D" w:rsidRDefault="00400673" w:rsidP="00400673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5C99557" w14:textId="585BBCAC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Multi agent System and Optimizations</w:t>
            </w:r>
          </w:p>
        </w:tc>
      </w:tr>
      <w:tr w:rsidR="00400673" w:rsidRPr="00E5706D" w14:paraId="75B6FBAB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609BC7D5" w14:textId="77777777" w:rsidR="00400673" w:rsidRPr="00E5706D" w:rsidRDefault="00400673" w:rsidP="00400673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34E1636" w14:textId="5261FE15" w:rsidR="00400673" w:rsidRPr="00E5706D" w:rsidRDefault="00400673" w:rsidP="00400673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Software Engineering</w:t>
            </w:r>
          </w:p>
        </w:tc>
      </w:tr>
      <w:tr w:rsidR="00424947" w:rsidRPr="00E5706D" w14:paraId="1CD56B42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C41D0" w14:textId="1682AEEF" w:rsidR="00424947" w:rsidRPr="00E5706D" w:rsidRDefault="00424947" w:rsidP="00424947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 xml:space="preserve">Professional </w:t>
            </w:r>
            <w:r w:rsidR="000F0D30" w:rsidRPr="00E5706D">
              <w:rPr>
                <w:b/>
                <w:sz w:val="22"/>
                <w:szCs w:val="22"/>
              </w:rPr>
              <w:t>Elective-V</w:t>
            </w:r>
          </w:p>
        </w:tc>
      </w:tr>
      <w:tr w:rsidR="00424947" w:rsidRPr="00E5706D" w14:paraId="02718691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2807A46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E5706D">
              <w:rPr>
                <w:b/>
                <w:sz w:val="22"/>
                <w:szCs w:val="22"/>
              </w:rPr>
              <w:t>Sl</w:t>
            </w:r>
            <w:proofErr w:type="spellEnd"/>
            <w:r w:rsidRPr="00E5706D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5DFB6B8" w14:textId="77777777" w:rsidR="00424947" w:rsidRPr="00E5706D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E5706D">
              <w:rPr>
                <w:b/>
                <w:sz w:val="22"/>
                <w:szCs w:val="22"/>
              </w:rPr>
              <w:t>Paper Name</w:t>
            </w:r>
          </w:p>
        </w:tc>
      </w:tr>
      <w:tr w:rsidR="00DA4887" w:rsidRPr="00E5706D" w14:paraId="639584D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844145C" w14:textId="77777777" w:rsidR="00DA4887" w:rsidRPr="00E5706D" w:rsidRDefault="00DA4887" w:rsidP="00DA4887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46CDE34B" w14:textId="5DF6B6F1" w:rsidR="00DA4887" w:rsidRPr="00E5706D" w:rsidRDefault="00DA4887" w:rsidP="00DA4887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Machine Learning for Text mining</w:t>
            </w:r>
          </w:p>
        </w:tc>
      </w:tr>
      <w:tr w:rsidR="00DA4887" w:rsidRPr="00E5706D" w14:paraId="2D91A93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A172391" w14:textId="77777777" w:rsidR="00DA4887" w:rsidRPr="00E5706D" w:rsidRDefault="00DA4887" w:rsidP="00DA4887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4BC7998" w14:textId="5CD535C2" w:rsidR="00DA4887" w:rsidRPr="00E5706D" w:rsidRDefault="00DA4887" w:rsidP="00DA4887">
            <w:pPr>
              <w:rPr>
                <w:sz w:val="22"/>
                <w:szCs w:val="22"/>
              </w:rPr>
            </w:pPr>
            <w:r w:rsidRPr="00E5706D">
              <w:rPr>
                <w:sz w:val="22"/>
                <w:szCs w:val="22"/>
              </w:rPr>
              <w:t>Data Science</w:t>
            </w:r>
          </w:p>
        </w:tc>
      </w:tr>
      <w:tr w:rsidR="00DA4887" w:rsidRPr="00E5706D" w14:paraId="25EE15C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8166E03" w14:textId="77777777" w:rsidR="00DA4887" w:rsidRPr="00E5706D" w:rsidRDefault="00DA4887" w:rsidP="00DA4887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F8755AA" w14:textId="7A7C3721" w:rsidR="00DA4887" w:rsidRPr="00E5706D" w:rsidRDefault="00DA4887" w:rsidP="00DA4887">
            <w:pPr>
              <w:rPr>
                <w:sz w:val="22"/>
                <w:szCs w:val="22"/>
              </w:rPr>
            </w:pPr>
            <w:proofErr w:type="spellStart"/>
            <w:r w:rsidRPr="00E5706D">
              <w:rPr>
                <w:sz w:val="22"/>
                <w:szCs w:val="22"/>
              </w:rPr>
              <w:t>Blockchain</w:t>
            </w:r>
            <w:proofErr w:type="spellEnd"/>
            <w:r w:rsidRPr="00E5706D">
              <w:rPr>
                <w:sz w:val="22"/>
                <w:szCs w:val="22"/>
              </w:rPr>
              <w:t xml:space="preserve"> and </w:t>
            </w:r>
            <w:proofErr w:type="spellStart"/>
            <w:r w:rsidRPr="00E5706D">
              <w:rPr>
                <w:sz w:val="22"/>
                <w:szCs w:val="22"/>
              </w:rPr>
              <w:t>Cryptocurrency</w:t>
            </w:r>
            <w:proofErr w:type="spellEnd"/>
          </w:p>
        </w:tc>
      </w:tr>
    </w:tbl>
    <w:p w14:paraId="2B6F1223" w14:textId="77777777" w:rsidR="00570D65" w:rsidRPr="00E5706D" w:rsidRDefault="00570D65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F1786D4" w14:textId="77777777" w:rsidR="00C63CAA" w:rsidRPr="00E5706D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E5706D">
        <w:rPr>
          <w:b/>
          <w:sz w:val="22"/>
          <w:szCs w:val="22"/>
          <w:u w:val="single"/>
        </w:rPr>
        <w:t>SEMESTER: VIII</w:t>
      </w:r>
    </w:p>
    <w:p w14:paraId="249C631C" w14:textId="77777777" w:rsidR="00C63CAA" w:rsidRPr="00E5706D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76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1982"/>
        <w:gridCol w:w="1084"/>
        <w:gridCol w:w="1048"/>
        <w:gridCol w:w="827"/>
        <w:gridCol w:w="1890"/>
      </w:tblGrid>
      <w:tr w:rsidR="00DA07F9" w:rsidRPr="00E5706D" w14:paraId="3412F348" w14:textId="77777777" w:rsidTr="00DA0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5E207CE7" w14:textId="10D16471" w:rsidR="00DA07F9" w:rsidRPr="00E5706D" w:rsidRDefault="00DA07F9" w:rsidP="00E86814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1982" w:type="dxa"/>
            <w:vAlign w:val="center"/>
            <w:hideMark/>
          </w:tcPr>
          <w:p w14:paraId="1F648E79" w14:textId="77777777" w:rsidR="00DA07F9" w:rsidRPr="00E5706D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6FBA88A7" w14:textId="77777777" w:rsidR="00DA07F9" w:rsidRPr="00E5706D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6219608F" w14:textId="77777777" w:rsidR="00DA07F9" w:rsidRPr="00E5706D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6F7F3BD8" w14:textId="77777777" w:rsidR="00DA07F9" w:rsidRPr="00E5706D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890" w:type="dxa"/>
            <w:vAlign w:val="center"/>
            <w:hideMark/>
          </w:tcPr>
          <w:p w14:paraId="7F27C73A" w14:textId="77777777" w:rsidR="00DA07F9" w:rsidRPr="00E5706D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5706D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DA07F9" w:rsidRPr="00E5706D" w14:paraId="2EF6DB86" w14:textId="77777777" w:rsidTr="00DA07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0BEAB2" w14:textId="4C070776" w:rsidR="00DA07F9" w:rsidRPr="00E5706D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22378AD4" w14:textId="77777777" w:rsidR="00DA07F9" w:rsidRPr="00E5706D" w:rsidRDefault="00DA07F9" w:rsidP="00E86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Industrial Training</w:t>
            </w:r>
          </w:p>
        </w:tc>
        <w:tc>
          <w:tcPr>
            <w:tcW w:w="0" w:type="auto"/>
            <w:vAlign w:val="center"/>
            <w:hideMark/>
          </w:tcPr>
          <w:p w14:paraId="47D5AA87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6AFBC9C4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1DB0BB88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890" w:type="dxa"/>
            <w:vAlign w:val="center"/>
            <w:hideMark/>
          </w:tcPr>
          <w:p w14:paraId="20170A67" w14:textId="1EC0A6EF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0</w:t>
            </w:r>
          </w:p>
        </w:tc>
      </w:tr>
      <w:tr w:rsidR="00DA07F9" w:rsidRPr="00E5706D" w14:paraId="1CDE3798" w14:textId="77777777" w:rsidTr="00DA07F9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506FCE" w14:textId="44B60D7D" w:rsidR="00DA07F9" w:rsidRPr="00E5706D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5BDE20A7" w14:textId="46CF3DE5" w:rsidR="00DA07F9" w:rsidRPr="00E5706D" w:rsidRDefault="009A70E1" w:rsidP="00E86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roject-II</w:t>
            </w:r>
          </w:p>
        </w:tc>
        <w:tc>
          <w:tcPr>
            <w:tcW w:w="0" w:type="auto"/>
            <w:vAlign w:val="center"/>
            <w:hideMark/>
          </w:tcPr>
          <w:p w14:paraId="7397994E" w14:textId="77777777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19E14218" w14:textId="77777777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3B5CE120" w14:textId="77777777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1890" w:type="dxa"/>
            <w:vAlign w:val="center"/>
            <w:hideMark/>
          </w:tcPr>
          <w:p w14:paraId="753567DB" w14:textId="5FD0EF5F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12</w:t>
            </w:r>
          </w:p>
        </w:tc>
      </w:tr>
      <w:tr w:rsidR="00DA07F9" w:rsidRPr="00E5706D" w14:paraId="6194C439" w14:textId="77777777" w:rsidTr="00DA07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077F97" w14:textId="1730432A" w:rsidR="00DA07F9" w:rsidRPr="00E5706D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7EB66E43" w14:textId="77777777" w:rsidR="00DA07F9" w:rsidRPr="00E5706D" w:rsidRDefault="00DA07F9" w:rsidP="00E86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Grand Viva</w:t>
            </w:r>
          </w:p>
        </w:tc>
        <w:tc>
          <w:tcPr>
            <w:tcW w:w="0" w:type="auto"/>
            <w:vAlign w:val="center"/>
            <w:hideMark/>
          </w:tcPr>
          <w:p w14:paraId="37B0F933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1B54F2EB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56AF8C55" w14:textId="777777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890" w:type="dxa"/>
            <w:vAlign w:val="center"/>
            <w:hideMark/>
          </w:tcPr>
          <w:p w14:paraId="27A78B39" w14:textId="6D7BF377" w:rsidR="00DA07F9" w:rsidRPr="00E5706D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0</w:t>
            </w:r>
          </w:p>
        </w:tc>
      </w:tr>
      <w:tr w:rsidR="00DA07F9" w:rsidRPr="00E5706D" w14:paraId="62CA102C" w14:textId="77777777" w:rsidTr="006A776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8" w:type="dxa"/>
            <w:gridSpan w:val="4"/>
            <w:vAlign w:val="center"/>
          </w:tcPr>
          <w:p w14:paraId="369EA33D" w14:textId="59F46FAE" w:rsidR="00DA07F9" w:rsidRPr="00E5706D" w:rsidRDefault="00E5706D" w:rsidP="00E86814">
            <w:pPr>
              <w:jc w:val="center"/>
              <w:rPr>
                <w:sz w:val="22"/>
                <w:szCs w:val="22"/>
                <w:lang w:val="en-US"/>
              </w:rPr>
            </w:pPr>
            <w:r w:rsidRPr="00E5706D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51A089D2" w14:textId="12B903E2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11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890" w:type="dxa"/>
            <w:vAlign w:val="center"/>
          </w:tcPr>
          <w:p w14:paraId="16D41F86" w14:textId="303864E3" w:rsidR="00DA07F9" w:rsidRPr="00E5706D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5706D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5706D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E5706D"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E5706D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4F56BC6B" w14:textId="77777777" w:rsidR="00C63CAA" w:rsidRPr="00E5706D" w:rsidRDefault="00C63CAA" w:rsidP="00B17C8D">
      <w:pPr>
        <w:spacing w:line="240" w:lineRule="exact"/>
        <w:rPr>
          <w:sz w:val="22"/>
          <w:szCs w:val="22"/>
        </w:rPr>
      </w:pPr>
    </w:p>
    <w:sectPr w:rsidR="00C63CAA" w:rsidRPr="00E5706D">
      <w:headerReference w:type="default" r:id="rId10"/>
      <w:footerReference w:type="default" r:id="rId11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D79175" w14:textId="77777777" w:rsidR="00A50530" w:rsidRDefault="00A50530">
      <w:r>
        <w:separator/>
      </w:r>
    </w:p>
  </w:endnote>
  <w:endnote w:type="continuationSeparator" w:id="0">
    <w:p w14:paraId="7E687DE4" w14:textId="77777777" w:rsidR="00A50530" w:rsidRDefault="00A50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Tibetan Machine Uni">
    <w:altName w:val="Times New Roman"/>
    <w:charset w:val="00"/>
    <w:family w:val="auto"/>
    <w:pitch w:val="default"/>
    <w:sig w:usb0="00000001" w:usb1="10000000" w:usb2="04000040" w:usb3="00000000" w:csb0="2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CA5E9" w14:textId="77777777" w:rsidR="00E86814" w:rsidRDefault="00E86814">
    <w:pPr>
      <w:pStyle w:val="Foot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C288AFC" wp14:editId="6A68CB13">
              <wp:simplePos x="0" y="0"/>
              <wp:positionH relativeFrom="column">
                <wp:posOffset>-904875</wp:posOffset>
              </wp:positionH>
              <wp:positionV relativeFrom="paragraph">
                <wp:posOffset>129540</wp:posOffset>
              </wp:positionV>
              <wp:extent cx="7734300" cy="295275"/>
              <wp:effectExtent l="0" t="0" r="19050" b="952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295275"/>
                        <a:chOff x="0" y="0"/>
                        <a:chExt cx="7734300" cy="295275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6581775" y="19050"/>
                          <a:ext cx="10668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d w:val="-307398775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id w:val="1771047600"/>
                                </w:sdtPr>
                                <w:sdtEndPr/>
                                <w:sdtContent>
                                  <w:p w14:paraId="3F1FBD43" w14:textId="77777777" w:rsidR="00E86814" w:rsidRDefault="00E86814">
                                    <w:pPr>
                                      <w:pStyle w:val="Footer"/>
                                      <w:spacing w:line="240" w:lineRule="exact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Page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PAGE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EF3254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6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f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NUMPAGES 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EF3254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6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3FAC96FF" w14:textId="77777777" w:rsidR="00E86814" w:rsidRDefault="00E8681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7" name="Straight Connector 7"/>
                      <wps:cNvCnPr/>
                      <wps:spPr>
                        <a:xfrm>
                          <a:off x="0" y="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C288AFC" id="Group 8" o:spid="_x0000_s1029" style="position:absolute;left:0;text-align:left;margin-left:-71.25pt;margin-top:10.2pt;width:609pt;height:23.25pt;z-index:251666432" coordsize="7734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0" type="#_x0000_t202" style="position:absolute;left:65817;top:190;width:10668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iflcUA&#10;AADaAAAADwAAAGRycy9kb3ducmV2LnhtbESPT2vCQBTE70K/w/IKXqRuNPQPqauIqBVvNdrS2yP7&#10;mgSzb0N2TdJv7xYEj8PM/IaZLXpTiZYaV1pWMBlHIIgzq0vOFRzTzdMbCOeRNVaWScEfOVjMHwYz&#10;TLTt+JPag89FgLBLUEHhfZ1I6bKCDLqxrYmD92sbgz7IJpe6wS7ATSWnUfQiDZYcFgqsaVVQdj5c&#10;jIKfUf69d/321MXPcb3+aNPXL50qNXzsl+8gPPX+Hr61d1pBDP9Xwg2Q8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+J+VxQAAANoAAAAPAAAAAAAAAAAAAAAAAJgCAABkcnMv&#10;ZG93bnJldi54bWxQSwUGAAAAAAQABAD1AAAAigMAAAAA&#10;" fillcolor="white [3201]" stroked="f" strokeweight=".5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d w:val="-307398775"/>
                      </w:sdtPr>
                      <w:sdtEndPr/>
                      <w:sdtContent>
                        <w:sdt>
                          <w:sdt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d w:val="1771047600"/>
                          </w:sdtPr>
                          <w:sdtEndPr/>
                          <w:sdtContent>
                            <w:p w14:paraId="3F1FBD43" w14:textId="77777777" w:rsidR="00E86814" w:rsidRDefault="00E86814">
                              <w:pPr>
                                <w:pStyle w:val="Footer"/>
                                <w:spacing w:line="240" w:lineRule="exact"/>
                                <w:jc w:val="right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Page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EF3254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6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of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NUMPAGES 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EF3254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6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sdtContent>
                    </w:sdt>
                    <w:p w14:paraId="3FAC96FF" w14:textId="77777777" w:rsidR="00E86814" w:rsidRDefault="00E8681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line id="Straight Connector 7" o:spid="_x0000_s1031" style="position:absolute;visibility:visible;mso-wrap-style:square" from="0,0" to="77343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2pZRMMAAADaAAAADwAAAGRycy9kb3ducmV2LnhtbESP3WrCQBSE74W+w3IKvdONbbUldQ2S&#10;IlTwRu0DnGaPSWj2bNzd/PTtu4Lg5TAz3zCrbDSN6Mn52rKC+SwBQVxYXXOp4Pu0nb6D8AFZY2OZ&#10;FPyRh2z9MFlhqu3AB+qPoRQRwj5FBVUIbSqlLyoy6Ge2JY7e2TqDIUpXSu1wiHDTyOckWUqDNceF&#10;ClvKKyp+j51RsJ+7sslZy5fh3P1ctu3is37dKfX0OG4+QAQawz18a39pBW9wvRJvgFz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dqWUT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</w:p>
  <w:p w14:paraId="33559A10" w14:textId="77777777" w:rsidR="00E86814" w:rsidRDefault="00E868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414AE2" w14:textId="77777777" w:rsidR="00A50530" w:rsidRDefault="00A50530">
      <w:r>
        <w:separator/>
      </w:r>
    </w:p>
  </w:footnote>
  <w:footnote w:type="continuationSeparator" w:id="0">
    <w:p w14:paraId="1301E6AF" w14:textId="77777777" w:rsidR="00A50530" w:rsidRDefault="00A505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6F418E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  <w:r>
      <w:rPr>
        <w:noProof/>
      </w:rPr>
      <w:drawing>
        <wp:inline distT="0" distB="0" distL="114300" distR="114300" wp14:anchorId="7ABBFCE2" wp14:editId="18E153C1">
          <wp:extent cx="1301115" cy="400050"/>
          <wp:effectExtent l="0" t="0" r="13335" b="0"/>
          <wp:docPr id="32" name="Picture 32" descr="SNU LOGO 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SNU LOGO Latest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01115" cy="400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756CB16" wp14:editId="77B9D8C4">
              <wp:simplePos x="0" y="0"/>
              <wp:positionH relativeFrom="column">
                <wp:align>center</wp:align>
              </wp:positionH>
              <wp:positionV relativeFrom="paragraph">
                <wp:posOffset>27305</wp:posOffset>
              </wp:positionV>
              <wp:extent cx="7734300" cy="457200"/>
              <wp:effectExtent l="0" t="0" r="0" b="1905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457200"/>
                        <a:chOff x="0" y="0"/>
                        <a:chExt cx="7734300" cy="457200"/>
                      </a:xfrm>
                    </wpg:grpSpPr>
                    <wps:wsp>
                      <wps:cNvPr id="5" name="Text Box 5"/>
                      <wps:cNvSpPr txBox="1"/>
                      <wps:spPr>
                        <a:xfrm>
                          <a:off x="4632960" y="0"/>
                          <a:ext cx="2914650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541787" w14:textId="77777777" w:rsidR="00E86814" w:rsidRDefault="00E86814">
                            <w:pPr>
                              <w:spacing w:line="240" w:lineRule="exact"/>
                              <w:jc w:val="right"/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  <w:t>DG 1/2 New Town, Kolkata – 700156</w:t>
                            </w:r>
                          </w:p>
                          <w:p w14:paraId="6D174B04" w14:textId="77777777" w:rsidR="00E86814" w:rsidRDefault="00E86814">
                            <w:pPr>
                              <w:spacing w:line="240" w:lineRule="exact"/>
                              <w:jc w:val="right"/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</w:rPr>
                              <w:t>www.snuniv.ac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0" y="44958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756CB16" id="Group 12" o:spid="_x0000_s1026" style="position:absolute;margin-left:0;margin-top:2.15pt;width:609pt;height:36pt;z-index:251659264;mso-position-horizontal:center" coordsize="77343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46329;width:29147;height:4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rmdcQA&#10;AADaAAAADwAAAGRycy9kb3ducmV2LnhtbESPQWvCQBSE7wX/w/KE3urGQkuJriLSUoUGNQpeH9ln&#10;Es2+Dbtbk/rru4WCx2FmvmGm89404krO15YVjEcJCOLC6ppLBYf9x9MbCB+QNTaWScEPeZjPBg9T&#10;TLXteEfXPJQiQtinqKAKoU2l9EVFBv3ItsTRO1lnMETpSqkddhFuGvmcJK/SYM1xocKWlhUVl/zb&#10;KDh2+afbrNfnbbvKbptbnn3Re6bU47BfTEAE6sM9/N9eaQUv8Hcl3gA5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I65nXEAAAA2gAAAA8AAAAAAAAAAAAAAAAAmAIAAGRycy9k&#10;b3ducmV2LnhtbFBLBQYAAAAABAAEAPUAAACJAwAAAAA=&#10;" fillcolor="window" stroked="f" strokeweight=".5pt">
                <v:textbox>
                  <w:txbxContent>
                    <w:p w14:paraId="18541787" w14:textId="77777777" w:rsidR="00E86814" w:rsidRDefault="00E86814">
                      <w:pPr>
                        <w:spacing w:line="240" w:lineRule="exact"/>
                        <w:jc w:val="right"/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  <w:t>DG 1/2 New Town, Kolkata – 700156</w:t>
                      </w:r>
                    </w:p>
                    <w:p w14:paraId="6D174B04" w14:textId="77777777" w:rsidR="00E86814" w:rsidRDefault="00E86814">
                      <w:pPr>
                        <w:spacing w:line="240" w:lineRule="exact"/>
                        <w:jc w:val="right"/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</w:rPr>
                        <w:t>www.snuniv.ac.in</w:t>
                      </w:r>
                    </w:p>
                  </w:txbxContent>
                </v:textbox>
              </v:shape>
              <v:line id="Straight Connector 4" o:spid="_x0000_s1028" style="position:absolute;visibility:visible;mso-wrap-style:square" from="0,4495" to="77343,44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jHM8MAAADaAAAADwAAAGRycy9kb3ducmV2LnhtbESPwWrDMBBE74H+g9hCb4nsNgnFjWKC&#10;SyCFXuLkA7bWxja1Vo4kx87fV4VCj8PMvGE2+WQ6cSPnW8sK0kUCgriyuuVawfm0n7+C8AFZY2eZ&#10;FNzJQ759mG0w03bkI93KUIsIYZ+hgiaEPpPSVw0Z9AvbE0fvYp3BEKWrpXY4Rrjp5HOSrKXBluNC&#10;gz0VDVXf5WAUfKau7grW8mW8DF/Xfb96b5cfSj09Trs3EIGm8B/+ax+0giX8Xok3QG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e4xzP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  <w:r>
      <w:tab/>
    </w:r>
  </w:p>
  <w:p w14:paraId="1432BA4F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</w:p>
  <w:p w14:paraId="79221461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</w:p>
  <w:p w14:paraId="2B74C979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  <w:p w14:paraId="3A61E0BA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>School of Engineering &amp; Technology</w:t>
    </w:r>
  </w:p>
  <w:p w14:paraId="57F71B22" w14:textId="093FEEBA" w:rsidR="00E86814" w:rsidRDefault="00E8681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>B. Tech Computer Science &amp; Engineering (AI and ML)</w:t>
    </w:r>
  </w:p>
  <w:p w14:paraId="3DD8BFD8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BDC5E0" wp14:editId="1E5CE0CB">
              <wp:simplePos x="0" y="0"/>
              <wp:positionH relativeFrom="column">
                <wp:posOffset>205740</wp:posOffset>
              </wp:positionH>
              <wp:positionV relativeFrom="paragraph">
                <wp:posOffset>125730</wp:posOffset>
              </wp:positionV>
              <wp:extent cx="54864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5D9517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2pt,9.9pt" to="448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" strokecolor="black [3213]" strokeweight="1pt">
              <v:stroke joinstyle="miter"/>
            </v:line>
          </w:pict>
        </mc:Fallback>
      </mc:AlternateContent>
    </w:r>
  </w:p>
  <w:p w14:paraId="3F4488CD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F364F"/>
    <w:multiLevelType w:val="multilevel"/>
    <w:tmpl w:val="046F364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>
    <w:nsid w:val="05D02A8F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E1795F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8D75401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983258"/>
    <w:multiLevelType w:val="hybridMultilevel"/>
    <w:tmpl w:val="4D0ADE6E"/>
    <w:lvl w:ilvl="0" w:tplc="3350FD80">
      <w:start w:val="1"/>
      <w:numFmt w:val="decimal"/>
      <w:lvlText w:val="%1."/>
      <w:lvlJc w:val="left"/>
      <w:pPr>
        <w:tabs>
          <w:tab w:val="num" w:pos="734"/>
        </w:tabs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4"/>
        </w:tabs>
        <w:ind w:left="145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4"/>
        </w:tabs>
        <w:ind w:left="217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4"/>
        </w:tabs>
        <w:ind w:left="289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4"/>
        </w:tabs>
        <w:ind w:left="361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4"/>
        </w:tabs>
        <w:ind w:left="433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4"/>
        </w:tabs>
        <w:ind w:left="505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4"/>
        </w:tabs>
        <w:ind w:left="577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4"/>
        </w:tabs>
        <w:ind w:left="6494" w:hanging="180"/>
      </w:pPr>
    </w:lvl>
  </w:abstractNum>
  <w:abstractNum w:abstractNumId="5">
    <w:nsid w:val="0C361948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AB40FF"/>
    <w:multiLevelType w:val="multilevel"/>
    <w:tmpl w:val="0CAB40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8217F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344261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06173ED"/>
    <w:multiLevelType w:val="hybridMultilevel"/>
    <w:tmpl w:val="F0B6F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8D0BB0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4685E5F"/>
    <w:multiLevelType w:val="hybridMultilevel"/>
    <w:tmpl w:val="32D45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50F5760"/>
    <w:multiLevelType w:val="multilevel"/>
    <w:tmpl w:val="250F57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7545F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FB60E44"/>
    <w:multiLevelType w:val="hybridMultilevel"/>
    <w:tmpl w:val="AFD64A46"/>
    <w:lvl w:ilvl="0" w:tplc="C486D00E">
      <w:start w:val="1"/>
      <w:numFmt w:val="decimal"/>
      <w:lvlText w:val="%1."/>
      <w:lvlJc w:val="left"/>
      <w:pPr>
        <w:ind w:left="73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54" w:hanging="360"/>
      </w:pPr>
    </w:lvl>
    <w:lvl w:ilvl="2" w:tplc="4009001B" w:tentative="1">
      <w:start w:val="1"/>
      <w:numFmt w:val="lowerRoman"/>
      <w:lvlText w:val="%3."/>
      <w:lvlJc w:val="right"/>
      <w:pPr>
        <w:ind w:left="2174" w:hanging="180"/>
      </w:pPr>
    </w:lvl>
    <w:lvl w:ilvl="3" w:tplc="4009000F" w:tentative="1">
      <w:start w:val="1"/>
      <w:numFmt w:val="decimal"/>
      <w:lvlText w:val="%4."/>
      <w:lvlJc w:val="left"/>
      <w:pPr>
        <w:ind w:left="2894" w:hanging="360"/>
      </w:pPr>
    </w:lvl>
    <w:lvl w:ilvl="4" w:tplc="40090019" w:tentative="1">
      <w:start w:val="1"/>
      <w:numFmt w:val="lowerLetter"/>
      <w:lvlText w:val="%5."/>
      <w:lvlJc w:val="left"/>
      <w:pPr>
        <w:ind w:left="3614" w:hanging="360"/>
      </w:pPr>
    </w:lvl>
    <w:lvl w:ilvl="5" w:tplc="4009001B" w:tentative="1">
      <w:start w:val="1"/>
      <w:numFmt w:val="lowerRoman"/>
      <w:lvlText w:val="%6."/>
      <w:lvlJc w:val="right"/>
      <w:pPr>
        <w:ind w:left="4334" w:hanging="180"/>
      </w:pPr>
    </w:lvl>
    <w:lvl w:ilvl="6" w:tplc="4009000F" w:tentative="1">
      <w:start w:val="1"/>
      <w:numFmt w:val="decimal"/>
      <w:lvlText w:val="%7."/>
      <w:lvlJc w:val="left"/>
      <w:pPr>
        <w:ind w:left="5054" w:hanging="360"/>
      </w:pPr>
    </w:lvl>
    <w:lvl w:ilvl="7" w:tplc="40090019" w:tentative="1">
      <w:start w:val="1"/>
      <w:numFmt w:val="lowerLetter"/>
      <w:lvlText w:val="%8."/>
      <w:lvlJc w:val="left"/>
      <w:pPr>
        <w:ind w:left="5774" w:hanging="360"/>
      </w:pPr>
    </w:lvl>
    <w:lvl w:ilvl="8" w:tplc="4009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15">
    <w:nsid w:val="2FEE0CF7"/>
    <w:multiLevelType w:val="hybridMultilevel"/>
    <w:tmpl w:val="B84CB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886AD3"/>
    <w:multiLevelType w:val="hybridMultilevel"/>
    <w:tmpl w:val="43B84F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641D19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C62ACB"/>
    <w:multiLevelType w:val="hybridMultilevel"/>
    <w:tmpl w:val="63182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BC9479E"/>
    <w:multiLevelType w:val="hybridMultilevel"/>
    <w:tmpl w:val="6E2041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F97842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230773B"/>
    <w:multiLevelType w:val="hybridMultilevel"/>
    <w:tmpl w:val="25C8CA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54D6789"/>
    <w:multiLevelType w:val="hybridMultilevel"/>
    <w:tmpl w:val="63182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6B1311E"/>
    <w:multiLevelType w:val="hybridMultilevel"/>
    <w:tmpl w:val="B60A33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992C0A"/>
    <w:multiLevelType w:val="hybridMultilevel"/>
    <w:tmpl w:val="6784A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F46C64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D63257C"/>
    <w:multiLevelType w:val="hybridMultilevel"/>
    <w:tmpl w:val="A4C6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4D70B57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D46F41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7DB46A6"/>
    <w:multiLevelType w:val="hybridMultilevel"/>
    <w:tmpl w:val="4B765D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9597A68"/>
    <w:multiLevelType w:val="hybridMultilevel"/>
    <w:tmpl w:val="DBA867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CF270E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F982010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60065C4"/>
    <w:multiLevelType w:val="hybridMultilevel"/>
    <w:tmpl w:val="74D69B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7F6225A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8C93923"/>
    <w:multiLevelType w:val="hybridMultilevel"/>
    <w:tmpl w:val="32D45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E767A4B"/>
    <w:multiLevelType w:val="hybridMultilevel"/>
    <w:tmpl w:val="DE0856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A969D9"/>
    <w:multiLevelType w:val="hybridMultilevel"/>
    <w:tmpl w:val="58E83A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8B5DC7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3FED47E"/>
    <w:multiLevelType w:val="multilevel"/>
    <w:tmpl w:val="73FED47E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40">
    <w:nsid w:val="7B0139B4"/>
    <w:multiLevelType w:val="hybridMultilevel"/>
    <w:tmpl w:val="70B40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B23C2B"/>
    <w:multiLevelType w:val="hybridMultilevel"/>
    <w:tmpl w:val="25C8CA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C2B56FB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39"/>
  </w:num>
  <w:num w:numId="3">
    <w:abstractNumId w:val="17"/>
  </w:num>
  <w:num w:numId="4">
    <w:abstractNumId w:val="40"/>
  </w:num>
  <w:num w:numId="5">
    <w:abstractNumId w:val="31"/>
  </w:num>
  <w:num w:numId="6">
    <w:abstractNumId w:val="3"/>
  </w:num>
  <w:num w:numId="7">
    <w:abstractNumId w:val="4"/>
  </w:num>
  <w:num w:numId="8">
    <w:abstractNumId w:val="7"/>
  </w:num>
  <w:num w:numId="9">
    <w:abstractNumId w:val="19"/>
  </w:num>
  <w:num w:numId="10">
    <w:abstractNumId w:val="23"/>
  </w:num>
  <w:num w:numId="11">
    <w:abstractNumId w:val="9"/>
  </w:num>
  <w:num w:numId="12">
    <w:abstractNumId w:val="27"/>
  </w:num>
  <w:num w:numId="13">
    <w:abstractNumId w:val="24"/>
  </w:num>
  <w:num w:numId="14">
    <w:abstractNumId w:val="36"/>
  </w:num>
  <w:num w:numId="15">
    <w:abstractNumId w:val="16"/>
  </w:num>
  <w:num w:numId="16">
    <w:abstractNumId w:val="37"/>
  </w:num>
  <w:num w:numId="17">
    <w:abstractNumId w:val="15"/>
  </w:num>
  <w:num w:numId="18">
    <w:abstractNumId w:val="33"/>
  </w:num>
  <w:num w:numId="19">
    <w:abstractNumId w:val="0"/>
  </w:num>
  <w:num w:numId="20">
    <w:abstractNumId w:val="6"/>
  </w:num>
  <w:num w:numId="21">
    <w:abstractNumId w:val="14"/>
  </w:num>
  <w:num w:numId="22">
    <w:abstractNumId w:val="1"/>
  </w:num>
  <w:num w:numId="23">
    <w:abstractNumId w:val="34"/>
  </w:num>
  <w:num w:numId="24">
    <w:abstractNumId w:val="32"/>
  </w:num>
  <w:num w:numId="25">
    <w:abstractNumId w:val="13"/>
  </w:num>
  <w:num w:numId="26">
    <w:abstractNumId w:val="5"/>
  </w:num>
  <w:num w:numId="27">
    <w:abstractNumId w:val="26"/>
  </w:num>
  <w:num w:numId="28">
    <w:abstractNumId w:val="29"/>
  </w:num>
  <w:num w:numId="29">
    <w:abstractNumId w:val="30"/>
  </w:num>
  <w:num w:numId="30">
    <w:abstractNumId w:val="11"/>
  </w:num>
  <w:num w:numId="31">
    <w:abstractNumId w:val="35"/>
  </w:num>
  <w:num w:numId="32">
    <w:abstractNumId w:val="42"/>
  </w:num>
  <w:num w:numId="33">
    <w:abstractNumId w:val="10"/>
  </w:num>
  <w:num w:numId="34">
    <w:abstractNumId w:val="21"/>
  </w:num>
  <w:num w:numId="35">
    <w:abstractNumId w:val="41"/>
  </w:num>
  <w:num w:numId="36">
    <w:abstractNumId w:val="38"/>
  </w:num>
  <w:num w:numId="37">
    <w:abstractNumId w:val="28"/>
  </w:num>
  <w:num w:numId="38">
    <w:abstractNumId w:val="20"/>
  </w:num>
  <w:num w:numId="39">
    <w:abstractNumId w:val="8"/>
  </w:num>
  <w:num w:numId="40">
    <w:abstractNumId w:val="25"/>
  </w:num>
  <w:num w:numId="41">
    <w:abstractNumId w:val="2"/>
  </w:num>
  <w:num w:numId="42">
    <w:abstractNumId w:val="1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DQztjQysbAwMLBQ0lEKTi0uzszPAykwqwUA9KCpbywAAAA="/>
  </w:docVars>
  <w:rsids>
    <w:rsidRoot w:val="00021441"/>
    <w:rsid w:val="9A5FCEFF"/>
    <w:rsid w:val="A3FF9DF1"/>
    <w:rsid w:val="B6FDE790"/>
    <w:rsid w:val="BEFCF67C"/>
    <w:rsid w:val="BFBE3166"/>
    <w:rsid w:val="C9BC4F76"/>
    <w:rsid w:val="D0E63764"/>
    <w:rsid w:val="D7DF4B1A"/>
    <w:rsid w:val="DDFB8960"/>
    <w:rsid w:val="DFC76B67"/>
    <w:rsid w:val="F5EF34FC"/>
    <w:rsid w:val="F7F743F2"/>
    <w:rsid w:val="FF550912"/>
    <w:rsid w:val="FF6F1011"/>
    <w:rsid w:val="FFEDFB3A"/>
    <w:rsid w:val="000015D9"/>
    <w:rsid w:val="000063BC"/>
    <w:rsid w:val="000065FB"/>
    <w:rsid w:val="000101DC"/>
    <w:rsid w:val="0001109B"/>
    <w:rsid w:val="00011133"/>
    <w:rsid w:val="00012AE5"/>
    <w:rsid w:val="00013032"/>
    <w:rsid w:val="00013373"/>
    <w:rsid w:val="000136E9"/>
    <w:rsid w:val="0001635E"/>
    <w:rsid w:val="00021441"/>
    <w:rsid w:val="00022258"/>
    <w:rsid w:val="00023577"/>
    <w:rsid w:val="000269E1"/>
    <w:rsid w:val="0002768F"/>
    <w:rsid w:val="0003292C"/>
    <w:rsid w:val="00032BB0"/>
    <w:rsid w:val="00040A91"/>
    <w:rsid w:val="00041759"/>
    <w:rsid w:val="00041C1A"/>
    <w:rsid w:val="00043B57"/>
    <w:rsid w:val="000466A9"/>
    <w:rsid w:val="000543E8"/>
    <w:rsid w:val="00055626"/>
    <w:rsid w:val="000557C3"/>
    <w:rsid w:val="0005701F"/>
    <w:rsid w:val="0005715D"/>
    <w:rsid w:val="0006071C"/>
    <w:rsid w:val="000619A9"/>
    <w:rsid w:val="00065090"/>
    <w:rsid w:val="000659D0"/>
    <w:rsid w:val="0007119D"/>
    <w:rsid w:val="0007373B"/>
    <w:rsid w:val="00074D03"/>
    <w:rsid w:val="0007703C"/>
    <w:rsid w:val="000824B3"/>
    <w:rsid w:val="00082A37"/>
    <w:rsid w:val="00085EFA"/>
    <w:rsid w:val="00094968"/>
    <w:rsid w:val="00094CD3"/>
    <w:rsid w:val="000A5EC4"/>
    <w:rsid w:val="000A7482"/>
    <w:rsid w:val="000B10C9"/>
    <w:rsid w:val="000B144C"/>
    <w:rsid w:val="000B1897"/>
    <w:rsid w:val="000B2C32"/>
    <w:rsid w:val="000B387F"/>
    <w:rsid w:val="000B4005"/>
    <w:rsid w:val="000B5576"/>
    <w:rsid w:val="000B7368"/>
    <w:rsid w:val="000C2A7B"/>
    <w:rsid w:val="000C73D2"/>
    <w:rsid w:val="000C7498"/>
    <w:rsid w:val="000D058E"/>
    <w:rsid w:val="000D113C"/>
    <w:rsid w:val="000D19C2"/>
    <w:rsid w:val="000D2883"/>
    <w:rsid w:val="000D3665"/>
    <w:rsid w:val="000D5D24"/>
    <w:rsid w:val="000D5F1D"/>
    <w:rsid w:val="000E0D3D"/>
    <w:rsid w:val="000E225B"/>
    <w:rsid w:val="000E7C44"/>
    <w:rsid w:val="000F0D30"/>
    <w:rsid w:val="000F38C9"/>
    <w:rsid w:val="000F69D6"/>
    <w:rsid w:val="00100684"/>
    <w:rsid w:val="00100876"/>
    <w:rsid w:val="00101018"/>
    <w:rsid w:val="00101169"/>
    <w:rsid w:val="00102AA8"/>
    <w:rsid w:val="00104547"/>
    <w:rsid w:val="00104657"/>
    <w:rsid w:val="00104866"/>
    <w:rsid w:val="00104DAE"/>
    <w:rsid w:val="001101D1"/>
    <w:rsid w:val="00115DB7"/>
    <w:rsid w:val="00116F2B"/>
    <w:rsid w:val="00116F52"/>
    <w:rsid w:val="001178DD"/>
    <w:rsid w:val="00117FB4"/>
    <w:rsid w:val="00120ED2"/>
    <w:rsid w:val="00120FD7"/>
    <w:rsid w:val="0012375C"/>
    <w:rsid w:val="00130C72"/>
    <w:rsid w:val="001312BF"/>
    <w:rsid w:val="00134901"/>
    <w:rsid w:val="00135A89"/>
    <w:rsid w:val="00136D5E"/>
    <w:rsid w:val="001419C2"/>
    <w:rsid w:val="001439A1"/>
    <w:rsid w:val="00144306"/>
    <w:rsid w:val="001478E3"/>
    <w:rsid w:val="0015196C"/>
    <w:rsid w:val="001528AA"/>
    <w:rsid w:val="0015359E"/>
    <w:rsid w:val="001539F5"/>
    <w:rsid w:val="00155340"/>
    <w:rsid w:val="00160F84"/>
    <w:rsid w:val="0016151D"/>
    <w:rsid w:val="00162D77"/>
    <w:rsid w:val="001643D8"/>
    <w:rsid w:val="00165561"/>
    <w:rsid w:val="001704FB"/>
    <w:rsid w:val="00171A4A"/>
    <w:rsid w:val="0017209E"/>
    <w:rsid w:val="00172543"/>
    <w:rsid w:val="00172AC7"/>
    <w:rsid w:val="00172C06"/>
    <w:rsid w:val="0017691E"/>
    <w:rsid w:val="00177171"/>
    <w:rsid w:val="00181E3C"/>
    <w:rsid w:val="001919CC"/>
    <w:rsid w:val="00194F3C"/>
    <w:rsid w:val="001972E8"/>
    <w:rsid w:val="001973DA"/>
    <w:rsid w:val="00197F69"/>
    <w:rsid w:val="001A0A3C"/>
    <w:rsid w:val="001A2708"/>
    <w:rsid w:val="001A3202"/>
    <w:rsid w:val="001A3253"/>
    <w:rsid w:val="001A4484"/>
    <w:rsid w:val="001A5B38"/>
    <w:rsid w:val="001A5B74"/>
    <w:rsid w:val="001A7A4F"/>
    <w:rsid w:val="001B065C"/>
    <w:rsid w:val="001B41FB"/>
    <w:rsid w:val="001B7983"/>
    <w:rsid w:val="001C020A"/>
    <w:rsid w:val="001C3115"/>
    <w:rsid w:val="001C3246"/>
    <w:rsid w:val="001C3872"/>
    <w:rsid w:val="001C46FC"/>
    <w:rsid w:val="001C4975"/>
    <w:rsid w:val="001C5894"/>
    <w:rsid w:val="001C73E6"/>
    <w:rsid w:val="001D0B5A"/>
    <w:rsid w:val="001D705E"/>
    <w:rsid w:val="001D7F16"/>
    <w:rsid w:val="001E010E"/>
    <w:rsid w:val="001E15D6"/>
    <w:rsid w:val="001E2ECC"/>
    <w:rsid w:val="001F2BCF"/>
    <w:rsid w:val="001F300D"/>
    <w:rsid w:val="001F3B32"/>
    <w:rsid w:val="001F483D"/>
    <w:rsid w:val="001F54D8"/>
    <w:rsid w:val="002006EF"/>
    <w:rsid w:val="00202CD8"/>
    <w:rsid w:val="0020451C"/>
    <w:rsid w:val="002052F0"/>
    <w:rsid w:val="00205327"/>
    <w:rsid w:val="00206157"/>
    <w:rsid w:val="00210EA1"/>
    <w:rsid w:val="00211FA9"/>
    <w:rsid w:val="00213C35"/>
    <w:rsid w:val="00213EA4"/>
    <w:rsid w:val="00217040"/>
    <w:rsid w:val="00221264"/>
    <w:rsid w:val="00221E62"/>
    <w:rsid w:val="002220A5"/>
    <w:rsid w:val="002253CB"/>
    <w:rsid w:val="002258F7"/>
    <w:rsid w:val="002266BA"/>
    <w:rsid w:val="00231565"/>
    <w:rsid w:val="00232DB4"/>
    <w:rsid w:val="0023539B"/>
    <w:rsid w:val="00235F73"/>
    <w:rsid w:val="0023698E"/>
    <w:rsid w:val="0024145C"/>
    <w:rsid w:val="00242459"/>
    <w:rsid w:val="00242672"/>
    <w:rsid w:val="00244C14"/>
    <w:rsid w:val="002514BF"/>
    <w:rsid w:val="00253A4B"/>
    <w:rsid w:val="00253A5E"/>
    <w:rsid w:val="00254B6D"/>
    <w:rsid w:val="00262265"/>
    <w:rsid w:val="0026542F"/>
    <w:rsid w:val="00265CB2"/>
    <w:rsid w:val="00266A07"/>
    <w:rsid w:val="002705CC"/>
    <w:rsid w:val="002716AF"/>
    <w:rsid w:val="0027192E"/>
    <w:rsid w:val="0027525C"/>
    <w:rsid w:val="00277FC5"/>
    <w:rsid w:val="00283234"/>
    <w:rsid w:val="002834A8"/>
    <w:rsid w:val="0028700B"/>
    <w:rsid w:val="002925C3"/>
    <w:rsid w:val="0029699E"/>
    <w:rsid w:val="002A086D"/>
    <w:rsid w:val="002A21D4"/>
    <w:rsid w:val="002A7274"/>
    <w:rsid w:val="002B35D3"/>
    <w:rsid w:val="002B4BB9"/>
    <w:rsid w:val="002B6DD0"/>
    <w:rsid w:val="002B7C2D"/>
    <w:rsid w:val="002C14CD"/>
    <w:rsid w:val="002C2485"/>
    <w:rsid w:val="002D025C"/>
    <w:rsid w:val="002D6FA4"/>
    <w:rsid w:val="002D7439"/>
    <w:rsid w:val="002E1B34"/>
    <w:rsid w:val="002E3023"/>
    <w:rsid w:val="002E3B83"/>
    <w:rsid w:val="002E4D0B"/>
    <w:rsid w:val="002F4227"/>
    <w:rsid w:val="002F4F99"/>
    <w:rsid w:val="00303F14"/>
    <w:rsid w:val="00304AFD"/>
    <w:rsid w:val="00306394"/>
    <w:rsid w:val="00311BF8"/>
    <w:rsid w:val="0031291F"/>
    <w:rsid w:val="003132AE"/>
    <w:rsid w:val="00314345"/>
    <w:rsid w:val="003148D4"/>
    <w:rsid w:val="00316099"/>
    <w:rsid w:val="00323B73"/>
    <w:rsid w:val="00323EA1"/>
    <w:rsid w:val="003268D4"/>
    <w:rsid w:val="003335F7"/>
    <w:rsid w:val="00333BA9"/>
    <w:rsid w:val="003350C5"/>
    <w:rsid w:val="00335992"/>
    <w:rsid w:val="003459B4"/>
    <w:rsid w:val="003465B5"/>
    <w:rsid w:val="00346AC4"/>
    <w:rsid w:val="0034779E"/>
    <w:rsid w:val="003477B5"/>
    <w:rsid w:val="0035031B"/>
    <w:rsid w:val="00350AAA"/>
    <w:rsid w:val="0035390F"/>
    <w:rsid w:val="00354092"/>
    <w:rsid w:val="00354CD2"/>
    <w:rsid w:val="00356264"/>
    <w:rsid w:val="00360DB2"/>
    <w:rsid w:val="003620A4"/>
    <w:rsid w:val="003760A9"/>
    <w:rsid w:val="00376138"/>
    <w:rsid w:val="003763B3"/>
    <w:rsid w:val="00376EE2"/>
    <w:rsid w:val="00377748"/>
    <w:rsid w:val="0038341D"/>
    <w:rsid w:val="00384B7E"/>
    <w:rsid w:val="00385712"/>
    <w:rsid w:val="00386BD5"/>
    <w:rsid w:val="003904F2"/>
    <w:rsid w:val="0039630D"/>
    <w:rsid w:val="0039649F"/>
    <w:rsid w:val="003A0939"/>
    <w:rsid w:val="003A19C2"/>
    <w:rsid w:val="003A4D7A"/>
    <w:rsid w:val="003A58FA"/>
    <w:rsid w:val="003A5CDD"/>
    <w:rsid w:val="003B1237"/>
    <w:rsid w:val="003B2352"/>
    <w:rsid w:val="003B2425"/>
    <w:rsid w:val="003B5340"/>
    <w:rsid w:val="003B664D"/>
    <w:rsid w:val="003C03F3"/>
    <w:rsid w:val="003C048E"/>
    <w:rsid w:val="003C27FC"/>
    <w:rsid w:val="003C322F"/>
    <w:rsid w:val="003C51D0"/>
    <w:rsid w:val="003C7064"/>
    <w:rsid w:val="003C7CFE"/>
    <w:rsid w:val="003D048C"/>
    <w:rsid w:val="003D1255"/>
    <w:rsid w:val="003D707B"/>
    <w:rsid w:val="003E01B6"/>
    <w:rsid w:val="003E0850"/>
    <w:rsid w:val="003E1DC4"/>
    <w:rsid w:val="003E3FC9"/>
    <w:rsid w:val="003E3FEA"/>
    <w:rsid w:val="003E50CC"/>
    <w:rsid w:val="003E565A"/>
    <w:rsid w:val="003E63B1"/>
    <w:rsid w:val="003E7424"/>
    <w:rsid w:val="003E7B7C"/>
    <w:rsid w:val="003F4B92"/>
    <w:rsid w:val="003F5F67"/>
    <w:rsid w:val="003F66A0"/>
    <w:rsid w:val="003F6DEE"/>
    <w:rsid w:val="003F7420"/>
    <w:rsid w:val="003F74AB"/>
    <w:rsid w:val="003F76F6"/>
    <w:rsid w:val="00400673"/>
    <w:rsid w:val="00400BC3"/>
    <w:rsid w:val="00401CE7"/>
    <w:rsid w:val="00403A7B"/>
    <w:rsid w:val="00403FEB"/>
    <w:rsid w:val="0040414D"/>
    <w:rsid w:val="004100F6"/>
    <w:rsid w:val="00411EF1"/>
    <w:rsid w:val="00413349"/>
    <w:rsid w:val="004138D1"/>
    <w:rsid w:val="00415728"/>
    <w:rsid w:val="00416315"/>
    <w:rsid w:val="00416DB7"/>
    <w:rsid w:val="00421367"/>
    <w:rsid w:val="00421E0A"/>
    <w:rsid w:val="00422A28"/>
    <w:rsid w:val="00424947"/>
    <w:rsid w:val="00424D3D"/>
    <w:rsid w:val="004306A1"/>
    <w:rsid w:val="00430A1E"/>
    <w:rsid w:val="00431631"/>
    <w:rsid w:val="004338C0"/>
    <w:rsid w:val="00434C1F"/>
    <w:rsid w:val="004359C6"/>
    <w:rsid w:val="00437A5B"/>
    <w:rsid w:val="00441553"/>
    <w:rsid w:val="004439A3"/>
    <w:rsid w:val="00444F18"/>
    <w:rsid w:val="004453D8"/>
    <w:rsid w:val="004460A0"/>
    <w:rsid w:val="00446DCD"/>
    <w:rsid w:val="00450B44"/>
    <w:rsid w:val="00453023"/>
    <w:rsid w:val="00453080"/>
    <w:rsid w:val="0045575A"/>
    <w:rsid w:val="004566F3"/>
    <w:rsid w:val="004573DC"/>
    <w:rsid w:val="00457A02"/>
    <w:rsid w:val="00457AAB"/>
    <w:rsid w:val="0046275D"/>
    <w:rsid w:val="00465BC6"/>
    <w:rsid w:val="00466269"/>
    <w:rsid w:val="004702C3"/>
    <w:rsid w:val="00470FD5"/>
    <w:rsid w:val="00471125"/>
    <w:rsid w:val="00473028"/>
    <w:rsid w:val="00475279"/>
    <w:rsid w:val="00480017"/>
    <w:rsid w:val="004809EA"/>
    <w:rsid w:val="00485188"/>
    <w:rsid w:val="00486D2C"/>
    <w:rsid w:val="00487B34"/>
    <w:rsid w:val="00487D8A"/>
    <w:rsid w:val="004A0AD1"/>
    <w:rsid w:val="004A2493"/>
    <w:rsid w:val="004B2DC4"/>
    <w:rsid w:val="004B518B"/>
    <w:rsid w:val="004B5C77"/>
    <w:rsid w:val="004B6427"/>
    <w:rsid w:val="004B721E"/>
    <w:rsid w:val="004C007A"/>
    <w:rsid w:val="004C30D2"/>
    <w:rsid w:val="004C419F"/>
    <w:rsid w:val="004C7FDD"/>
    <w:rsid w:val="004D1BD9"/>
    <w:rsid w:val="004D244B"/>
    <w:rsid w:val="004D25D4"/>
    <w:rsid w:val="004D2CC3"/>
    <w:rsid w:val="004D5523"/>
    <w:rsid w:val="004E7AA5"/>
    <w:rsid w:val="004F06DD"/>
    <w:rsid w:val="004F152C"/>
    <w:rsid w:val="004F5C83"/>
    <w:rsid w:val="004F7EF5"/>
    <w:rsid w:val="0050734E"/>
    <w:rsid w:val="00510E38"/>
    <w:rsid w:val="005118F8"/>
    <w:rsid w:val="00512A04"/>
    <w:rsid w:val="00522DB3"/>
    <w:rsid w:val="00530A9D"/>
    <w:rsid w:val="00532AE8"/>
    <w:rsid w:val="005343CC"/>
    <w:rsid w:val="00534C38"/>
    <w:rsid w:val="00534F5B"/>
    <w:rsid w:val="005421E4"/>
    <w:rsid w:val="00542E5A"/>
    <w:rsid w:val="0055291C"/>
    <w:rsid w:val="00552C5B"/>
    <w:rsid w:val="0055651E"/>
    <w:rsid w:val="005627BA"/>
    <w:rsid w:val="00562BD5"/>
    <w:rsid w:val="00565CEE"/>
    <w:rsid w:val="00565F75"/>
    <w:rsid w:val="00566887"/>
    <w:rsid w:val="00567B12"/>
    <w:rsid w:val="0057071E"/>
    <w:rsid w:val="00570D65"/>
    <w:rsid w:val="00572C40"/>
    <w:rsid w:val="005732B3"/>
    <w:rsid w:val="005734D4"/>
    <w:rsid w:val="0057368A"/>
    <w:rsid w:val="0057647F"/>
    <w:rsid w:val="005765B2"/>
    <w:rsid w:val="005800CD"/>
    <w:rsid w:val="00580BD9"/>
    <w:rsid w:val="00585455"/>
    <w:rsid w:val="00592C06"/>
    <w:rsid w:val="00593B3D"/>
    <w:rsid w:val="00596B06"/>
    <w:rsid w:val="005A02B2"/>
    <w:rsid w:val="005A111B"/>
    <w:rsid w:val="005A359A"/>
    <w:rsid w:val="005A4BF2"/>
    <w:rsid w:val="005B6917"/>
    <w:rsid w:val="005C329A"/>
    <w:rsid w:val="005C58E4"/>
    <w:rsid w:val="005D0922"/>
    <w:rsid w:val="005D31D1"/>
    <w:rsid w:val="005D442D"/>
    <w:rsid w:val="005D4464"/>
    <w:rsid w:val="005D4532"/>
    <w:rsid w:val="005D5BB1"/>
    <w:rsid w:val="005E3216"/>
    <w:rsid w:val="005E34FE"/>
    <w:rsid w:val="005E721F"/>
    <w:rsid w:val="005F4198"/>
    <w:rsid w:val="005F4560"/>
    <w:rsid w:val="005F4FE3"/>
    <w:rsid w:val="005F60C3"/>
    <w:rsid w:val="005F70A8"/>
    <w:rsid w:val="005F7B57"/>
    <w:rsid w:val="0060083A"/>
    <w:rsid w:val="00604836"/>
    <w:rsid w:val="00605AD4"/>
    <w:rsid w:val="00610A50"/>
    <w:rsid w:val="00610ECF"/>
    <w:rsid w:val="00611554"/>
    <w:rsid w:val="00612D88"/>
    <w:rsid w:val="00613265"/>
    <w:rsid w:val="00614E0C"/>
    <w:rsid w:val="00614E2E"/>
    <w:rsid w:val="00615DBC"/>
    <w:rsid w:val="0061632E"/>
    <w:rsid w:val="0062334D"/>
    <w:rsid w:val="00625970"/>
    <w:rsid w:val="0062737D"/>
    <w:rsid w:val="006308D5"/>
    <w:rsid w:val="006375C3"/>
    <w:rsid w:val="00640B72"/>
    <w:rsid w:val="006410F1"/>
    <w:rsid w:val="00641F1A"/>
    <w:rsid w:val="00642812"/>
    <w:rsid w:val="00644AC0"/>
    <w:rsid w:val="00645EE7"/>
    <w:rsid w:val="00645EE8"/>
    <w:rsid w:val="00646EFA"/>
    <w:rsid w:val="0065006C"/>
    <w:rsid w:val="0065240B"/>
    <w:rsid w:val="006532B7"/>
    <w:rsid w:val="006537FB"/>
    <w:rsid w:val="0066003F"/>
    <w:rsid w:val="00660081"/>
    <w:rsid w:val="00661C5C"/>
    <w:rsid w:val="00662B65"/>
    <w:rsid w:val="00663E0B"/>
    <w:rsid w:val="006650C6"/>
    <w:rsid w:val="006654E4"/>
    <w:rsid w:val="00665F33"/>
    <w:rsid w:val="006664B6"/>
    <w:rsid w:val="00666914"/>
    <w:rsid w:val="00666C69"/>
    <w:rsid w:val="0066725F"/>
    <w:rsid w:val="006738DA"/>
    <w:rsid w:val="0067427A"/>
    <w:rsid w:val="0067642B"/>
    <w:rsid w:val="00677603"/>
    <w:rsid w:val="00677FF8"/>
    <w:rsid w:val="00680D5D"/>
    <w:rsid w:val="00681558"/>
    <w:rsid w:val="0068531B"/>
    <w:rsid w:val="00685BCC"/>
    <w:rsid w:val="006865EE"/>
    <w:rsid w:val="006909B2"/>
    <w:rsid w:val="00690BC6"/>
    <w:rsid w:val="00691827"/>
    <w:rsid w:val="00692484"/>
    <w:rsid w:val="006937EA"/>
    <w:rsid w:val="006974C4"/>
    <w:rsid w:val="00697A01"/>
    <w:rsid w:val="006A075A"/>
    <w:rsid w:val="006A2117"/>
    <w:rsid w:val="006A213C"/>
    <w:rsid w:val="006A2CFE"/>
    <w:rsid w:val="006A3C76"/>
    <w:rsid w:val="006B04A1"/>
    <w:rsid w:val="006B1850"/>
    <w:rsid w:val="006B2665"/>
    <w:rsid w:val="006B3111"/>
    <w:rsid w:val="006B3B7D"/>
    <w:rsid w:val="006B48CA"/>
    <w:rsid w:val="006B500C"/>
    <w:rsid w:val="006B5211"/>
    <w:rsid w:val="006B5374"/>
    <w:rsid w:val="006B61C3"/>
    <w:rsid w:val="006D2AB5"/>
    <w:rsid w:val="006D32A8"/>
    <w:rsid w:val="006E1A06"/>
    <w:rsid w:val="006E1E03"/>
    <w:rsid w:val="006E22F8"/>
    <w:rsid w:val="006E29E5"/>
    <w:rsid w:val="006F312F"/>
    <w:rsid w:val="006F3531"/>
    <w:rsid w:val="006F77CD"/>
    <w:rsid w:val="006F7BB2"/>
    <w:rsid w:val="00701472"/>
    <w:rsid w:val="00702719"/>
    <w:rsid w:val="00705CD1"/>
    <w:rsid w:val="00706CA4"/>
    <w:rsid w:val="007115DE"/>
    <w:rsid w:val="00715014"/>
    <w:rsid w:val="00716007"/>
    <w:rsid w:val="007160A9"/>
    <w:rsid w:val="0071725C"/>
    <w:rsid w:val="0071757B"/>
    <w:rsid w:val="007231AA"/>
    <w:rsid w:val="00724AEA"/>
    <w:rsid w:val="007345BF"/>
    <w:rsid w:val="00735D50"/>
    <w:rsid w:val="0074095B"/>
    <w:rsid w:val="0074737E"/>
    <w:rsid w:val="0075384E"/>
    <w:rsid w:val="007559E7"/>
    <w:rsid w:val="00756944"/>
    <w:rsid w:val="00757CD9"/>
    <w:rsid w:val="00760157"/>
    <w:rsid w:val="007608FD"/>
    <w:rsid w:val="00761E00"/>
    <w:rsid w:val="007632A3"/>
    <w:rsid w:val="00763786"/>
    <w:rsid w:val="0076702E"/>
    <w:rsid w:val="007677B8"/>
    <w:rsid w:val="00770C89"/>
    <w:rsid w:val="0077197B"/>
    <w:rsid w:val="0077282B"/>
    <w:rsid w:val="007733EB"/>
    <w:rsid w:val="00773875"/>
    <w:rsid w:val="007760EE"/>
    <w:rsid w:val="007769A8"/>
    <w:rsid w:val="007775F1"/>
    <w:rsid w:val="00777663"/>
    <w:rsid w:val="00777BD0"/>
    <w:rsid w:val="0078023A"/>
    <w:rsid w:val="00780CF0"/>
    <w:rsid w:val="0078261D"/>
    <w:rsid w:val="0078450F"/>
    <w:rsid w:val="00787BE9"/>
    <w:rsid w:val="00790DD9"/>
    <w:rsid w:val="007917ED"/>
    <w:rsid w:val="00795142"/>
    <w:rsid w:val="007A0840"/>
    <w:rsid w:val="007A52B6"/>
    <w:rsid w:val="007A63EF"/>
    <w:rsid w:val="007A6660"/>
    <w:rsid w:val="007B0453"/>
    <w:rsid w:val="007B33AE"/>
    <w:rsid w:val="007B54A8"/>
    <w:rsid w:val="007B5B49"/>
    <w:rsid w:val="007B6144"/>
    <w:rsid w:val="007B6B42"/>
    <w:rsid w:val="007B7984"/>
    <w:rsid w:val="007B7CA2"/>
    <w:rsid w:val="007C1147"/>
    <w:rsid w:val="007C12C6"/>
    <w:rsid w:val="007C1BCA"/>
    <w:rsid w:val="007C230A"/>
    <w:rsid w:val="007C4267"/>
    <w:rsid w:val="007C67AB"/>
    <w:rsid w:val="007C6AB2"/>
    <w:rsid w:val="007D06E1"/>
    <w:rsid w:val="007D0C25"/>
    <w:rsid w:val="007D0F1B"/>
    <w:rsid w:val="007D42C9"/>
    <w:rsid w:val="007E132D"/>
    <w:rsid w:val="007F0C33"/>
    <w:rsid w:val="007F24BF"/>
    <w:rsid w:val="007F4B1E"/>
    <w:rsid w:val="007F5123"/>
    <w:rsid w:val="008002C1"/>
    <w:rsid w:val="00802905"/>
    <w:rsid w:val="008029F1"/>
    <w:rsid w:val="008106E1"/>
    <w:rsid w:val="00810EA4"/>
    <w:rsid w:val="00812CDA"/>
    <w:rsid w:val="00814720"/>
    <w:rsid w:val="0081629F"/>
    <w:rsid w:val="008213EE"/>
    <w:rsid w:val="00825942"/>
    <w:rsid w:val="00827B1E"/>
    <w:rsid w:val="00830F23"/>
    <w:rsid w:val="00833190"/>
    <w:rsid w:val="00833E36"/>
    <w:rsid w:val="00834763"/>
    <w:rsid w:val="00837D82"/>
    <w:rsid w:val="008411F1"/>
    <w:rsid w:val="008415E1"/>
    <w:rsid w:val="00843785"/>
    <w:rsid w:val="00845AA7"/>
    <w:rsid w:val="00845E9F"/>
    <w:rsid w:val="0084755D"/>
    <w:rsid w:val="00850763"/>
    <w:rsid w:val="008507A4"/>
    <w:rsid w:val="008532F5"/>
    <w:rsid w:val="00855FBC"/>
    <w:rsid w:val="00857171"/>
    <w:rsid w:val="0086043C"/>
    <w:rsid w:val="00865BBD"/>
    <w:rsid w:val="00865D5C"/>
    <w:rsid w:val="00872040"/>
    <w:rsid w:val="008760D9"/>
    <w:rsid w:val="00876263"/>
    <w:rsid w:val="0087778D"/>
    <w:rsid w:val="00877B92"/>
    <w:rsid w:val="00880553"/>
    <w:rsid w:val="00880880"/>
    <w:rsid w:val="00883B93"/>
    <w:rsid w:val="008868F3"/>
    <w:rsid w:val="00886BD9"/>
    <w:rsid w:val="008919F7"/>
    <w:rsid w:val="00891A60"/>
    <w:rsid w:val="008945EE"/>
    <w:rsid w:val="00896239"/>
    <w:rsid w:val="008973AC"/>
    <w:rsid w:val="008A07D1"/>
    <w:rsid w:val="008A14BC"/>
    <w:rsid w:val="008A1946"/>
    <w:rsid w:val="008A3BE4"/>
    <w:rsid w:val="008A5FB4"/>
    <w:rsid w:val="008B036B"/>
    <w:rsid w:val="008B06EE"/>
    <w:rsid w:val="008B074D"/>
    <w:rsid w:val="008B1AC6"/>
    <w:rsid w:val="008B2864"/>
    <w:rsid w:val="008B5F26"/>
    <w:rsid w:val="008C05B7"/>
    <w:rsid w:val="008C0D3B"/>
    <w:rsid w:val="008C1548"/>
    <w:rsid w:val="008C15D6"/>
    <w:rsid w:val="008C26AA"/>
    <w:rsid w:val="008C4ADB"/>
    <w:rsid w:val="008C4B28"/>
    <w:rsid w:val="008C5A10"/>
    <w:rsid w:val="008C68EA"/>
    <w:rsid w:val="008D16A7"/>
    <w:rsid w:val="008D6EEA"/>
    <w:rsid w:val="008E03C8"/>
    <w:rsid w:val="008E2417"/>
    <w:rsid w:val="008E6F78"/>
    <w:rsid w:val="008F143D"/>
    <w:rsid w:val="008F44F2"/>
    <w:rsid w:val="00900B77"/>
    <w:rsid w:val="009037A2"/>
    <w:rsid w:val="009038DB"/>
    <w:rsid w:val="0090404D"/>
    <w:rsid w:val="00907259"/>
    <w:rsid w:val="009076BC"/>
    <w:rsid w:val="00912E51"/>
    <w:rsid w:val="00913C8F"/>
    <w:rsid w:val="009148EB"/>
    <w:rsid w:val="0092023E"/>
    <w:rsid w:val="00922BC7"/>
    <w:rsid w:val="009234ED"/>
    <w:rsid w:val="0092622C"/>
    <w:rsid w:val="0092680E"/>
    <w:rsid w:val="00926B56"/>
    <w:rsid w:val="00926FF7"/>
    <w:rsid w:val="00932B6A"/>
    <w:rsid w:val="009339CE"/>
    <w:rsid w:val="00933F0C"/>
    <w:rsid w:val="00934AC2"/>
    <w:rsid w:val="009373E2"/>
    <w:rsid w:val="00940599"/>
    <w:rsid w:val="009424EF"/>
    <w:rsid w:val="00942B13"/>
    <w:rsid w:val="00946BAE"/>
    <w:rsid w:val="009500C3"/>
    <w:rsid w:val="009520EC"/>
    <w:rsid w:val="00962713"/>
    <w:rsid w:val="0096363C"/>
    <w:rsid w:val="0096783D"/>
    <w:rsid w:val="0097084C"/>
    <w:rsid w:val="0097109F"/>
    <w:rsid w:val="00972972"/>
    <w:rsid w:val="009739BB"/>
    <w:rsid w:val="009746F3"/>
    <w:rsid w:val="00977809"/>
    <w:rsid w:val="00977D6A"/>
    <w:rsid w:val="009805BC"/>
    <w:rsid w:val="009819E5"/>
    <w:rsid w:val="00981D15"/>
    <w:rsid w:val="00982D5C"/>
    <w:rsid w:val="00983990"/>
    <w:rsid w:val="0098599B"/>
    <w:rsid w:val="00990D58"/>
    <w:rsid w:val="0099126F"/>
    <w:rsid w:val="009961A8"/>
    <w:rsid w:val="009A1BEC"/>
    <w:rsid w:val="009A25B7"/>
    <w:rsid w:val="009A2EF8"/>
    <w:rsid w:val="009A31E4"/>
    <w:rsid w:val="009A3BFF"/>
    <w:rsid w:val="009A511B"/>
    <w:rsid w:val="009A6C37"/>
    <w:rsid w:val="009A70E1"/>
    <w:rsid w:val="009A7735"/>
    <w:rsid w:val="009B50C0"/>
    <w:rsid w:val="009C098F"/>
    <w:rsid w:val="009C0CAB"/>
    <w:rsid w:val="009C2E67"/>
    <w:rsid w:val="009C7192"/>
    <w:rsid w:val="009D195C"/>
    <w:rsid w:val="009D3272"/>
    <w:rsid w:val="009D39BE"/>
    <w:rsid w:val="009D76CC"/>
    <w:rsid w:val="009D7FF9"/>
    <w:rsid w:val="009E1B44"/>
    <w:rsid w:val="009E207D"/>
    <w:rsid w:val="009E466E"/>
    <w:rsid w:val="009E4B28"/>
    <w:rsid w:val="009E632E"/>
    <w:rsid w:val="009E7156"/>
    <w:rsid w:val="009E77A0"/>
    <w:rsid w:val="009F040F"/>
    <w:rsid w:val="009F0ED0"/>
    <w:rsid w:val="009F1601"/>
    <w:rsid w:val="009F22E1"/>
    <w:rsid w:val="009F45DE"/>
    <w:rsid w:val="009F5720"/>
    <w:rsid w:val="009F5C55"/>
    <w:rsid w:val="009F6709"/>
    <w:rsid w:val="009F7DAC"/>
    <w:rsid w:val="00A0190B"/>
    <w:rsid w:val="00A02B8B"/>
    <w:rsid w:val="00A04021"/>
    <w:rsid w:val="00A05AAD"/>
    <w:rsid w:val="00A07A31"/>
    <w:rsid w:val="00A101D5"/>
    <w:rsid w:val="00A150A5"/>
    <w:rsid w:val="00A1734B"/>
    <w:rsid w:val="00A21C8C"/>
    <w:rsid w:val="00A36833"/>
    <w:rsid w:val="00A36B41"/>
    <w:rsid w:val="00A37A28"/>
    <w:rsid w:val="00A4200A"/>
    <w:rsid w:val="00A43952"/>
    <w:rsid w:val="00A442E1"/>
    <w:rsid w:val="00A50530"/>
    <w:rsid w:val="00A51B38"/>
    <w:rsid w:val="00A52C46"/>
    <w:rsid w:val="00A56C10"/>
    <w:rsid w:val="00A63AA4"/>
    <w:rsid w:val="00A65597"/>
    <w:rsid w:val="00A6609E"/>
    <w:rsid w:val="00A705F6"/>
    <w:rsid w:val="00A74602"/>
    <w:rsid w:val="00A74D1B"/>
    <w:rsid w:val="00A803D4"/>
    <w:rsid w:val="00A850BA"/>
    <w:rsid w:val="00A86AD2"/>
    <w:rsid w:val="00A90016"/>
    <w:rsid w:val="00A90382"/>
    <w:rsid w:val="00A94DB7"/>
    <w:rsid w:val="00A94E33"/>
    <w:rsid w:val="00A97282"/>
    <w:rsid w:val="00AA0D83"/>
    <w:rsid w:val="00AA1BE7"/>
    <w:rsid w:val="00AA1CC2"/>
    <w:rsid w:val="00AA53B9"/>
    <w:rsid w:val="00AA64BE"/>
    <w:rsid w:val="00AA72B2"/>
    <w:rsid w:val="00AB2B6F"/>
    <w:rsid w:val="00AB2CBE"/>
    <w:rsid w:val="00AB681F"/>
    <w:rsid w:val="00AB77D7"/>
    <w:rsid w:val="00AC16D1"/>
    <w:rsid w:val="00AC3C33"/>
    <w:rsid w:val="00AC4FE6"/>
    <w:rsid w:val="00AD38D9"/>
    <w:rsid w:val="00AD46F2"/>
    <w:rsid w:val="00AD48D6"/>
    <w:rsid w:val="00AD7763"/>
    <w:rsid w:val="00AD780C"/>
    <w:rsid w:val="00AD7EA9"/>
    <w:rsid w:val="00AE1A05"/>
    <w:rsid w:val="00AE3894"/>
    <w:rsid w:val="00AE3A35"/>
    <w:rsid w:val="00AE542D"/>
    <w:rsid w:val="00AE5C10"/>
    <w:rsid w:val="00AE619F"/>
    <w:rsid w:val="00AE6437"/>
    <w:rsid w:val="00AF107A"/>
    <w:rsid w:val="00AF14A8"/>
    <w:rsid w:val="00AF1E52"/>
    <w:rsid w:val="00AF42B7"/>
    <w:rsid w:val="00AF537B"/>
    <w:rsid w:val="00AF5DCD"/>
    <w:rsid w:val="00B001CC"/>
    <w:rsid w:val="00B05445"/>
    <w:rsid w:val="00B11771"/>
    <w:rsid w:val="00B12B66"/>
    <w:rsid w:val="00B15042"/>
    <w:rsid w:val="00B1506C"/>
    <w:rsid w:val="00B155FE"/>
    <w:rsid w:val="00B17C8D"/>
    <w:rsid w:val="00B200F6"/>
    <w:rsid w:val="00B21B4D"/>
    <w:rsid w:val="00B235EC"/>
    <w:rsid w:val="00B25DF1"/>
    <w:rsid w:val="00B26DC0"/>
    <w:rsid w:val="00B30301"/>
    <w:rsid w:val="00B309BE"/>
    <w:rsid w:val="00B3292D"/>
    <w:rsid w:val="00B41E3C"/>
    <w:rsid w:val="00B429C4"/>
    <w:rsid w:val="00B4417F"/>
    <w:rsid w:val="00B477FC"/>
    <w:rsid w:val="00B5323D"/>
    <w:rsid w:val="00B5647E"/>
    <w:rsid w:val="00B571B9"/>
    <w:rsid w:val="00B575C4"/>
    <w:rsid w:val="00B6189F"/>
    <w:rsid w:val="00B6375B"/>
    <w:rsid w:val="00B63C86"/>
    <w:rsid w:val="00B63D14"/>
    <w:rsid w:val="00B64A19"/>
    <w:rsid w:val="00B65241"/>
    <w:rsid w:val="00B7338F"/>
    <w:rsid w:val="00B74955"/>
    <w:rsid w:val="00B74B63"/>
    <w:rsid w:val="00B74F1D"/>
    <w:rsid w:val="00B82EC5"/>
    <w:rsid w:val="00B851AE"/>
    <w:rsid w:val="00B8551E"/>
    <w:rsid w:val="00B85778"/>
    <w:rsid w:val="00B86AE6"/>
    <w:rsid w:val="00B924FA"/>
    <w:rsid w:val="00B93046"/>
    <w:rsid w:val="00B9505B"/>
    <w:rsid w:val="00B95325"/>
    <w:rsid w:val="00B956BA"/>
    <w:rsid w:val="00B95F2C"/>
    <w:rsid w:val="00B9732F"/>
    <w:rsid w:val="00BA1EE2"/>
    <w:rsid w:val="00BA3711"/>
    <w:rsid w:val="00BA5040"/>
    <w:rsid w:val="00BA5447"/>
    <w:rsid w:val="00BA7B9C"/>
    <w:rsid w:val="00BB439B"/>
    <w:rsid w:val="00BB5473"/>
    <w:rsid w:val="00BB5DEE"/>
    <w:rsid w:val="00BC0185"/>
    <w:rsid w:val="00BC16CB"/>
    <w:rsid w:val="00BC59FF"/>
    <w:rsid w:val="00BC5E42"/>
    <w:rsid w:val="00BD0272"/>
    <w:rsid w:val="00BD4EAE"/>
    <w:rsid w:val="00BD4EE8"/>
    <w:rsid w:val="00BD51F5"/>
    <w:rsid w:val="00BD6205"/>
    <w:rsid w:val="00BD7C5E"/>
    <w:rsid w:val="00BE0E46"/>
    <w:rsid w:val="00BE185D"/>
    <w:rsid w:val="00BE25B3"/>
    <w:rsid w:val="00BE36AE"/>
    <w:rsid w:val="00BE431F"/>
    <w:rsid w:val="00BE5200"/>
    <w:rsid w:val="00BE52C7"/>
    <w:rsid w:val="00BE5847"/>
    <w:rsid w:val="00BE71FD"/>
    <w:rsid w:val="00BF0040"/>
    <w:rsid w:val="00BF1DA8"/>
    <w:rsid w:val="00BF2874"/>
    <w:rsid w:val="00BF4325"/>
    <w:rsid w:val="00BF5511"/>
    <w:rsid w:val="00BF5F1B"/>
    <w:rsid w:val="00BF7D63"/>
    <w:rsid w:val="00BF7E60"/>
    <w:rsid w:val="00C00980"/>
    <w:rsid w:val="00C0206D"/>
    <w:rsid w:val="00C02DDA"/>
    <w:rsid w:val="00C053D5"/>
    <w:rsid w:val="00C07096"/>
    <w:rsid w:val="00C077A8"/>
    <w:rsid w:val="00C1201D"/>
    <w:rsid w:val="00C1256A"/>
    <w:rsid w:val="00C15265"/>
    <w:rsid w:val="00C152A3"/>
    <w:rsid w:val="00C15A75"/>
    <w:rsid w:val="00C16E5D"/>
    <w:rsid w:val="00C2220F"/>
    <w:rsid w:val="00C22C1A"/>
    <w:rsid w:val="00C27C88"/>
    <w:rsid w:val="00C31B8F"/>
    <w:rsid w:val="00C33D65"/>
    <w:rsid w:val="00C36EA5"/>
    <w:rsid w:val="00C412DB"/>
    <w:rsid w:val="00C45FE7"/>
    <w:rsid w:val="00C46959"/>
    <w:rsid w:val="00C51AA6"/>
    <w:rsid w:val="00C5326D"/>
    <w:rsid w:val="00C53D86"/>
    <w:rsid w:val="00C60A60"/>
    <w:rsid w:val="00C60C71"/>
    <w:rsid w:val="00C60FB9"/>
    <w:rsid w:val="00C62594"/>
    <w:rsid w:val="00C63C66"/>
    <w:rsid w:val="00C63CAA"/>
    <w:rsid w:val="00C64AFE"/>
    <w:rsid w:val="00C64C29"/>
    <w:rsid w:val="00C64E8E"/>
    <w:rsid w:val="00C6557B"/>
    <w:rsid w:val="00C66F44"/>
    <w:rsid w:val="00C74746"/>
    <w:rsid w:val="00C76AD5"/>
    <w:rsid w:val="00C77EB5"/>
    <w:rsid w:val="00C80155"/>
    <w:rsid w:val="00C806F6"/>
    <w:rsid w:val="00C813B0"/>
    <w:rsid w:val="00C824BD"/>
    <w:rsid w:val="00C82A75"/>
    <w:rsid w:val="00C8773B"/>
    <w:rsid w:val="00C9154D"/>
    <w:rsid w:val="00C915AB"/>
    <w:rsid w:val="00C92DD0"/>
    <w:rsid w:val="00C95034"/>
    <w:rsid w:val="00C96330"/>
    <w:rsid w:val="00C96E46"/>
    <w:rsid w:val="00C97136"/>
    <w:rsid w:val="00CB0480"/>
    <w:rsid w:val="00CB0902"/>
    <w:rsid w:val="00CB2DE6"/>
    <w:rsid w:val="00CB395F"/>
    <w:rsid w:val="00CB3B15"/>
    <w:rsid w:val="00CB6058"/>
    <w:rsid w:val="00CB69C7"/>
    <w:rsid w:val="00CC0EE0"/>
    <w:rsid w:val="00CC571B"/>
    <w:rsid w:val="00CC5772"/>
    <w:rsid w:val="00CC5F09"/>
    <w:rsid w:val="00CD2C5E"/>
    <w:rsid w:val="00CD2ECB"/>
    <w:rsid w:val="00CD4D15"/>
    <w:rsid w:val="00CD7604"/>
    <w:rsid w:val="00CE0150"/>
    <w:rsid w:val="00CE1C51"/>
    <w:rsid w:val="00CE2145"/>
    <w:rsid w:val="00CE3818"/>
    <w:rsid w:val="00CE4974"/>
    <w:rsid w:val="00CE7A43"/>
    <w:rsid w:val="00CE7B2E"/>
    <w:rsid w:val="00CF43C7"/>
    <w:rsid w:val="00CF5380"/>
    <w:rsid w:val="00D01008"/>
    <w:rsid w:val="00D06D89"/>
    <w:rsid w:val="00D12535"/>
    <w:rsid w:val="00D143BF"/>
    <w:rsid w:val="00D1544C"/>
    <w:rsid w:val="00D15B0B"/>
    <w:rsid w:val="00D16680"/>
    <w:rsid w:val="00D22887"/>
    <w:rsid w:val="00D23B36"/>
    <w:rsid w:val="00D248B9"/>
    <w:rsid w:val="00D25F5D"/>
    <w:rsid w:val="00D27C66"/>
    <w:rsid w:val="00D3079D"/>
    <w:rsid w:val="00D30FCA"/>
    <w:rsid w:val="00D31A88"/>
    <w:rsid w:val="00D3351A"/>
    <w:rsid w:val="00D3642A"/>
    <w:rsid w:val="00D40E24"/>
    <w:rsid w:val="00D4329F"/>
    <w:rsid w:val="00D453E7"/>
    <w:rsid w:val="00D458EF"/>
    <w:rsid w:val="00D50BD8"/>
    <w:rsid w:val="00D62D2E"/>
    <w:rsid w:val="00D63CCF"/>
    <w:rsid w:val="00D65945"/>
    <w:rsid w:val="00D66A06"/>
    <w:rsid w:val="00D675BB"/>
    <w:rsid w:val="00D6786A"/>
    <w:rsid w:val="00D7003D"/>
    <w:rsid w:val="00D71690"/>
    <w:rsid w:val="00D7404D"/>
    <w:rsid w:val="00D7432B"/>
    <w:rsid w:val="00D77655"/>
    <w:rsid w:val="00D80CA8"/>
    <w:rsid w:val="00D80CD5"/>
    <w:rsid w:val="00D80D26"/>
    <w:rsid w:val="00D83E29"/>
    <w:rsid w:val="00D84433"/>
    <w:rsid w:val="00D8732E"/>
    <w:rsid w:val="00D873CD"/>
    <w:rsid w:val="00D87D20"/>
    <w:rsid w:val="00D9158F"/>
    <w:rsid w:val="00D91922"/>
    <w:rsid w:val="00D9534D"/>
    <w:rsid w:val="00DA07F9"/>
    <w:rsid w:val="00DA24D8"/>
    <w:rsid w:val="00DA4517"/>
    <w:rsid w:val="00DA4887"/>
    <w:rsid w:val="00DA4A91"/>
    <w:rsid w:val="00DB20D9"/>
    <w:rsid w:val="00DB4D2A"/>
    <w:rsid w:val="00DB6C1E"/>
    <w:rsid w:val="00DB7F2F"/>
    <w:rsid w:val="00DC10A6"/>
    <w:rsid w:val="00DC534E"/>
    <w:rsid w:val="00DC54B0"/>
    <w:rsid w:val="00DD32EA"/>
    <w:rsid w:val="00DD3BB4"/>
    <w:rsid w:val="00DD6F82"/>
    <w:rsid w:val="00DD7705"/>
    <w:rsid w:val="00DE05E1"/>
    <w:rsid w:val="00DE2261"/>
    <w:rsid w:val="00DE262A"/>
    <w:rsid w:val="00DE461B"/>
    <w:rsid w:val="00DE4AF8"/>
    <w:rsid w:val="00DE7462"/>
    <w:rsid w:val="00DF314E"/>
    <w:rsid w:val="00DF4D7E"/>
    <w:rsid w:val="00DF63B6"/>
    <w:rsid w:val="00E00107"/>
    <w:rsid w:val="00E00358"/>
    <w:rsid w:val="00E01403"/>
    <w:rsid w:val="00E01B91"/>
    <w:rsid w:val="00E034E4"/>
    <w:rsid w:val="00E0425B"/>
    <w:rsid w:val="00E06658"/>
    <w:rsid w:val="00E0701A"/>
    <w:rsid w:val="00E11FF1"/>
    <w:rsid w:val="00E12008"/>
    <w:rsid w:val="00E12D42"/>
    <w:rsid w:val="00E20DBA"/>
    <w:rsid w:val="00E21868"/>
    <w:rsid w:val="00E21CA9"/>
    <w:rsid w:val="00E22072"/>
    <w:rsid w:val="00E227E2"/>
    <w:rsid w:val="00E232D7"/>
    <w:rsid w:val="00E24FA0"/>
    <w:rsid w:val="00E27A7F"/>
    <w:rsid w:val="00E27CAC"/>
    <w:rsid w:val="00E305A8"/>
    <w:rsid w:val="00E329CF"/>
    <w:rsid w:val="00E32C8C"/>
    <w:rsid w:val="00E32F1A"/>
    <w:rsid w:val="00E33E64"/>
    <w:rsid w:val="00E34450"/>
    <w:rsid w:val="00E34A90"/>
    <w:rsid w:val="00E35457"/>
    <w:rsid w:val="00E40757"/>
    <w:rsid w:val="00E417E9"/>
    <w:rsid w:val="00E45710"/>
    <w:rsid w:val="00E52C84"/>
    <w:rsid w:val="00E53B38"/>
    <w:rsid w:val="00E56EF1"/>
    <w:rsid w:val="00E57047"/>
    <w:rsid w:val="00E5706D"/>
    <w:rsid w:val="00E62DEB"/>
    <w:rsid w:val="00E63460"/>
    <w:rsid w:val="00E64444"/>
    <w:rsid w:val="00E65528"/>
    <w:rsid w:val="00E65614"/>
    <w:rsid w:val="00E65FA7"/>
    <w:rsid w:val="00E66757"/>
    <w:rsid w:val="00E66C0D"/>
    <w:rsid w:val="00E7151A"/>
    <w:rsid w:val="00E72593"/>
    <w:rsid w:val="00E7275E"/>
    <w:rsid w:val="00E72807"/>
    <w:rsid w:val="00E7284E"/>
    <w:rsid w:val="00E746EE"/>
    <w:rsid w:val="00E74915"/>
    <w:rsid w:val="00E75938"/>
    <w:rsid w:val="00E77A5D"/>
    <w:rsid w:val="00E83D8A"/>
    <w:rsid w:val="00E85471"/>
    <w:rsid w:val="00E85DA5"/>
    <w:rsid w:val="00E8679D"/>
    <w:rsid w:val="00E86814"/>
    <w:rsid w:val="00E86EEF"/>
    <w:rsid w:val="00E91CD9"/>
    <w:rsid w:val="00E91F20"/>
    <w:rsid w:val="00E97CCB"/>
    <w:rsid w:val="00EA2752"/>
    <w:rsid w:val="00EA3301"/>
    <w:rsid w:val="00EA5458"/>
    <w:rsid w:val="00EA5759"/>
    <w:rsid w:val="00EA579A"/>
    <w:rsid w:val="00EA6468"/>
    <w:rsid w:val="00EA6CD2"/>
    <w:rsid w:val="00EA7026"/>
    <w:rsid w:val="00EB00CB"/>
    <w:rsid w:val="00EB11A8"/>
    <w:rsid w:val="00EB165F"/>
    <w:rsid w:val="00EB23AF"/>
    <w:rsid w:val="00EB4297"/>
    <w:rsid w:val="00EB5579"/>
    <w:rsid w:val="00EB64DB"/>
    <w:rsid w:val="00EC0E99"/>
    <w:rsid w:val="00EC1B2C"/>
    <w:rsid w:val="00EC2AB4"/>
    <w:rsid w:val="00EC4327"/>
    <w:rsid w:val="00ED00B9"/>
    <w:rsid w:val="00ED022C"/>
    <w:rsid w:val="00ED59AB"/>
    <w:rsid w:val="00ED5BDE"/>
    <w:rsid w:val="00ED719B"/>
    <w:rsid w:val="00EE079B"/>
    <w:rsid w:val="00EE0ED3"/>
    <w:rsid w:val="00EE4017"/>
    <w:rsid w:val="00EE40F7"/>
    <w:rsid w:val="00EE422F"/>
    <w:rsid w:val="00EE669D"/>
    <w:rsid w:val="00EF0C19"/>
    <w:rsid w:val="00EF3254"/>
    <w:rsid w:val="00EF3B53"/>
    <w:rsid w:val="00EF4B7F"/>
    <w:rsid w:val="00EF6627"/>
    <w:rsid w:val="00EF7FD9"/>
    <w:rsid w:val="00F004B8"/>
    <w:rsid w:val="00F02F09"/>
    <w:rsid w:val="00F03781"/>
    <w:rsid w:val="00F03C70"/>
    <w:rsid w:val="00F06E94"/>
    <w:rsid w:val="00F11824"/>
    <w:rsid w:val="00F11869"/>
    <w:rsid w:val="00F11AF3"/>
    <w:rsid w:val="00F12AD8"/>
    <w:rsid w:val="00F12F60"/>
    <w:rsid w:val="00F13A68"/>
    <w:rsid w:val="00F1785A"/>
    <w:rsid w:val="00F25288"/>
    <w:rsid w:val="00F2637E"/>
    <w:rsid w:val="00F2723E"/>
    <w:rsid w:val="00F33C7D"/>
    <w:rsid w:val="00F401DC"/>
    <w:rsid w:val="00F416EC"/>
    <w:rsid w:val="00F4341C"/>
    <w:rsid w:val="00F44762"/>
    <w:rsid w:val="00F45EF2"/>
    <w:rsid w:val="00F55063"/>
    <w:rsid w:val="00F5628D"/>
    <w:rsid w:val="00F571AF"/>
    <w:rsid w:val="00F5748B"/>
    <w:rsid w:val="00F60603"/>
    <w:rsid w:val="00F61C42"/>
    <w:rsid w:val="00F62C0E"/>
    <w:rsid w:val="00F63FF0"/>
    <w:rsid w:val="00F6523B"/>
    <w:rsid w:val="00F65CAF"/>
    <w:rsid w:val="00F6615D"/>
    <w:rsid w:val="00F67A40"/>
    <w:rsid w:val="00F7210D"/>
    <w:rsid w:val="00F732CB"/>
    <w:rsid w:val="00F77A48"/>
    <w:rsid w:val="00F80D6E"/>
    <w:rsid w:val="00F81316"/>
    <w:rsid w:val="00F831F1"/>
    <w:rsid w:val="00F84CCE"/>
    <w:rsid w:val="00F84D0C"/>
    <w:rsid w:val="00F84E43"/>
    <w:rsid w:val="00F8698F"/>
    <w:rsid w:val="00F8786B"/>
    <w:rsid w:val="00F87A58"/>
    <w:rsid w:val="00F91268"/>
    <w:rsid w:val="00F9225C"/>
    <w:rsid w:val="00F95C3E"/>
    <w:rsid w:val="00F970BC"/>
    <w:rsid w:val="00FA1617"/>
    <w:rsid w:val="00FA3D3A"/>
    <w:rsid w:val="00FB6F64"/>
    <w:rsid w:val="00FB7482"/>
    <w:rsid w:val="00FD014A"/>
    <w:rsid w:val="00FE2D9D"/>
    <w:rsid w:val="00FE6249"/>
    <w:rsid w:val="00FF0288"/>
    <w:rsid w:val="00FF4C3D"/>
    <w:rsid w:val="00FF5EEB"/>
    <w:rsid w:val="37FF624C"/>
    <w:rsid w:val="3BF0CE79"/>
    <w:rsid w:val="5BBFE524"/>
    <w:rsid w:val="5F7F0BEA"/>
    <w:rsid w:val="5FFB811D"/>
    <w:rsid w:val="6C7EB28A"/>
    <w:rsid w:val="6DDBB9D5"/>
    <w:rsid w:val="6F7D8647"/>
    <w:rsid w:val="7DD77F43"/>
    <w:rsid w:val="7EF7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2E6860D"/>
  <w15:docId w15:val="{038F289B-2DBA-4734-92BE-E190D08A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E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4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line="256" w:lineRule="exact"/>
      <w:ind w:left="14"/>
      <w:jc w:val="center"/>
    </w:pPr>
    <w:rPr>
      <w:sz w:val="22"/>
      <w:szCs w:val="22"/>
      <w:lang w:val="en-US" w:bidi="en-US"/>
    </w:rPr>
  </w:style>
  <w:style w:type="character" w:customStyle="1" w:styleId="apple-converted-space">
    <w:name w:val="apple-converted-space"/>
    <w:basedOn w:val="DefaultParagraphFont"/>
    <w:rsid w:val="00416DB7"/>
  </w:style>
  <w:style w:type="character" w:customStyle="1" w:styleId="a-size-medium">
    <w:name w:val="a-size-medium"/>
    <w:rsid w:val="00416DB7"/>
  </w:style>
  <w:style w:type="character" w:customStyle="1" w:styleId="a-size-base">
    <w:name w:val="a-size-base"/>
    <w:rsid w:val="00416DB7"/>
  </w:style>
  <w:style w:type="character" w:styleId="Hyperlink">
    <w:name w:val="Hyperlink"/>
    <w:uiPriority w:val="99"/>
    <w:semiHidden/>
    <w:unhideWhenUsed/>
    <w:rsid w:val="00416DB7"/>
    <w:rPr>
      <w:color w:val="0000FF"/>
      <w:u w:val="single"/>
    </w:rPr>
  </w:style>
  <w:style w:type="paragraph" w:styleId="BodyText3">
    <w:name w:val="Body Text 3"/>
    <w:basedOn w:val="Normal"/>
    <w:link w:val="BodyText3Char"/>
    <w:unhideWhenUsed/>
    <w:rsid w:val="007C12C6"/>
    <w:pPr>
      <w:suppressAutoHyphens/>
      <w:spacing w:after="120"/>
    </w:pPr>
    <w:rPr>
      <w:sz w:val="16"/>
      <w:szCs w:val="16"/>
      <w:lang w:val="en-US" w:eastAsia="ar-SA"/>
    </w:rPr>
  </w:style>
  <w:style w:type="character" w:customStyle="1" w:styleId="BodyText3Char">
    <w:name w:val="Body Text 3 Char"/>
    <w:basedOn w:val="DefaultParagraphFont"/>
    <w:link w:val="BodyText3"/>
    <w:rsid w:val="007C12C6"/>
    <w:rPr>
      <w:rFonts w:ascii="Times New Roman" w:eastAsia="Times New Roman" w:hAnsi="Times New Roman" w:cs="Times New Roman"/>
      <w:sz w:val="16"/>
      <w:szCs w:val="16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2514B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  <w:style w:type="character" w:customStyle="1" w:styleId="a-size-large">
    <w:name w:val="a-size-large"/>
    <w:rsid w:val="000C7498"/>
  </w:style>
  <w:style w:type="paragraph" w:customStyle="1" w:styleId="Default">
    <w:name w:val="Default"/>
    <w:rsid w:val="00605AD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ListTable3">
    <w:name w:val="List Table 3"/>
    <w:basedOn w:val="TableNormal"/>
    <w:uiPriority w:val="48"/>
    <w:rsid w:val="003B534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1" i="0" u="none" strike="noStrike" kern="1200" cap="all" spc="50" baseline="0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defRPr>
            </a:pPr>
            <a:r>
              <a:rPr lang="en-US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rPr>
              <a:t>Credit Distributio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red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FFD-4869-9BC0-69FB3D2BB75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FFD-4869-9BC0-69FB3D2BB75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CFFD-4869-9BC0-69FB3D2BB75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CFFD-4869-9BC0-69FB3D2BB75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CFFD-4869-9BC0-69FB3D2BB75A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CFFD-4869-9BC0-69FB3D2BB75A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CFFD-4869-9BC0-69FB3D2BB75A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F-CFFD-4869-9BC0-69FB3D2BB75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9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A$2:$A$9</c:f>
              <c:strCache>
                <c:ptCount val="8"/>
                <c:pt idx="0">
                  <c:v>BS</c:v>
                </c:pt>
                <c:pt idx="1">
                  <c:v>ES</c:v>
                </c:pt>
                <c:pt idx="2">
                  <c:v>PC</c:v>
                </c:pt>
                <c:pt idx="3">
                  <c:v>PE</c:v>
                </c:pt>
                <c:pt idx="4">
                  <c:v>OE</c:v>
                </c:pt>
                <c:pt idx="5">
                  <c:v>HSM</c:v>
                </c:pt>
                <c:pt idx="6">
                  <c:v>PSE</c:v>
                </c:pt>
                <c:pt idx="7">
                  <c:v>MUS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28</c:v>
                </c:pt>
                <c:pt idx="1">
                  <c:v>23</c:v>
                </c:pt>
                <c:pt idx="2">
                  <c:v>49</c:v>
                </c:pt>
                <c:pt idx="3">
                  <c:v>24</c:v>
                </c:pt>
                <c:pt idx="4">
                  <c:v>12</c:v>
                </c:pt>
                <c:pt idx="5">
                  <c:v>11</c:v>
                </c:pt>
                <c:pt idx="6">
                  <c:v>16</c:v>
                </c:pt>
                <c:pt idx="7">
                  <c:v>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0-CFFD-4869-9BC0-69FB3D2BB75A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6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7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ln>
                <a:solidFill>
                  <a:schemeClr val="tx1"/>
                </a:solidFill>
              </a:ln>
              <a:solidFill>
                <a:schemeClr val="tx1">
                  <a:lumMod val="65000"/>
                  <a:lumOff val="35000"/>
                </a:schemeClr>
              </a:solidFill>
              <a:latin typeface="Tibetan Machine Uni" panose="01000503020000020002" charset="0"/>
              <a:ea typeface="Tibetan Machine Uni" panose="01000503020000020002" charset="0"/>
              <a:cs typeface="Tibetan Machine Uni" panose="01000503020000020002" charset="0"/>
              <a:sym typeface="Tibetan Machine Uni" panose="0100050302000002000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138D97-96A8-45FC-B855-38649AD24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hree</cp:lastModifiedBy>
  <cp:revision>41</cp:revision>
  <cp:lastPrinted>2019-07-23T08:26:00Z</cp:lastPrinted>
  <dcterms:created xsi:type="dcterms:W3CDTF">2021-06-09T19:46:00Z</dcterms:created>
  <dcterms:modified xsi:type="dcterms:W3CDTF">2021-06-0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7</vt:lpwstr>
  </property>
</Properties>
</file>